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EF0FE" w14:textId="3CAD33B4" w:rsidR="00ED10CC" w:rsidRPr="0082008B" w:rsidRDefault="00ED10CC" w:rsidP="00FF54BD">
      <w:pPr>
        <w:rPr>
          <w:rFonts w:ascii="Times New Roman" w:hAnsi="Times New Roman" w:cs="Times New Roman"/>
          <w:b/>
          <w:bCs/>
        </w:rPr>
      </w:pPr>
      <w:r w:rsidRPr="0082008B">
        <w:rPr>
          <w:rFonts w:ascii="Times New Roman" w:hAnsi="Times New Roman" w:cs="Times New Roman"/>
          <w:b/>
          <w:bCs/>
        </w:rPr>
        <w:t xml:space="preserve">PARTNER </w:t>
      </w:r>
      <w:r w:rsidR="0082008B" w:rsidRPr="0082008B">
        <w:rPr>
          <w:rFonts w:ascii="Times New Roman" w:hAnsi="Times New Roman" w:cs="Times New Roman"/>
          <w:b/>
          <w:bCs/>
        </w:rPr>
        <w:t xml:space="preserve">IDENTIFICATION </w:t>
      </w:r>
      <w:r w:rsidRPr="0082008B">
        <w:rPr>
          <w:rFonts w:ascii="Times New Roman" w:hAnsi="Times New Roman" w:cs="Times New Roman"/>
          <w:b/>
          <w:bCs/>
        </w:rPr>
        <w:t>FORM</w:t>
      </w:r>
    </w:p>
    <w:tbl>
      <w:tblPr>
        <w:tblW w:w="9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94"/>
        <w:gridCol w:w="2394"/>
        <w:gridCol w:w="2394"/>
        <w:gridCol w:w="2394"/>
        <w:gridCol w:w="12"/>
      </w:tblGrid>
      <w:tr w:rsidR="00294E49" w:rsidRPr="0082008B" w14:paraId="74E158D7" w14:textId="77777777" w:rsidTr="3FF6C09E">
        <w:trPr>
          <w:trHeight w:val="315"/>
        </w:trPr>
        <w:tc>
          <w:tcPr>
            <w:tcW w:w="958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096DE6" w14:textId="77777777" w:rsidR="0064767B" w:rsidRPr="0082008B" w:rsidRDefault="0064767B" w:rsidP="00FF54BD">
            <w:pPr>
              <w:rPr>
                <w:rFonts w:ascii="Times New Roman" w:hAnsi="Times New Roman" w:cs="Times New Roman"/>
              </w:rPr>
            </w:pPr>
          </w:p>
        </w:tc>
      </w:tr>
      <w:tr w:rsidR="00294E49" w:rsidRPr="0082008B" w14:paraId="0D840AD7" w14:textId="77777777" w:rsidTr="3FF6C09E">
        <w:trPr>
          <w:gridAfter w:val="1"/>
          <w:wAfter w:w="12" w:type="dxa"/>
        </w:trPr>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1A37CE" w14:textId="68392F8D" w:rsidR="00ED10CC" w:rsidRPr="0082008B" w:rsidRDefault="3FF6C09E" w:rsidP="00FF54BD">
            <w:pPr>
              <w:spacing w:after="0" w:line="240" w:lineRule="auto"/>
              <w:rPr>
                <w:rFonts w:ascii="Times New Roman" w:hAnsi="Times New Roman" w:cs="Times New Roman"/>
                <w:b/>
                <w:bCs/>
              </w:rPr>
            </w:pPr>
            <w:r w:rsidRPr="0082008B">
              <w:rPr>
                <w:rFonts w:ascii="Times New Roman" w:hAnsi="Times New Roman" w:cs="Times New Roman"/>
                <w:b/>
                <w:bCs/>
              </w:rPr>
              <w:t xml:space="preserve">PIC </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733018" w14:textId="50A1D684" w:rsidR="3FF6C09E" w:rsidRPr="0082008B" w:rsidRDefault="3FF6C09E" w:rsidP="00FF54BD">
            <w:pPr>
              <w:rPr>
                <w:rFonts w:ascii="Times New Roman" w:hAnsi="Times New Roman" w:cs="Times New Roman"/>
                <w:b/>
                <w:bCs/>
              </w:rPr>
            </w:pPr>
            <w:r w:rsidRPr="0082008B">
              <w:rPr>
                <w:rFonts w:ascii="Times New Roman" w:hAnsi="Times New Roman" w:cs="Times New Roman"/>
              </w:rPr>
              <w:t>917069720</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DB8B83" w14:textId="096B980E" w:rsidR="00ED10CC" w:rsidRPr="0082008B" w:rsidRDefault="3FF6C09E" w:rsidP="00FF54BD">
            <w:pPr>
              <w:spacing w:before="57" w:after="57" w:line="193" w:lineRule="atLeast"/>
              <w:rPr>
                <w:rFonts w:ascii="Times New Roman" w:hAnsi="Times New Roman" w:cs="Times New Roman"/>
                <w:b/>
                <w:bCs/>
              </w:rPr>
            </w:pPr>
            <w:r w:rsidRPr="0082008B">
              <w:rPr>
                <w:rFonts w:ascii="Times New Roman" w:hAnsi="Times New Roman" w:cs="Times New Roman"/>
                <w:b/>
                <w:bCs/>
              </w:rPr>
              <w:t>Organisation ID</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39B31C" w14:textId="40352097" w:rsidR="3FF6C09E" w:rsidRPr="0082008B" w:rsidRDefault="3FF6C09E" w:rsidP="00FF54BD">
            <w:pPr>
              <w:rPr>
                <w:rFonts w:ascii="Times New Roman" w:hAnsi="Times New Roman" w:cs="Times New Roman"/>
              </w:rPr>
            </w:pPr>
            <w:r w:rsidRPr="0082008B">
              <w:rPr>
                <w:rFonts w:ascii="Times New Roman" w:hAnsi="Times New Roman" w:cs="Times New Roman"/>
              </w:rPr>
              <w:t>E10009467</w:t>
            </w:r>
          </w:p>
        </w:tc>
      </w:tr>
      <w:tr w:rsidR="00294E49" w:rsidRPr="0082008B" w14:paraId="74E67FEF"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A0A376" w14:textId="6BB9D022"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 xml:space="preserve">Legal name of the </w:t>
            </w:r>
            <w:r w:rsidR="00F62A7D" w:rsidRPr="0082008B">
              <w:rPr>
                <w:rFonts w:ascii="Times New Roman" w:hAnsi="Times New Roman" w:cs="Times New Roman"/>
                <w:b/>
                <w:bCs/>
              </w:rPr>
              <w:t>organization</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ABB90A" w14:textId="017BFBA4" w:rsidR="00ED10CC" w:rsidRPr="0082008B" w:rsidRDefault="006248A1" w:rsidP="00FF54BD">
            <w:pPr>
              <w:spacing w:before="57" w:after="57" w:line="193" w:lineRule="atLeast"/>
              <w:rPr>
                <w:rFonts w:ascii="Times New Roman" w:hAnsi="Times New Roman" w:cs="Times New Roman"/>
              </w:rPr>
            </w:pPr>
            <w:r w:rsidRPr="006248A1">
              <w:rPr>
                <w:rFonts w:ascii="Times New Roman" w:hAnsi="Times New Roman" w:cs="Times New Roman"/>
                <w:b/>
                <w:bCs/>
              </w:rPr>
              <w:t>Genç Zihin Derneği</w:t>
            </w:r>
          </w:p>
        </w:tc>
      </w:tr>
      <w:tr w:rsidR="00294E49" w:rsidRPr="0082008B" w14:paraId="57E2C4A0"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C6E2B8" w14:textId="57CC60CC"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 xml:space="preserve">Legal name of the </w:t>
            </w:r>
            <w:r w:rsidR="00F62A7D" w:rsidRPr="0082008B">
              <w:rPr>
                <w:rFonts w:ascii="Times New Roman" w:hAnsi="Times New Roman" w:cs="Times New Roman"/>
                <w:b/>
                <w:bCs/>
              </w:rPr>
              <w:t>organization</w:t>
            </w:r>
            <w:r w:rsidRPr="0082008B">
              <w:rPr>
                <w:rFonts w:ascii="Times New Roman" w:hAnsi="Times New Roman" w:cs="Times New Roman"/>
                <w:b/>
                <w:bCs/>
              </w:rPr>
              <w:t xml:space="preserve"> in Latin characters (if applicable)</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F48016" w14:textId="19CE8DAF" w:rsidR="00ED10CC" w:rsidRPr="0082008B" w:rsidRDefault="78BDC636" w:rsidP="00FF54BD">
            <w:pPr>
              <w:spacing w:before="57" w:after="57" w:line="193" w:lineRule="atLeast"/>
              <w:rPr>
                <w:rFonts w:ascii="Times New Roman" w:hAnsi="Times New Roman" w:cs="Times New Roman"/>
              </w:rPr>
            </w:pPr>
            <w:r w:rsidRPr="0082008B">
              <w:rPr>
                <w:rFonts w:ascii="Times New Roman" w:hAnsi="Times New Roman" w:cs="Times New Roman"/>
              </w:rPr>
              <w:t>Gen</w:t>
            </w:r>
            <w:r w:rsidR="00B4543C">
              <w:rPr>
                <w:rFonts w:ascii="Times New Roman" w:hAnsi="Times New Roman" w:cs="Times New Roman"/>
              </w:rPr>
              <w:t>c</w:t>
            </w:r>
            <w:r w:rsidRPr="0082008B">
              <w:rPr>
                <w:rFonts w:ascii="Times New Roman" w:hAnsi="Times New Roman" w:cs="Times New Roman"/>
              </w:rPr>
              <w:t xml:space="preserve"> Zihin Dernegi (Young Intelligence Association)</w:t>
            </w:r>
          </w:p>
        </w:tc>
      </w:tr>
      <w:tr w:rsidR="00294E49" w:rsidRPr="0082008B" w14:paraId="71C977E0"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9E190D" w14:textId="1A63AB2A"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Acronym/</w:t>
            </w:r>
            <w:r w:rsidR="00640452" w:rsidRPr="0082008B">
              <w:rPr>
                <w:rFonts w:ascii="Times New Roman" w:hAnsi="Times New Roman" w:cs="Times New Roman"/>
                <w:b/>
                <w:bCs/>
              </w:rPr>
              <w:t>Organization</w:t>
            </w:r>
            <w:r w:rsidR="00FF54BD">
              <w:rPr>
                <w:rFonts w:ascii="Times New Roman" w:hAnsi="Times New Roman" w:cs="Times New Roman"/>
                <w:b/>
                <w:bCs/>
              </w:rPr>
              <w:t>'</w:t>
            </w:r>
            <w:r w:rsidR="00640452" w:rsidRPr="0082008B">
              <w:rPr>
                <w:rFonts w:ascii="Times New Roman" w:hAnsi="Times New Roman" w:cs="Times New Roman"/>
                <w:b/>
                <w:bCs/>
              </w:rPr>
              <w:t>s</w:t>
            </w:r>
            <w:r w:rsidRPr="0082008B">
              <w:rPr>
                <w:rFonts w:ascii="Times New Roman" w:hAnsi="Times New Roman" w:cs="Times New Roman"/>
                <w:b/>
                <w:bCs/>
              </w:rPr>
              <w:t xml:space="preserve"> short name</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33C2EB" w14:textId="77777777"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GEZİDER</w:t>
            </w:r>
          </w:p>
        </w:tc>
      </w:tr>
      <w:tr w:rsidR="00294E49" w:rsidRPr="0082008B" w14:paraId="76784F57"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08C9A7"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lang w:eastAsia="tr-TR"/>
              </w:rPr>
              <w:t>Registration No.</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2D007B" w14:textId="77777777"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76-004-72</w:t>
            </w:r>
          </w:p>
        </w:tc>
      </w:tr>
      <w:tr w:rsidR="00294E49" w:rsidRPr="0082008B" w14:paraId="59C4B88A"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88A296" w14:textId="77777777" w:rsidR="00ED10CC" w:rsidRPr="0082008B" w:rsidRDefault="00ED10CC" w:rsidP="00FF54BD">
            <w:pPr>
              <w:spacing w:after="0" w:line="240" w:lineRule="auto"/>
              <w:rPr>
                <w:rFonts w:ascii="Times New Roman" w:hAnsi="Times New Roman" w:cs="Times New Roman"/>
                <w:b/>
                <w:bCs/>
                <w:lang w:eastAsia="tr-TR"/>
              </w:rPr>
            </w:pPr>
            <w:r w:rsidRPr="0082008B">
              <w:rPr>
                <w:rFonts w:ascii="Times New Roman" w:hAnsi="Times New Roman" w:cs="Times New Roman"/>
                <w:b/>
                <w:bCs/>
                <w:lang w:eastAsia="tr-TR"/>
              </w:rPr>
              <w:t>Department (if applicable)</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D21037" w14:textId="77777777" w:rsidR="00ED10CC" w:rsidRPr="0082008B" w:rsidRDefault="00ED10CC" w:rsidP="00FF54BD">
            <w:pPr>
              <w:spacing w:before="57" w:after="57" w:line="193" w:lineRule="atLeast"/>
              <w:rPr>
                <w:rFonts w:ascii="Times New Roman" w:hAnsi="Times New Roman" w:cs="Times New Roman"/>
              </w:rPr>
            </w:pPr>
          </w:p>
        </w:tc>
      </w:tr>
      <w:tr w:rsidR="00294E49" w:rsidRPr="0082008B" w14:paraId="5458110F"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E87211"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Address</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6CD5EE" w14:textId="77777777"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14 kasım Mah. PTT karşısı Sitesi No 5/A Iğdır Merkez / Iğdır</w:t>
            </w:r>
          </w:p>
        </w:tc>
      </w:tr>
      <w:tr w:rsidR="00294E49" w:rsidRPr="0082008B" w14:paraId="35DD3E69"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934131"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Country</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38DF5A" w14:textId="77777777"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Turkey</w:t>
            </w:r>
          </w:p>
        </w:tc>
      </w:tr>
      <w:tr w:rsidR="00294E49" w:rsidRPr="0082008B" w14:paraId="5F7499DF"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B01D43"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Region</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F4206" w14:textId="1A87ABAE" w:rsidR="00ED10CC" w:rsidRPr="0082008B" w:rsidRDefault="00294E49" w:rsidP="00FF54BD">
            <w:pPr>
              <w:spacing w:before="57" w:after="57" w:line="193" w:lineRule="atLeast"/>
              <w:rPr>
                <w:rFonts w:ascii="Times New Roman" w:hAnsi="Times New Roman" w:cs="Times New Roman"/>
              </w:rPr>
            </w:pPr>
            <w:r w:rsidRPr="0082008B">
              <w:rPr>
                <w:rFonts w:ascii="Times New Roman" w:hAnsi="Times New Roman" w:cs="Times New Roman"/>
              </w:rPr>
              <w:t>-</w:t>
            </w:r>
          </w:p>
        </w:tc>
      </w:tr>
      <w:tr w:rsidR="00294E49" w:rsidRPr="0082008B" w14:paraId="6C055EB5"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3FFAF9"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P.O. Box</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8BD8B5" w14:textId="759970C2" w:rsidR="00ED10CC" w:rsidRPr="0082008B" w:rsidRDefault="00294E49" w:rsidP="00FF54BD">
            <w:pPr>
              <w:spacing w:before="57" w:after="57" w:line="193" w:lineRule="atLeast"/>
              <w:rPr>
                <w:rFonts w:ascii="Times New Roman" w:hAnsi="Times New Roman" w:cs="Times New Roman"/>
              </w:rPr>
            </w:pPr>
            <w:r w:rsidRPr="0082008B">
              <w:rPr>
                <w:rFonts w:ascii="Times New Roman" w:hAnsi="Times New Roman" w:cs="Times New Roman"/>
              </w:rPr>
              <w:t>-</w:t>
            </w:r>
          </w:p>
        </w:tc>
      </w:tr>
      <w:tr w:rsidR="00294E49" w:rsidRPr="0082008B" w14:paraId="34360037"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0F467C"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Post code</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0FB8EB" w14:textId="77777777"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76000</w:t>
            </w:r>
          </w:p>
        </w:tc>
      </w:tr>
      <w:tr w:rsidR="00294E49" w:rsidRPr="0082008B" w14:paraId="2D7327E8"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B30697"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CEDEX</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1082B4" w14:textId="564D7BF6" w:rsidR="00ED10CC" w:rsidRPr="0082008B" w:rsidRDefault="00294E49" w:rsidP="00FF54BD">
            <w:pPr>
              <w:spacing w:before="57" w:after="57" w:line="193" w:lineRule="atLeast"/>
              <w:rPr>
                <w:rFonts w:ascii="Times New Roman" w:hAnsi="Times New Roman" w:cs="Times New Roman"/>
              </w:rPr>
            </w:pPr>
            <w:r w:rsidRPr="0082008B">
              <w:rPr>
                <w:rFonts w:ascii="Times New Roman" w:hAnsi="Times New Roman" w:cs="Times New Roman"/>
              </w:rPr>
              <w:t>-</w:t>
            </w:r>
          </w:p>
        </w:tc>
      </w:tr>
      <w:tr w:rsidR="00294E49" w:rsidRPr="0082008B" w14:paraId="4BC987D4"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CEB424"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City</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E1A025" w14:textId="4DA4BBD0"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I</w:t>
            </w:r>
            <w:r w:rsidR="00294E49" w:rsidRPr="0082008B">
              <w:rPr>
                <w:rFonts w:ascii="Times New Roman" w:hAnsi="Times New Roman" w:cs="Times New Roman"/>
              </w:rPr>
              <w:t>GDIR</w:t>
            </w:r>
          </w:p>
        </w:tc>
      </w:tr>
      <w:tr w:rsidR="00294E49" w:rsidRPr="0082008B" w14:paraId="6BB7BCE6"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6CA86F"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Website</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866AB1" w14:textId="087FC0C0"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http</w:t>
            </w:r>
            <w:r w:rsidR="00294E49" w:rsidRPr="0082008B">
              <w:rPr>
                <w:rFonts w:ascii="Times New Roman" w:hAnsi="Times New Roman" w:cs="Times New Roman"/>
              </w:rPr>
              <w:t>s</w:t>
            </w:r>
            <w:r w:rsidRPr="0082008B">
              <w:rPr>
                <w:rFonts w:ascii="Times New Roman" w:hAnsi="Times New Roman" w:cs="Times New Roman"/>
              </w:rPr>
              <w:t>://www.</w:t>
            </w:r>
            <w:r w:rsidR="006248A1" w:rsidRPr="006248A1">
              <w:rPr>
                <w:rFonts w:ascii="Times New Roman" w:hAnsi="Times New Roman" w:cs="Times New Roman"/>
                <w:b/>
                <w:bCs/>
              </w:rPr>
              <w:t>GEZIDER</w:t>
            </w:r>
            <w:r w:rsidRPr="0082008B">
              <w:rPr>
                <w:rFonts w:ascii="Times New Roman" w:hAnsi="Times New Roman" w:cs="Times New Roman"/>
              </w:rPr>
              <w:t>.org</w:t>
            </w:r>
          </w:p>
        </w:tc>
      </w:tr>
      <w:tr w:rsidR="00294E49" w:rsidRPr="0082008B" w14:paraId="45F7F167"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D6B107"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E-mail</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521B8F" w14:textId="5D3BA27A"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contact@</w:t>
            </w:r>
            <w:r w:rsidR="006248A1" w:rsidRPr="006248A1">
              <w:rPr>
                <w:rFonts w:ascii="Times New Roman" w:hAnsi="Times New Roman" w:cs="Times New Roman"/>
                <w:b/>
                <w:bCs/>
              </w:rPr>
              <w:t>GEZIDER</w:t>
            </w:r>
            <w:r w:rsidRPr="0082008B">
              <w:rPr>
                <w:rFonts w:ascii="Times New Roman" w:hAnsi="Times New Roman" w:cs="Times New Roman"/>
              </w:rPr>
              <w:t>.org</w:t>
            </w:r>
          </w:p>
        </w:tc>
      </w:tr>
      <w:tr w:rsidR="00294E49" w:rsidRPr="0082008B" w14:paraId="0E6567FF"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F4CC96"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Telephone 1</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596ADC" w14:textId="32D934ED" w:rsidR="00ED10CC" w:rsidRPr="0082008B" w:rsidRDefault="00ED10CC" w:rsidP="00FF54BD">
            <w:pPr>
              <w:spacing w:before="57" w:after="57" w:line="193" w:lineRule="atLeast"/>
              <w:rPr>
                <w:rFonts w:ascii="Times New Roman" w:hAnsi="Times New Roman" w:cs="Times New Roman"/>
                <w:b/>
                <w:bCs/>
              </w:rPr>
            </w:pPr>
            <w:r w:rsidRPr="0082008B">
              <w:rPr>
                <w:rFonts w:ascii="Times New Roman" w:hAnsi="Times New Roman" w:cs="Times New Roman"/>
                <w:b/>
                <w:bCs/>
              </w:rPr>
              <w:t xml:space="preserve">+90 </w:t>
            </w:r>
            <w:r w:rsidR="00022AED" w:rsidRPr="0082008B">
              <w:rPr>
                <w:rFonts w:ascii="Times New Roman" w:hAnsi="Times New Roman" w:cs="Times New Roman"/>
                <w:b/>
                <w:bCs/>
              </w:rPr>
              <w:t>476 606 0628</w:t>
            </w:r>
          </w:p>
        </w:tc>
      </w:tr>
      <w:tr w:rsidR="00294E49" w:rsidRPr="0082008B" w14:paraId="5E14370B"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534EAB"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Telephone 2</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FDD655" w14:textId="6FEC1830"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 xml:space="preserve">+90 </w:t>
            </w:r>
            <w:r w:rsidR="00022AED" w:rsidRPr="0082008B">
              <w:rPr>
                <w:rFonts w:ascii="Times New Roman" w:hAnsi="Times New Roman" w:cs="Times New Roman"/>
              </w:rPr>
              <w:t>505 209 5628</w:t>
            </w:r>
          </w:p>
        </w:tc>
      </w:tr>
      <w:tr w:rsidR="0082008B" w:rsidRPr="0082008B" w14:paraId="685E92E5" w14:textId="77777777" w:rsidTr="3FF6C09E">
        <w:trPr>
          <w:gridAfter w:val="1"/>
          <w:wAfter w:w="12" w:type="dxa"/>
        </w:trPr>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909BBA"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Fax</w:t>
            </w:r>
          </w:p>
        </w:tc>
        <w:tc>
          <w:tcPr>
            <w:tcW w:w="478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B31CA3" w14:textId="4452F2A9"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 xml:space="preserve">+90 476 </w:t>
            </w:r>
            <w:r w:rsidR="00640452" w:rsidRPr="0082008B">
              <w:rPr>
                <w:rFonts w:ascii="Times New Roman" w:hAnsi="Times New Roman" w:cs="Times New Roman"/>
              </w:rPr>
              <w:t>606 0628</w:t>
            </w:r>
          </w:p>
        </w:tc>
      </w:tr>
    </w:tbl>
    <w:p w14:paraId="0F365ACC" w14:textId="77777777" w:rsidR="00ED10CC" w:rsidRPr="0082008B" w:rsidRDefault="00ED10CC" w:rsidP="00FF54BD">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4"/>
        <w:gridCol w:w="4482"/>
      </w:tblGrid>
      <w:tr w:rsidR="00294E49" w:rsidRPr="0082008B" w14:paraId="2023910D" w14:textId="77777777" w:rsidTr="00ED10CC">
        <w:tc>
          <w:tcPr>
            <w:tcW w:w="957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460466"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 xml:space="preserve">Profile </w:t>
            </w:r>
          </w:p>
        </w:tc>
      </w:tr>
      <w:tr w:rsidR="00294E49" w:rsidRPr="0082008B" w14:paraId="5E40A641" w14:textId="77777777" w:rsidTr="00ED10C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806AF4"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Type of organization</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93D434" w14:textId="77777777" w:rsidR="00ED10CC" w:rsidRPr="0082008B" w:rsidRDefault="00ED10CC" w:rsidP="00FF54BD">
            <w:pPr>
              <w:spacing w:before="57" w:after="57" w:line="193" w:lineRule="atLeast"/>
              <w:rPr>
                <w:rFonts w:ascii="Times New Roman" w:hAnsi="Times New Roman" w:cs="Times New Roman"/>
                <w:b/>
                <w:bCs/>
              </w:rPr>
            </w:pPr>
            <w:r w:rsidRPr="0082008B">
              <w:rPr>
                <w:rFonts w:ascii="Times New Roman" w:hAnsi="Times New Roman" w:cs="Times New Roman"/>
                <w:b/>
                <w:bCs/>
              </w:rPr>
              <w:t>NGO</w:t>
            </w:r>
          </w:p>
        </w:tc>
      </w:tr>
      <w:tr w:rsidR="00294E49" w:rsidRPr="0082008B" w14:paraId="1A8D4890" w14:textId="77777777" w:rsidTr="00ED10C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3703DF"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Is the partner organization a public body?</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9C704E" w14:textId="77777777"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 xml:space="preserve">No </w:t>
            </w:r>
          </w:p>
        </w:tc>
      </w:tr>
      <w:tr w:rsidR="0082008B" w:rsidRPr="0082008B" w14:paraId="38B5AD69" w14:textId="77777777" w:rsidTr="00ED10C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258931"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Is the partner organization a non-profit?</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0CDE36" w14:textId="77777777"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Yes</w:t>
            </w:r>
          </w:p>
        </w:tc>
      </w:tr>
    </w:tbl>
    <w:p w14:paraId="2CCA6F49" w14:textId="77777777" w:rsidR="00ED10CC" w:rsidRPr="0082008B" w:rsidRDefault="00ED10CC" w:rsidP="00FF54BD">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16"/>
        <w:gridCol w:w="797"/>
        <w:gridCol w:w="4513"/>
      </w:tblGrid>
      <w:tr w:rsidR="00294E49" w:rsidRPr="0082008B" w14:paraId="33BB8769" w14:textId="77777777" w:rsidTr="00ED10CC">
        <w:tc>
          <w:tcPr>
            <w:tcW w:w="3794" w:type="dxa"/>
            <w:tcBorders>
              <w:top w:val="nil"/>
              <w:left w:val="nil"/>
              <w:bottom w:val="single" w:sz="4" w:space="0" w:color="auto"/>
              <w:right w:val="nil"/>
            </w:tcBorders>
          </w:tcPr>
          <w:p w14:paraId="6D1C0AB3" w14:textId="77777777" w:rsidR="00ED10CC" w:rsidRPr="0082008B" w:rsidRDefault="00ED10CC" w:rsidP="00FF54BD">
            <w:pPr>
              <w:spacing w:after="0" w:line="240" w:lineRule="auto"/>
              <w:rPr>
                <w:rFonts w:ascii="Times New Roman" w:hAnsi="Times New Roman" w:cs="Times New Roman"/>
              </w:rPr>
            </w:pPr>
          </w:p>
        </w:tc>
        <w:tc>
          <w:tcPr>
            <w:tcW w:w="5418" w:type="dxa"/>
            <w:gridSpan w:val="2"/>
            <w:tcBorders>
              <w:top w:val="nil"/>
              <w:left w:val="nil"/>
              <w:bottom w:val="single" w:sz="4" w:space="0" w:color="auto"/>
              <w:right w:val="nil"/>
            </w:tcBorders>
          </w:tcPr>
          <w:p w14:paraId="67D3644B" w14:textId="77777777" w:rsidR="00ED10CC" w:rsidRPr="0082008B" w:rsidRDefault="00ED10CC" w:rsidP="00FF54BD">
            <w:pPr>
              <w:spacing w:after="0" w:line="240" w:lineRule="auto"/>
              <w:rPr>
                <w:rFonts w:ascii="Times New Roman" w:hAnsi="Times New Roman" w:cs="Times New Roman"/>
              </w:rPr>
            </w:pPr>
          </w:p>
        </w:tc>
      </w:tr>
      <w:tr w:rsidR="00294E49" w:rsidRPr="0082008B" w14:paraId="796D39D1" w14:textId="77777777" w:rsidTr="00ED10CC">
        <w:tc>
          <w:tcPr>
            <w:tcW w:w="921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468BC8"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Accreditation</w:t>
            </w:r>
            <w:r w:rsidRPr="0082008B">
              <w:rPr>
                <w:rFonts w:ascii="Times New Roman" w:hAnsi="Times New Roman" w:cs="Times New Roman"/>
                <w:b/>
              </w:rPr>
              <w:tab/>
            </w:r>
          </w:p>
        </w:tc>
      </w:tr>
      <w:tr w:rsidR="00294E49" w:rsidRPr="0082008B" w14:paraId="0BAA974B" w14:textId="77777777" w:rsidTr="00ED10CC">
        <w:tc>
          <w:tcPr>
            <w:tcW w:w="9212" w:type="dxa"/>
            <w:gridSpan w:val="3"/>
            <w:tcBorders>
              <w:top w:val="nil"/>
              <w:left w:val="nil"/>
              <w:bottom w:val="nil"/>
              <w:right w:val="nil"/>
            </w:tcBorders>
            <w:shd w:val="clear" w:color="auto" w:fill="FFFFFF" w:themeFill="background1"/>
          </w:tcPr>
          <w:p w14:paraId="6E4FEFAC" w14:textId="77777777" w:rsidR="00ED10CC" w:rsidRPr="0082008B" w:rsidRDefault="00ED10CC" w:rsidP="00FF54BD">
            <w:pPr>
              <w:spacing w:after="0" w:line="240" w:lineRule="auto"/>
              <w:rPr>
                <w:rFonts w:ascii="Times New Roman" w:hAnsi="Times New Roman" w:cs="Times New Roman"/>
                <w:b/>
              </w:rPr>
            </w:pPr>
          </w:p>
        </w:tc>
      </w:tr>
      <w:tr w:rsidR="00294E49" w:rsidRPr="0082008B" w14:paraId="43C3CB6E" w14:textId="77777777" w:rsidTr="00ED10CC">
        <w:trPr>
          <w:trHeight w:val="266"/>
        </w:trPr>
        <w:tc>
          <w:tcPr>
            <w:tcW w:w="9212" w:type="dxa"/>
            <w:gridSpan w:val="3"/>
            <w:tcBorders>
              <w:top w:val="nil"/>
              <w:left w:val="nil"/>
              <w:bottom w:val="nil"/>
              <w:right w:val="nil"/>
            </w:tcBorders>
            <w:hideMark/>
          </w:tcPr>
          <w:p w14:paraId="2A7ACAD3"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Has the organization received any type of accreditation before submitting this application?</w:t>
            </w:r>
          </w:p>
        </w:tc>
      </w:tr>
      <w:tr w:rsidR="00294E49" w:rsidRPr="0082008B" w14:paraId="07A2FBC9" w14:textId="77777777" w:rsidTr="00ED10CC">
        <w:tc>
          <w:tcPr>
            <w:tcW w:w="9212" w:type="dxa"/>
            <w:gridSpan w:val="3"/>
            <w:tcBorders>
              <w:top w:val="nil"/>
              <w:left w:val="nil"/>
              <w:bottom w:val="single" w:sz="4" w:space="0" w:color="auto"/>
              <w:right w:val="nil"/>
            </w:tcBorders>
          </w:tcPr>
          <w:p w14:paraId="49601F71" w14:textId="77777777" w:rsidR="00ED10CC" w:rsidRPr="0082008B" w:rsidRDefault="00ED10CC" w:rsidP="00FF54BD">
            <w:pPr>
              <w:spacing w:after="0" w:line="240" w:lineRule="auto"/>
              <w:rPr>
                <w:rFonts w:ascii="Times New Roman" w:hAnsi="Times New Roman" w:cs="Times New Roman"/>
              </w:rPr>
            </w:pPr>
          </w:p>
        </w:tc>
      </w:tr>
      <w:tr w:rsidR="00294E49" w:rsidRPr="0082008B" w14:paraId="157B3B76" w14:textId="77777777" w:rsidTr="00ED10CC">
        <w:tc>
          <w:tcPr>
            <w:tcW w:w="4606" w:type="dxa"/>
            <w:gridSpan w:val="2"/>
            <w:tcBorders>
              <w:top w:val="single" w:sz="4" w:space="0" w:color="auto"/>
              <w:left w:val="single" w:sz="4" w:space="0" w:color="auto"/>
              <w:bottom w:val="single" w:sz="4" w:space="0" w:color="auto"/>
              <w:right w:val="single" w:sz="4" w:space="0" w:color="auto"/>
            </w:tcBorders>
            <w:hideMark/>
          </w:tcPr>
          <w:p w14:paraId="12A1F74F"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Accreditation type</w:t>
            </w:r>
          </w:p>
        </w:tc>
        <w:tc>
          <w:tcPr>
            <w:tcW w:w="4606" w:type="dxa"/>
            <w:tcBorders>
              <w:top w:val="single" w:sz="4" w:space="0" w:color="auto"/>
              <w:left w:val="single" w:sz="4" w:space="0" w:color="auto"/>
              <w:bottom w:val="single" w:sz="4" w:space="0" w:color="auto"/>
              <w:right w:val="single" w:sz="4" w:space="0" w:color="auto"/>
            </w:tcBorders>
            <w:hideMark/>
          </w:tcPr>
          <w:p w14:paraId="6A994865"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Accreditation reference</w:t>
            </w:r>
          </w:p>
        </w:tc>
      </w:tr>
      <w:tr w:rsidR="00294E49" w:rsidRPr="0082008B" w14:paraId="636F104D" w14:textId="77777777" w:rsidTr="00ED10CC">
        <w:tc>
          <w:tcPr>
            <w:tcW w:w="4606" w:type="dxa"/>
            <w:gridSpan w:val="2"/>
            <w:tcBorders>
              <w:top w:val="single" w:sz="4" w:space="0" w:color="auto"/>
              <w:left w:val="single" w:sz="4" w:space="0" w:color="auto"/>
              <w:bottom w:val="single" w:sz="4" w:space="0" w:color="auto"/>
              <w:right w:val="single" w:sz="4" w:space="0" w:color="auto"/>
            </w:tcBorders>
          </w:tcPr>
          <w:p w14:paraId="33A4DF81" w14:textId="5BA55283" w:rsidR="00ED10CC" w:rsidRPr="0082008B" w:rsidRDefault="0082008B" w:rsidP="00FF54BD">
            <w:pPr>
              <w:spacing w:after="0" w:line="240" w:lineRule="auto"/>
              <w:rPr>
                <w:rFonts w:ascii="Times New Roman" w:hAnsi="Times New Roman" w:cs="Times New Roman"/>
              </w:rPr>
            </w:pPr>
            <w:r>
              <w:rPr>
                <w:rFonts w:ascii="Times New Roman" w:hAnsi="Times New Roman" w:cs="Times New Roman"/>
              </w:rPr>
              <w:t>-</w:t>
            </w:r>
          </w:p>
        </w:tc>
        <w:tc>
          <w:tcPr>
            <w:tcW w:w="4606" w:type="dxa"/>
            <w:tcBorders>
              <w:top w:val="single" w:sz="4" w:space="0" w:color="auto"/>
              <w:left w:val="single" w:sz="4" w:space="0" w:color="auto"/>
              <w:bottom w:val="single" w:sz="4" w:space="0" w:color="auto"/>
              <w:right w:val="single" w:sz="4" w:space="0" w:color="auto"/>
            </w:tcBorders>
          </w:tcPr>
          <w:p w14:paraId="571F3632" w14:textId="705B486C" w:rsidR="00ED10CC" w:rsidRPr="0082008B" w:rsidRDefault="0082008B" w:rsidP="00FF54BD">
            <w:pPr>
              <w:spacing w:after="0" w:line="240" w:lineRule="auto"/>
              <w:rPr>
                <w:rFonts w:ascii="Times New Roman" w:hAnsi="Times New Roman" w:cs="Times New Roman"/>
              </w:rPr>
            </w:pPr>
            <w:r>
              <w:rPr>
                <w:rFonts w:ascii="Times New Roman" w:hAnsi="Times New Roman" w:cs="Times New Roman"/>
              </w:rPr>
              <w:t>-</w:t>
            </w:r>
          </w:p>
        </w:tc>
      </w:tr>
      <w:tr w:rsidR="008D2AA7" w:rsidRPr="0082008B" w14:paraId="620CD708" w14:textId="77777777" w:rsidTr="00ED10CC">
        <w:tc>
          <w:tcPr>
            <w:tcW w:w="3795" w:type="dxa"/>
            <w:tcBorders>
              <w:top w:val="nil"/>
              <w:left w:val="nil"/>
              <w:bottom w:val="nil"/>
              <w:right w:val="nil"/>
            </w:tcBorders>
            <w:vAlign w:val="center"/>
            <w:hideMark/>
          </w:tcPr>
          <w:p w14:paraId="36D148A5" w14:textId="77777777" w:rsidR="00ED10CC" w:rsidRPr="0082008B" w:rsidRDefault="00ED10CC" w:rsidP="00FF54BD">
            <w:pPr>
              <w:rPr>
                <w:rFonts w:ascii="Times New Roman" w:hAnsi="Times New Roman" w:cs="Times New Roman"/>
              </w:rPr>
            </w:pPr>
          </w:p>
        </w:tc>
        <w:tc>
          <w:tcPr>
            <w:tcW w:w="810" w:type="dxa"/>
            <w:tcBorders>
              <w:top w:val="nil"/>
              <w:left w:val="nil"/>
              <w:bottom w:val="nil"/>
              <w:right w:val="nil"/>
            </w:tcBorders>
            <w:vAlign w:val="center"/>
            <w:hideMark/>
          </w:tcPr>
          <w:p w14:paraId="15DCA049" w14:textId="77777777" w:rsidR="00ED10CC" w:rsidRPr="0082008B" w:rsidRDefault="00ED10CC" w:rsidP="00FF54BD">
            <w:pPr>
              <w:spacing w:after="0" w:line="240" w:lineRule="auto"/>
              <w:rPr>
                <w:rFonts w:ascii="Times New Roman" w:hAnsi="Times New Roman" w:cs="Times New Roman"/>
                <w:lang w:eastAsia="tr-TR"/>
              </w:rPr>
            </w:pPr>
          </w:p>
        </w:tc>
        <w:tc>
          <w:tcPr>
            <w:tcW w:w="4605" w:type="dxa"/>
            <w:tcBorders>
              <w:top w:val="nil"/>
              <w:left w:val="nil"/>
              <w:bottom w:val="nil"/>
              <w:right w:val="nil"/>
            </w:tcBorders>
            <w:vAlign w:val="center"/>
            <w:hideMark/>
          </w:tcPr>
          <w:p w14:paraId="4BFDC8CA" w14:textId="77777777" w:rsidR="00ED10CC" w:rsidRPr="0082008B" w:rsidRDefault="00ED10CC" w:rsidP="00FF54BD">
            <w:pPr>
              <w:spacing w:after="0" w:line="240" w:lineRule="auto"/>
              <w:rPr>
                <w:rFonts w:ascii="Times New Roman" w:hAnsi="Times New Roman" w:cs="Times New Roman"/>
                <w:lang w:eastAsia="tr-TR"/>
              </w:rPr>
            </w:pPr>
          </w:p>
        </w:tc>
      </w:tr>
    </w:tbl>
    <w:p w14:paraId="6582548E" w14:textId="1C92BBCA" w:rsidR="009526B0" w:rsidRDefault="009526B0" w:rsidP="00FF54BD">
      <w:pPr>
        <w:rPr>
          <w:rFonts w:ascii="Times New Roman" w:hAnsi="Times New Roman" w:cs="Times New Roman"/>
        </w:rPr>
      </w:pPr>
    </w:p>
    <w:p w14:paraId="443AF81E" w14:textId="77777777" w:rsidR="009526B0" w:rsidRDefault="009526B0" w:rsidP="00FF54BD">
      <w:pPr>
        <w:spacing w:after="160" w:line="259" w:lineRule="auto"/>
        <w:rPr>
          <w:rFonts w:ascii="Times New Roman" w:hAnsi="Times New Roman" w:cs="Times New Roman"/>
        </w:rPr>
      </w:pPr>
      <w:r>
        <w:rPr>
          <w:rFonts w:ascii="Times New Roman" w:hAnsi="Times New Roman" w:cs="Times New Roman"/>
        </w:rPr>
        <w:br w:type="page"/>
      </w:r>
    </w:p>
    <w:p w14:paraId="5C49F6ED" w14:textId="77777777" w:rsidR="00ED10CC" w:rsidRPr="0082008B" w:rsidRDefault="00ED10CC" w:rsidP="00FF54BD">
      <w:pPr>
        <w:rPr>
          <w:rFonts w:ascii="Times New Roman" w:hAnsi="Times New Roman" w:cs="Times New Roman"/>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06"/>
      </w:tblGrid>
      <w:tr w:rsidR="00294E49" w:rsidRPr="0082008B" w14:paraId="231C6618" w14:textId="77777777" w:rsidTr="00ED10CC">
        <w:tc>
          <w:tcPr>
            <w:tcW w:w="9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F2C27F"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 xml:space="preserve">Background and experience </w:t>
            </w:r>
          </w:p>
        </w:tc>
      </w:tr>
    </w:tbl>
    <w:p w14:paraId="13856609" w14:textId="43A18F19" w:rsidR="00ED10CC" w:rsidRPr="0082008B" w:rsidRDefault="00ED10CC" w:rsidP="00FF54BD">
      <w:pPr>
        <w:rPr>
          <w:rFonts w:ascii="Times New Roman" w:hAnsi="Times New Roman" w:cs="Times New Roman"/>
        </w:rPr>
      </w:pPr>
      <w:r w:rsidRPr="0082008B">
        <w:rPr>
          <w:rFonts w:ascii="Times New Roman" w:hAnsi="Times New Roman" w:cs="Times New Roman"/>
        </w:rPr>
        <w:br/>
      </w:r>
      <w:r w:rsidRPr="009526B0">
        <w:rPr>
          <w:rFonts w:ascii="Times New Roman" w:hAnsi="Times New Roman" w:cs="Times New Roman"/>
          <w:b/>
          <w:bCs/>
          <w:lang w:eastAsia="tr-TR"/>
        </w:rPr>
        <w:t xml:space="preserve">Please briefly present the partner </w:t>
      </w:r>
      <w:r w:rsidR="00640452" w:rsidRPr="009526B0">
        <w:rPr>
          <w:rFonts w:ascii="Times New Roman" w:hAnsi="Times New Roman" w:cs="Times New Roman"/>
          <w:b/>
          <w:bCs/>
          <w:lang w:eastAsia="tr-TR"/>
        </w:rPr>
        <w:t>organization</w:t>
      </w:r>
      <w:r w:rsidRPr="009526B0">
        <w:rPr>
          <w:rFonts w:ascii="Times New Roman" w:hAnsi="Times New Roman" w:cs="Times New Roman"/>
          <w:b/>
          <w:bCs/>
          <w:lang w:eastAsia="tr-TR"/>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16"/>
      </w:tblGrid>
      <w:tr w:rsidR="00294E49" w:rsidRPr="0082008B" w14:paraId="5ED8AF28" w14:textId="77777777" w:rsidTr="00FF54BD">
        <w:trPr>
          <w:trHeight w:val="2089"/>
        </w:trPr>
        <w:tc>
          <w:tcPr>
            <w:tcW w:w="95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CFD446A" w14:textId="31B7766A" w:rsidR="21B8397F" w:rsidRPr="0082008B" w:rsidRDefault="21B8397F" w:rsidP="00FF54BD">
            <w:pPr>
              <w:jc w:val="both"/>
              <w:rPr>
                <w:rFonts w:ascii="Times New Roman" w:hAnsi="Times New Roman" w:cs="Times New Roman"/>
              </w:rPr>
            </w:pPr>
            <w:r w:rsidRPr="0082008B">
              <w:rPr>
                <w:rFonts w:ascii="Times New Roman" w:eastAsia="Times New Roman" w:hAnsi="Times New Roman" w:cs="Times New Roman"/>
              </w:rPr>
              <w:t xml:space="preserve">Young Intelligence Association is a non-governmental organization founded in Iğdır, Turkey in 2016 after a group of educators from different backgrounds decided to unite their experience and skills to contribute to the social and personal development of local citizens via life-long learning. It has more than 240 members </w:t>
            </w:r>
            <w:r w:rsidR="00517845" w:rsidRPr="0082008B">
              <w:rPr>
                <w:rFonts w:ascii="Times New Roman" w:eastAsia="Times New Roman" w:hAnsi="Times New Roman" w:cs="Times New Roman"/>
              </w:rPr>
              <w:t xml:space="preserve">and 1000+ </w:t>
            </w:r>
            <w:r w:rsidRPr="0082008B">
              <w:rPr>
                <w:rFonts w:ascii="Times New Roman" w:eastAsia="Times New Roman" w:hAnsi="Times New Roman" w:cs="Times New Roman"/>
              </w:rPr>
              <w:t>involved in local and international youth activities since its establishment.</w:t>
            </w:r>
          </w:p>
          <w:p w14:paraId="10E1DA6F" w14:textId="77777777" w:rsidR="00264317" w:rsidRPr="0082008B" w:rsidRDefault="21B8397F" w:rsidP="00FF54BD">
            <w:pPr>
              <w:jc w:val="both"/>
              <w:rPr>
                <w:rFonts w:ascii="Times New Roman" w:eastAsia="Times New Roman" w:hAnsi="Times New Roman" w:cs="Times New Roman"/>
              </w:rPr>
            </w:pPr>
            <w:r w:rsidRPr="0082008B">
              <w:rPr>
                <w:rFonts w:ascii="Times New Roman" w:eastAsia="Times New Roman" w:hAnsi="Times New Roman" w:cs="Times New Roman"/>
              </w:rPr>
              <w:t xml:space="preserve">        We aim to support the active involvement of local citizens from all ages and all professions in various areas of public life;</w:t>
            </w:r>
          </w:p>
          <w:p w14:paraId="65A049EF" w14:textId="77777777" w:rsidR="000B24A5" w:rsidRDefault="21B8397F" w:rsidP="00FF54BD">
            <w:pPr>
              <w:pStyle w:val="ListeParagraf"/>
              <w:numPr>
                <w:ilvl w:val="0"/>
                <w:numId w:val="3"/>
              </w:numPr>
              <w:jc w:val="both"/>
              <w:rPr>
                <w:rFonts w:ascii="Times New Roman" w:eastAsia="Times New Roman" w:hAnsi="Times New Roman" w:cs="Times New Roman"/>
              </w:rPr>
            </w:pPr>
            <w:r w:rsidRPr="009053A1">
              <w:rPr>
                <w:rFonts w:ascii="Times New Roman" w:eastAsia="Times New Roman" w:hAnsi="Times New Roman" w:cs="Times New Roman"/>
              </w:rPr>
              <w:t>to promote personal development and democratic citizenship, volunteering and youth mobility;</w:t>
            </w:r>
          </w:p>
          <w:p w14:paraId="4261BC5B" w14:textId="77777777" w:rsidR="000B24A5" w:rsidRDefault="000B24A5" w:rsidP="00FF54BD">
            <w:pPr>
              <w:pStyle w:val="ListeParagraf"/>
              <w:numPr>
                <w:ilvl w:val="0"/>
                <w:numId w:val="3"/>
              </w:numPr>
              <w:jc w:val="both"/>
              <w:rPr>
                <w:rFonts w:ascii="Times New Roman" w:eastAsia="Times New Roman" w:hAnsi="Times New Roman" w:cs="Times New Roman"/>
              </w:rPr>
            </w:pPr>
            <w:r>
              <w:rPr>
                <w:rFonts w:ascii="Times New Roman" w:eastAsia="Times New Roman" w:hAnsi="Times New Roman" w:cs="Times New Roman"/>
              </w:rPr>
              <w:t>s</w:t>
            </w:r>
            <w:r w:rsidR="21B8397F" w:rsidRPr="000B24A5">
              <w:rPr>
                <w:rFonts w:ascii="Times New Roman" w:eastAsia="Times New Roman" w:hAnsi="Times New Roman" w:cs="Times New Roman"/>
              </w:rPr>
              <w:t>port and healthy lifestyle;</w:t>
            </w:r>
          </w:p>
          <w:p w14:paraId="1235D1B4" w14:textId="77777777" w:rsidR="000B24A5" w:rsidRDefault="21B8397F" w:rsidP="00FF54BD">
            <w:pPr>
              <w:pStyle w:val="ListeParagraf"/>
              <w:numPr>
                <w:ilvl w:val="0"/>
                <w:numId w:val="3"/>
              </w:numPr>
              <w:jc w:val="both"/>
              <w:rPr>
                <w:rFonts w:ascii="Times New Roman" w:eastAsia="Times New Roman" w:hAnsi="Times New Roman" w:cs="Times New Roman"/>
              </w:rPr>
            </w:pPr>
            <w:r w:rsidRPr="000B24A5">
              <w:rPr>
                <w:rFonts w:ascii="Times New Roman" w:eastAsia="Times New Roman" w:hAnsi="Times New Roman" w:cs="Times New Roman"/>
              </w:rPr>
              <w:t>to support the development of the abilities and potential of young people from different social and ethnic groups, and young people with disabilities;</w:t>
            </w:r>
          </w:p>
          <w:p w14:paraId="159A84AC" w14:textId="77777777" w:rsidR="001167F2" w:rsidRDefault="21B8397F" w:rsidP="00FF54BD">
            <w:pPr>
              <w:pStyle w:val="ListeParagraf"/>
              <w:numPr>
                <w:ilvl w:val="0"/>
                <w:numId w:val="3"/>
              </w:numPr>
              <w:jc w:val="both"/>
              <w:rPr>
                <w:rFonts w:ascii="Times New Roman" w:eastAsia="Times New Roman" w:hAnsi="Times New Roman" w:cs="Times New Roman"/>
              </w:rPr>
            </w:pPr>
            <w:r w:rsidRPr="000B24A5">
              <w:rPr>
                <w:rFonts w:ascii="Times New Roman" w:eastAsia="Times New Roman" w:hAnsi="Times New Roman" w:cs="Times New Roman"/>
              </w:rPr>
              <w:t>to raise  awareness on respect, empathy and tolerance between youngsters;</w:t>
            </w:r>
          </w:p>
          <w:p w14:paraId="738E021C" w14:textId="77777777" w:rsidR="001167F2" w:rsidRDefault="21B8397F" w:rsidP="00FF54BD">
            <w:pPr>
              <w:pStyle w:val="ListeParagraf"/>
              <w:numPr>
                <w:ilvl w:val="0"/>
                <w:numId w:val="3"/>
              </w:numPr>
              <w:jc w:val="both"/>
              <w:rPr>
                <w:rFonts w:ascii="Times New Roman" w:eastAsia="Times New Roman" w:hAnsi="Times New Roman" w:cs="Times New Roman"/>
              </w:rPr>
            </w:pPr>
            <w:r w:rsidRPr="000B24A5">
              <w:rPr>
                <w:rFonts w:ascii="Times New Roman" w:eastAsia="Times New Roman" w:hAnsi="Times New Roman" w:cs="Times New Roman"/>
              </w:rPr>
              <w:t>to promote intercultural dialogue as a tool for solving common issues and conflicts;</w:t>
            </w:r>
          </w:p>
          <w:p w14:paraId="7855F474" w14:textId="77777777" w:rsidR="001167F2" w:rsidRDefault="21B8397F" w:rsidP="00FF54BD">
            <w:pPr>
              <w:pStyle w:val="ListeParagraf"/>
              <w:numPr>
                <w:ilvl w:val="0"/>
                <w:numId w:val="3"/>
              </w:numPr>
              <w:jc w:val="both"/>
              <w:rPr>
                <w:rFonts w:ascii="Times New Roman" w:eastAsia="Times New Roman" w:hAnsi="Times New Roman" w:cs="Times New Roman"/>
              </w:rPr>
            </w:pPr>
            <w:r w:rsidRPr="000B24A5">
              <w:rPr>
                <w:rFonts w:ascii="Times New Roman" w:eastAsia="Times New Roman" w:hAnsi="Times New Roman" w:cs="Times New Roman"/>
              </w:rPr>
              <w:t>to focus on issues related to human rights and acceptance of personal limitations;</w:t>
            </w:r>
          </w:p>
          <w:p w14:paraId="6801CE79" w14:textId="74821683" w:rsidR="001167F2" w:rsidRPr="001167F2" w:rsidRDefault="21B8397F" w:rsidP="00FF54BD">
            <w:pPr>
              <w:pStyle w:val="ListeParagraf"/>
              <w:numPr>
                <w:ilvl w:val="0"/>
                <w:numId w:val="3"/>
              </w:numPr>
              <w:jc w:val="both"/>
              <w:rPr>
                <w:rFonts w:ascii="Times New Roman" w:eastAsia="Times New Roman" w:hAnsi="Times New Roman" w:cs="Times New Roman"/>
              </w:rPr>
            </w:pPr>
            <w:r w:rsidRPr="000B24A5">
              <w:rPr>
                <w:rFonts w:ascii="Times New Roman" w:eastAsia="Times New Roman" w:hAnsi="Times New Roman" w:cs="Times New Roman"/>
              </w:rPr>
              <w:t>to emphasize social cohesion and its role in developing multicultural communities through</w:t>
            </w:r>
            <w:r w:rsidR="001167F2">
              <w:rPr>
                <w:rFonts w:ascii="Times New Roman" w:eastAsia="Times New Roman" w:hAnsi="Times New Roman" w:cs="Times New Roman"/>
              </w:rPr>
              <w:t xml:space="preserve"> </w:t>
            </w:r>
            <w:r w:rsidRPr="001167F2">
              <w:rPr>
                <w:rFonts w:ascii="Times New Roman" w:eastAsia="Times New Roman" w:hAnsi="Times New Roman" w:cs="Times New Roman"/>
              </w:rPr>
              <w:t xml:space="preserve">different methods, such as sport, music, theatre, dance, painting and coding; </w:t>
            </w:r>
          </w:p>
          <w:p w14:paraId="5A1CA363" w14:textId="15E75DAF" w:rsidR="21B8397F" w:rsidRPr="000B24A5" w:rsidRDefault="21B8397F" w:rsidP="00FF54BD">
            <w:pPr>
              <w:pStyle w:val="ListeParagraf"/>
              <w:numPr>
                <w:ilvl w:val="0"/>
                <w:numId w:val="3"/>
              </w:numPr>
              <w:jc w:val="both"/>
              <w:rPr>
                <w:rFonts w:ascii="Times New Roman" w:eastAsia="Times New Roman" w:hAnsi="Times New Roman" w:cs="Times New Roman"/>
              </w:rPr>
            </w:pPr>
            <w:r w:rsidRPr="000B24A5">
              <w:rPr>
                <w:rFonts w:ascii="Times New Roman" w:eastAsia="Times New Roman" w:hAnsi="Times New Roman" w:cs="Times New Roman"/>
              </w:rPr>
              <w:t>In order to realize our objectives, we cooperate with families, local authorities, primary schools, high schools and universities and we develop projects with them to conduct both international and domestic projects.</w:t>
            </w:r>
          </w:p>
          <w:p w14:paraId="3B15F672" w14:textId="69616130" w:rsidR="21B8397F" w:rsidRPr="000E3F59" w:rsidRDefault="21B8397F" w:rsidP="00FF54BD">
            <w:pPr>
              <w:jc w:val="both"/>
              <w:rPr>
                <w:rFonts w:ascii="Times New Roman" w:hAnsi="Times New Roman" w:cs="Times New Roman"/>
              </w:rPr>
            </w:pPr>
            <w:r w:rsidRPr="0082008B">
              <w:rPr>
                <w:rFonts w:ascii="Times New Roman" w:eastAsia="Times New Roman" w:hAnsi="Times New Roman" w:cs="Times New Roman"/>
              </w:rPr>
              <w:t xml:space="preserve">      Young Intelligence Association also works with schools. Under the roof of it, our key person</w:t>
            </w:r>
            <w:r w:rsidR="004D37AE" w:rsidRPr="0082008B">
              <w:rPr>
                <w:rFonts w:ascii="Times New Roman" w:eastAsia="Times New Roman" w:hAnsi="Times New Roman" w:cs="Times New Roman"/>
              </w:rPr>
              <w:t>n</w:t>
            </w:r>
            <w:r w:rsidRPr="0082008B">
              <w:rPr>
                <w:rFonts w:ascii="Times New Roman" w:eastAsia="Times New Roman" w:hAnsi="Times New Roman" w:cs="Times New Roman"/>
              </w:rPr>
              <w:t>el</w:t>
            </w:r>
            <w:r w:rsidR="004D37AE" w:rsidRPr="0082008B">
              <w:rPr>
                <w:rFonts w:ascii="Times New Roman" w:eastAsia="Times New Roman" w:hAnsi="Times New Roman" w:cs="Times New Roman"/>
              </w:rPr>
              <w:t>s</w:t>
            </w:r>
            <w:r w:rsidRPr="0082008B">
              <w:rPr>
                <w:rFonts w:ascii="Times New Roman" w:eastAsia="Times New Roman" w:hAnsi="Times New Roman" w:cs="Times New Roman"/>
              </w:rPr>
              <w:t xml:space="preserve"> provide academic support to teachers to design effective lessons and integrate information and communication technology into their lesson plans such as Multimedia Design, Educational Games Design and WEB 2.0 tools. Besides, it provides algorithm and coding courses to classroom teachers in Iğdır and </w:t>
            </w:r>
            <w:r w:rsidR="00D641CC" w:rsidRPr="0082008B">
              <w:rPr>
                <w:rFonts w:ascii="Times New Roman" w:eastAsia="Times New Roman" w:hAnsi="Times New Roman" w:cs="Times New Roman"/>
              </w:rPr>
              <w:t>our metropolitans like I</w:t>
            </w:r>
            <w:r w:rsidRPr="0082008B">
              <w:rPr>
                <w:rFonts w:ascii="Times New Roman" w:eastAsia="Times New Roman" w:hAnsi="Times New Roman" w:cs="Times New Roman"/>
              </w:rPr>
              <w:t>stanbul</w:t>
            </w:r>
            <w:r w:rsidR="00D641CC" w:rsidRPr="0082008B">
              <w:rPr>
                <w:rFonts w:ascii="Times New Roman" w:eastAsia="Times New Roman" w:hAnsi="Times New Roman" w:cs="Times New Roman"/>
              </w:rPr>
              <w:t>, Ankara, Izmir</w:t>
            </w:r>
            <w:r w:rsidRPr="0082008B">
              <w:rPr>
                <w:rFonts w:ascii="Times New Roman" w:eastAsia="Times New Roman" w:hAnsi="Times New Roman" w:cs="Times New Roman"/>
              </w:rPr>
              <w:t xml:space="preserve"> about Scratch and Ardu</w:t>
            </w:r>
            <w:r w:rsidR="0067022E" w:rsidRPr="0082008B">
              <w:rPr>
                <w:rFonts w:ascii="Times New Roman" w:eastAsia="Times New Roman" w:hAnsi="Times New Roman" w:cs="Times New Roman"/>
              </w:rPr>
              <w:t>i</w:t>
            </w:r>
            <w:r w:rsidRPr="0082008B">
              <w:rPr>
                <w:rFonts w:ascii="Times New Roman" w:eastAsia="Times New Roman" w:hAnsi="Times New Roman" w:cs="Times New Roman"/>
              </w:rPr>
              <w:t>no.</w:t>
            </w:r>
          </w:p>
          <w:p w14:paraId="7968453D" w14:textId="26FE785D" w:rsidR="00C41A77" w:rsidRPr="0082008B" w:rsidRDefault="00C41A77" w:rsidP="00FF54BD">
            <w:pPr>
              <w:jc w:val="both"/>
              <w:rPr>
                <w:rFonts w:ascii="Times New Roman" w:hAnsi="Times New Roman" w:cs="Times New Roman"/>
              </w:rPr>
            </w:pPr>
            <w:r w:rsidRPr="00C41A77">
              <w:rPr>
                <w:rFonts w:ascii="Times New Roman" w:hAnsi="Times New Roman" w:cs="Times New Roman"/>
              </w:rPr>
              <w:t>Young Intelligence Association is also a sender and a host organization to help them to improve participants</w:t>
            </w:r>
            <w:r w:rsidR="00FF54BD">
              <w:rPr>
                <w:rFonts w:ascii="Times New Roman" w:hAnsi="Times New Roman" w:cs="Times New Roman"/>
              </w:rPr>
              <w:t>'</w:t>
            </w:r>
            <w:r w:rsidRPr="00C41A77">
              <w:rPr>
                <w:rFonts w:ascii="Times New Roman" w:hAnsi="Times New Roman" w:cs="Times New Roman"/>
              </w:rPr>
              <w:t xml:space="preserve"> competencies; become aware of socially relevant topics/thematic areas, discover new cultures, habits, and </w:t>
            </w:r>
            <w:r w:rsidRPr="00FF54BD">
              <w:rPr>
                <w:rFonts w:ascii="Times New Roman" w:hAnsi="Times New Roman" w:cs="Times New Roman"/>
              </w:rPr>
              <w:t>lifestyles, to enable them to experience negotiations, cooperation, conversation, and civic actions, strengthen values like solidarity, democracy, friendship and so on.  At the same time, helping them to strengthen their personal, social, civic, and digital competencies and to become active European citizens. Nevertheless, strives to strengthen or transform the youth work of participating organizations in an appropriate way from local to global in relation to the quality, innovation and recognition, their capacities, and scope. In an aspect of international level, we have sent hundreds of young people to the projects all around Europe about the topics of  Diversity, E</w:t>
            </w:r>
            <w:r w:rsidR="00FF54BD" w:rsidRPr="00FF54BD">
              <w:rPr>
                <w:rFonts w:ascii="Times New Roman" w:hAnsi="Times New Roman" w:cs="Times New Roman"/>
              </w:rPr>
              <w:t>.U.</w:t>
            </w:r>
            <w:r w:rsidRPr="00FF54BD">
              <w:rPr>
                <w:rFonts w:ascii="Times New Roman" w:hAnsi="Times New Roman" w:cs="Times New Roman"/>
              </w:rPr>
              <w:t xml:space="preserve"> Citizenship, E</w:t>
            </w:r>
            <w:r w:rsidR="00FF54BD" w:rsidRPr="00FF54BD">
              <w:rPr>
                <w:rFonts w:ascii="Times New Roman" w:hAnsi="Times New Roman" w:cs="Times New Roman"/>
              </w:rPr>
              <w:t>.U.</w:t>
            </w:r>
            <w:r w:rsidRPr="00FF54BD">
              <w:rPr>
                <w:rFonts w:ascii="Times New Roman" w:hAnsi="Times New Roman" w:cs="Times New Roman"/>
              </w:rPr>
              <w:t xml:space="preserve"> awareness and Democracy, Hate Speech, Sport Activities, and Healthy Life, Green Digital and Eco-Friendly</w:t>
            </w:r>
            <w:r w:rsidR="000E3F59" w:rsidRPr="00FF54BD">
              <w:rPr>
                <w:rFonts w:ascii="Times New Roman" w:hAnsi="Times New Roman" w:cs="Times New Roman"/>
              </w:rPr>
              <w:t>,</w:t>
            </w:r>
            <w:r w:rsidRPr="00FF54BD">
              <w:rPr>
                <w:rFonts w:ascii="Times New Roman" w:hAnsi="Times New Roman" w:cs="Times New Roman"/>
              </w:rPr>
              <w:t xml:space="preserve"> Unemployment, Nutrition Habit, Migration and Integration of Immigrants, Cyber Crimes, European Citizenship, Human Rights and Social Exclusion</w:t>
            </w:r>
            <w:r w:rsidRPr="00C41A77">
              <w:rPr>
                <w:rFonts w:ascii="Times New Roman" w:hAnsi="Times New Roman" w:cs="Times New Roman"/>
              </w:rPr>
              <w:t xml:space="preserve"> through Theatre and Tolerance, information and Media Literacy.</w:t>
            </w:r>
          </w:p>
          <w:p w14:paraId="63F59C86" w14:textId="01EC3FDA" w:rsidR="0098472C" w:rsidRPr="0082008B" w:rsidRDefault="21B8397F" w:rsidP="00FF54BD">
            <w:pPr>
              <w:jc w:val="both"/>
              <w:rPr>
                <w:rFonts w:ascii="Times New Roman" w:eastAsia="Times New Roman" w:hAnsi="Times New Roman" w:cs="Times New Roman"/>
              </w:rPr>
            </w:pPr>
            <w:r w:rsidRPr="0082008B">
              <w:rPr>
                <w:rFonts w:ascii="Times New Roman" w:eastAsia="Times New Roman" w:hAnsi="Times New Roman" w:cs="Times New Roman"/>
              </w:rPr>
              <w:lastRenderedPageBreak/>
              <w:t xml:space="preserve"> As Young Intelligence Association, we believe that we will make a change in the society by bringing citizens together and encouraging them to appear on the stage of life by equipping them with 21</w:t>
            </w:r>
            <w:r w:rsidR="00574F08" w:rsidRPr="00574F08">
              <w:rPr>
                <w:rFonts w:ascii="Times New Roman" w:eastAsia="Times New Roman" w:hAnsi="Times New Roman" w:cs="Times New Roman"/>
                <w:vertAlign w:val="superscript"/>
              </w:rPr>
              <w:t>st</w:t>
            </w:r>
            <w:r w:rsidR="00574F08">
              <w:rPr>
                <w:rFonts w:ascii="Times New Roman" w:eastAsia="Times New Roman" w:hAnsi="Times New Roman" w:cs="Times New Roman"/>
              </w:rPr>
              <w:t xml:space="preserve"> </w:t>
            </w:r>
            <w:r w:rsidRPr="0082008B">
              <w:rPr>
                <w:rFonts w:ascii="Times New Roman" w:eastAsia="Times New Roman" w:hAnsi="Times New Roman" w:cs="Times New Roman"/>
              </w:rPr>
              <w:t>century values and skills.</w:t>
            </w:r>
          </w:p>
          <w:p w14:paraId="7AC47C12" w14:textId="73CFDC5A" w:rsidR="00ED10CC" w:rsidRPr="0082008B" w:rsidRDefault="21B8397F" w:rsidP="00FF54BD">
            <w:pPr>
              <w:jc w:val="both"/>
              <w:rPr>
                <w:rFonts w:ascii="Times New Roman" w:hAnsi="Times New Roman" w:cs="Times New Roman"/>
              </w:rPr>
            </w:pPr>
            <w:r w:rsidRPr="0082008B">
              <w:rPr>
                <w:rFonts w:ascii="Times New Roman" w:eastAsia="Times New Roman" w:hAnsi="Times New Roman" w:cs="Times New Roman"/>
              </w:rPr>
              <w:t>In this organization, to make one member's dream come true, all the members work together.</w:t>
            </w:r>
          </w:p>
        </w:tc>
      </w:tr>
    </w:tbl>
    <w:p w14:paraId="116392BB" w14:textId="77777777" w:rsidR="000E3F59" w:rsidRDefault="000E3F59" w:rsidP="00FF54BD">
      <w:pPr>
        <w:rPr>
          <w:rFonts w:ascii="Times New Roman" w:hAnsi="Times New Roman" w:cs="Times New Roman"/>
          <w:b/>
          <w:bCs/>
          <w:lang w:eastAsia="tr-TR"/>
        </w:rPr>
      </w:pPr>
    </w:p>
    <w:p w14:paraId="39C46BAC" w14:textId="58A6C86B" w:rsidR="00ED10CC" w:rsidRPr="00574F08" w:rsidRDefault="00ED10CC" w:rsidP="00FF54BD">
      <w:pPr>
        <w:rPr>
          <w:rFonts w:ascii="Times New Roman" w:hAnsi="Times New Roman" w:cs="Times New Roman"/>
          <w:b/>
          <w:bCs/>
          <w:lang w:eastAsia="tr-TR"/>
        </w:rPr>
      </w:pPr>
      <w:r w:rsidRPr="00574F08">
        <w:rPr>
          <w:rFonts w:ascii="Times New Roman" w:hAnsi="Times New Roman" w:cs="Times New Roman"/>
          <w:b/>
          <w:bCs/>
          <w:lang w:eastAsia="tr-TR"/>
        </w:rPr>
        <w:t xml:space="preserve">What are the activities and experience of the </w:t>
      </w:r>
      <w:r w:rsidR="00640452" w:rsidRPr="00574F08">
        <w:rPr>
          <w:rFonts w:ascii="Times New Roman" w:hAnsi="Times New Roman" w:cs="Times New Roman"/>
          <w:b/>
          <w:bCs/>
          <w:lang w:eastAsia="tr-TR"/>
        </w:rPr>
        <w:t>organization</w:t>
      </w:r>
      <w:r w:rsidRPr="00574F08">
        <w:rPr>
          <w:rFonts w:ascii="Times New Roman" w:hAnsi="Times New Roman" w:cs="Times New Roman"/>
          <w:b/>
          <w:bCs/>
          <w:lang w:eastAsia="tr-TR"/>
        </w:rPr>
        <w:t xml:space="preserve"> in the areas relevant for this applic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16"/>
      </w:tblGrid>
      <w:tr w:rsidR="00ED10CC" w:rsidRPr="0082008B" w14:paraId="6EC68DBB" w14:textId="77777777" w:rsidTr="4416FDAA">
        <w:trPr>
          <w:trHeight w:val="3055"/>
        </w:trPr>
        <w:tc>
          <w:tcPr>
            <w:tcW w:w="95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3D46CF" w14:textId="77777777" w:rsidR="00ED10CC" w:rsidRDefault="008B0646" w:rsidP="00FF54BD">
            <w:pPr>
              <w:jc w:val="both"/>
              <w:rPr>
                <w:rFonts w:ascii="Times New Roman" w:eastAsia="Times New Roman" w:hAnsi="Times New Roman" w:cs="Times New Roman"/>
              </w:rPr>
            </w:pPr>
            <w:r>
              <w:rPr>
                <w:rFonts w:ascii="Times New Roman" w:eastAsia="Times New Roman" w:hAnsi="Times New Roman" w:cs="Times New Roman"/>
              </w:rPr>
              <w:t>Our</w:t>
            </w:r>
            <w:r w:rsidR="009774FA" w:rsidRPr="0082008B">
              <w:rPr>
                <w:rFonts w:ascii="Times New Roman" w:eastAsia="Times New Roman" w:hAnsi="Times New Roman" w:cs="Times New Roman"/>
              </w:rPr>
              <w:t xml:space="preserve"> key personnels provide academic support to teachers to design effective lessons and integrate information and communication technology into their lesson plans such a</w:t>
            </w:r>
            <w:r>
              <w:rPr>
                <w:rFonts w:ascii="Times New Roman" w:eastAsia="Times New Roman" w:hAnsi="Times New Roman" w:cs="Times New Roman"/>
              </w:rPr>
              <w:t xml:space="preserve">s </w:t>
            </w:r>
            <w:r w:rsidR="009774FA" w:rsidRPr="0082008B">
              <w:rPr>
                <w:rFonts w:ascii="Times New Roman" w:eastAsia="Times New Roman" w:hAnsi="Times New Roman" w:cs="Times New Roman"/>
              </w:rPr>
              <w:t>Multimedia Design, Educational Games Design and WEB 2.0 tools. Besides, it provides algorithm and coding courses to classroom teachers in I</w:t>
            </w:r>
            <w:r>
              <w:rPr>
                <w:rFonts w:ascii="Times New Roman" w:eastAsia="Times New Roman" w:hAnsi="Times New Roman" w:cs="Times New Roman"/>
              </w:rPr>
              <w:t>g</w:t>
            </w:r>
            <w:r w:rsidR="009774FA" w:rsidRPr="0082008B">
              <w:rPr>
                <w:rFonts w:ascii="Times New Roman" w:eastAsia="Times New Roman" w:hAnsi="Times New Roman" w:cs="Times New Roman"/>
              </w:rPr>
              <w:t>d</w:t>
            </w:r>
            <w:r>
              <w:rPr>
                <w:rFonts w:ascii="Times New Roman" w:eastAsia="Times New Roman" w:hAnsi="Times New Roman" w:cs="Times New Roman"/>
              </w:rPr>
              <w:t>i</w:t>
            </w:r>
            <w:r w:rsidR="009774FA" w:rsidRPr="0082008B">
              <w:rPr>
                <w:rFonts w:ascii="Times New Roman" w:eastAsia="Times New Roman" w:hAnsi="Times New Roman" w:cs="Times New Roman"/>
              </w:rPr>
              <w:t>r and our metropolitans like Istanbul, Ankara, Izmir about Scratch and Arduino.</w:t>
            </w:r>
          </w:p>
          <w:p w14:paraId="6346D3CE" w14:textId="2A10E593" w:rsidR="008B0646" w:rsidRDefault="008B0646" w:rsidP="00FF54BD">
            <w:pPr>
              <w:jc w:val="both"/>
              <w:rPr>
                <w:rFonts w:ascii="Times New Roman" w:hAnsi="Times New Roman" w:cs="Times New Roman"/>
              </w:rPr>
            </w:pPr>
            <w:r>
              <w:rPr>
                <w:rFonts w:ascii="Times New Roman" w:hAnsi="Times New Roman" w:cs="Times New Roman"/>
              </w:rPr>
              <w:t xml:space="preserve">We </w:t>
            </w:r>
            <w:r w:rsidR="004860E8">
              <w:rPr>
                <w:rFonts w:ascii="Times New Roman" w:hAnsi="Times New Roman" w:cs="Times New Roman"/>
              </w:rPr>
              <w:t>are only youth associa</w:t>
            </w:r>
            <w:r w:rsidR="004D0CB9">
              <w:rPr>
                <w:rFonts w:ascii="Times New Roman" w:hAnsi="Times New Roman" w:cs="Times New Roman"/>
              </w:rPr>
              <w:t xml:space="preserve">tion in Igdir, according to statistics of Ministry of Interior. We </w:t>
            </w:r>
            <w:r w:rsidR="00253E38">
              <w:rPr>
                <w:rFonts w:ascii="Times New Roman" w:hAnsi="Times New Roman" w:cs="Times New Roman"/>
              </w:rPr>
              <w:t xml:space="preserve">use online collaboration tools to work independently from locational </w:t>
            </w:r>
            <w:r w:rsidR="008B29AB">
              <w:rPr>
                <w:rFonts w:ascii="Times New Roman" w:hAnsi="Times New Roman" w:cs="Times New Roman"/>
              </w:rPr>
              <w:t xml:space="preserve">disadvantages. </w:t>
            </w:r>
            <w:r w:rsidR="004058AF">
              <w:rPr>
                <w:rFonts w:ascii="Times New Roman" w:hAnsi="Times New Roman" w:cs="Times New Roman"/>
              </w:rPr>
              <w:t>Our</w:t>
            </w:r>
            <w:r w:rsidR="00121BEA">
              <w:rPr>
                <w:rFonts w:ascii="Times New Roman" w:hAnsi="Times New Roman" w:cs="Times New Roman"/>
              </w:rPr>
              <w:t xml:space="preserve"> working and educational tools and methods are;</w:t>
            </w:r>
          </w:p>
          <w:p w14:paraId="1F92A6DF" w14:textId="1632568F" w:rsidR="008B29AB" w:rsidRDefault="00121BEA" w:rsidP="00FF54BD">
            <w:pPr>
              <w:pStyle w:val="ListeParagraf"/>
              <w:numPr>
                <w:ilvl w:val="0"/>
                <w:numId w:val="2"/>
              </w:numPr>
              <w:jc w:val="both"/>
              <w:rPr>
                <w:rFonts w:ascii="Times New Roman" w:hAnsi="Times New Roman" w:cs="Times New Roman"/>
              </w:rPr>
            </w:pPr>
            <w:r>
              <w:rPr>
                <w:rFonts w:ascii="Times New Roman" w:hAnsi="Times New Roman" w:cs="Times New Roman"/>
              </w:rPr>
              <w:t xml:space="preserve">We use </w:t>
            </w:r>
            <w:r w:rsidR="008B29AB" w:rsidRPr="00700143">
              <w:rPr>
                <w:rFonts w:ascii="Times New Roman" w:hAnsi="Times New Roman" w:cs="Times New Roman"/>
              </w:rPr>
              <w:t xml:space="preserve">Microsoft Teams and Office 365 </w:t>
            </w:r>
            <w:r w:rsidR="008F24A3" w:rsidRPr="00700143">
              <w:rPr>
                <w:rFonts w:ascii="Times New Roman" w:hAnsi="Times New Roman" w:cs="Times New Roman"/>
              </w:rPr>
              <w:t xml:space="preserve">structure to develop </w:t>
            </w:r>
            <w:r w:rsidR="00DB39C6" w:rsidRPr="00700143">
              <w:rPr>
                <w:rFonts w:ascii="Times New Roman" w:hAnsi="Times New Roman" w:cs="Times New Roman"/>
              </w:rPr>
              <w:t xml:space="preserve">projects with our members from </w:t>
            </w:r>
            <w:r w:rsidR="00A658DA">
              <w:rPr>
                <w:rFonts w:ascii="Times New Roman" w:hAnsi="Times New Roman" w:cs="Times New Roman"/>
              </w:rPr>
              <w:t xml:space="preserve">all over Turkey, especially </w:t>
            </w:r>
            <w:r w:rsidR="003C03B6">
              <w:rPr>
                <w:rFonts w:ascii="Times New Roman" w:hAnsi="Times New Roman" w:cs="Times New Roman"/>
              </w:rPr>
              <w:t>regions that having disadvantages like us</w:t>
            </w:r>
            <w:r w:rsidR="003F42B4">
              <w:rPr>
                <w:rFonts w:ascii="Times New Roman" w:hAnsi="Times New Roman" w:cs="Times New Roman"/>
              </w:rPr>
              <w:t>.</w:t>
            </w:r>
          </w:p>
          <w:p w14:paraId="2FBE353D" w14:textId="7411FAAF" w:rsidR="009F03FE" w:rsidRDefault="009F03FE" w:rsidP="00FF54BD">
            <w:pPr>
              <w:pStyle w:val="ListeParagraf"/>
              <w:numPr>
                <w:ilvl w:val="0"/>
                <w:numId w:val="2"/>
              </w:numPr>
              <w:jc w:val="both"/>
              <w:rPr>
                <w:rFonts w:ascii="Times New Roman" w:hAnsi="Times New Roman" w:cs="Times New Roman"/>
              </w:rPr>
            </w:pPr>
            <w:r>
              <w:rPr>
                <w:rFonts w:ascii="Times New Roman" w:hAnsi="Times New Roman" w:cs="Times New Roman"/>
              </w:rPr>
              <w:t>We use Active Directory to manage our members</w:t>
            </w:r>
            <w:r w:rsidR="00FF54BD">
              <w:rPr>
                <w:rFonts w:ascii="Times New Roman" w:hAnsi="Times New Roman" w:cs="Times New Roman"/>
              </w:rPr>
              <w:t>'</w:t>
            </w:r>
            <w:r>
              <w:rPr>
                <w:rFonts w:ascii="Times New Roman" w:hAnsi="Times New Roman" w:cs="Times New Roman"/>
              </w:rPr>
              <w:t xml:space="preserve"> data </w:t>
            </w:r>
            <w:r w:rsidR="00077F84">
              <w:rPr>
                <w:rFonts w:ascii="Times New Roman" w:hAnsi="Times New Roman" w:cs="Times New Roman"/>
              </w:rPr>
              <w:t>and make them secure. We protect data by registering all devices that can access to our projects or our members</w:t>
            </w:r>
            <w:r w:rsidR="00FF54BD">
              <w:rPr>
                <w:rFonts w:ascii="Times New Roman" w:hAnsi="Times New Roman" w:cs="Times New Roman"/>
              </w:rPr>
              <w:t>'</w:t>
            </w:r>
            <w:r w:rsidR="00077F84">
              <w:rPr>
                <w:rFonts w:ascii="Times New Roman" w:hAnsi="Times New Roman" w:cs="Times New Roman"/>
              </w:rPr>
              <w:t xml:space="preserve"> data and all users </w:t>
            </w:r>
            <w:r w:rsidR="00181C45">
              <w:rPr>
                <w:rFonts w:ascii="Times New Roman" w:hAnsi="Times New Roman" w:cs="Times New Roman"/>
              </w:rPr>
              <w:t xml:space="preserve">have to </w:t>
            </w:r>
            <w:r w:rsidR="001E4AC1">
              <w:rPr>
                <w:rFonts w:ascii="Times New Roman" w:hAnsi="Times New Roman" w:cs="Times New Roman"/>
              </w:rPr>
              <w:t>use MFA to login.</w:t>
            </w:r>
          </w:p>
          <w:p w14:paraId="2952AE73" w14:textId="77777777" w:rsidR="001E4AC1" w:rsidRDefault="001E4AC1" w:rsidP="00FF54BD">
            <w:pPr>
              <w:pStyle w:val="ListeParagraf"/>
              <w:numPr>
                <w:ilvl w:val="0"/>
                <w:numId w:val="2"/>
              </w:numPr>
              <w:jc w:val="both"/>
              <w:rPr>
                <w:rFonts w:ascii="Times New Roman" w:hAnsi="Times New Roman" w:cs="Times New Roman"/>
              </w:rPr>
            </w:pPr>
            <w:r>
              <w:rPr>
                <w:rFonts w:ascii="Times New Roman" w:hAnsi="Times New Roman" w:cs="Times New Roman"/>
              </w:rPr>
              <w:t>We</w:t>
            </w:r>
            <w:r w:rsidR="003E30A5">
              <w:rPr>
                <w:rFonts w:ascii="Times New Roman" w:hAnsi="Times New Roman" w:cs="Times New Roman"/>
              </w:rPr>
              <w:t xml:space="preserve"> provide</w:t>
            </w:r>
            <w:r w:rsidR="00121BEA">
              <w:rPr>
                <w:rFonts w:ascii="Times New Roman" w:hAnsi="Times New Roman" w:cs="Times New Roman"/>
              </w:rPr>
              <w:t xml:space="preserve"> </w:t>
            </w:r>
            <w:r w:rsidR="00CE7703">
              <w:rPr>
                <w:rFonts w:ascii="Times New Roman" w:hAnsi="Times New Roman" w:cs="Times New Roman"/>
              </w:rPr>
              <w:t xml:space="preserve">hosting service and blogging education for our members and we encourage them to </w:t>
            </w:r>
            <w:r w:rsidR="00EE39F9">
              <w:rPr>
                <w:rFonts w:ascii="Times New Roman" w:hAnsi="Times New Roman" w:cs="Times New Roman"/>
              </w:rPr>
              <w:t xml:space="preserve">express their opinions online </w:t>
            </w:r>
            <w:r w:rsidR="0088630D">
              <w:rPr>
                <w:rFonts w:ascii="Times New Roman" w:hAnsi="Times New Roman" w:cs="Times New Roman"/>
              </w:rPr>
              <w:t>and create new contents.</w:t>
            </w:r>
          </w:p>
          <w:p w14:paraId="265BFE5C" w14:textId="0E0FD14F" w:rsidR="0088630D" w:rsidRDefault="0088630D" w:rsidP="00FF54BD">
            <w:pPr>
              <w:pStyle w:val="ListeParagraf"/>
              <w:numPr>
                <w:ilvl w:val="0"/>
                <w:numId w:val="2"/>
              </w:numPr>
              <w:jc w:val="both"/>
              <w:rPr>
                <w:rFonts w:ascii="Times New Roman" w:hAnsi="Times New Roman" w:cs="Times New Roman"/>
              </w:rPr>
            </w:pPr>
            <w:r>
              <w:rPr>
                <w:rFonts w:ascii="Times New Roman" w:hAnsi="Times New Roman" w:cs="Times New Roman"/>
              </w:rPr>
              <w:t xml:space="preserve">We give orientation programs </w:t>
            </w:r>
            <w:r w:rsidR="007A3327">
              <w:rPr>
                <w:rFonts w:ascii="Times New Roman" w:hAnsi="Times New Roman" w:cs="Times New Roman"/>
              </w:rPr>
              <w:t>and</w:t>
            </w:r>
            <w:r>
              <w:rPr>
                <w:rFonts w:ascii="Times New Roman" w:hAnsi="Times New Roman" w:cs="Times New Roman"/>
              </w:rPr>
              <w:t xml:space="preserve"> seminars, </w:t>
            </w:r>
            <w:r w:rsidR="00535D95">
              <w:rPr>
                <w:rFonts w:ascii="Times New Roman" w:hAnsi="Times New Roman" w:cs="Times New Roman"/>
              </w:rPr>
              <w:t xml:space="preserve">panels, educations online and we record all these data (with permission) so we have a </w:t>
            </w:r>
            <w:r w:rsidR="00C76F01">
              <w:rPr>
                <w:rFonts w:ascii="Times New Roman" w:hAnsi="Times New Roman" w:cs="Times New Roman"/>
              </w:rPr>
              <w:t>wide range of educational content database.</w:t>
            </w:r>
          </w:p>
          <w:p w14:paraId="2F508FFE" w14:textId="1506BC94" w:rsidR="00C76F01" w:rsidRDefault="00C76F01" w:rsidP="00FF54BD">
            <w:pPr>
              <w:pStyle w:val="ListeParagraf"/>
              <w:numPr>
                <w:ilvl w:val="0"/>
                <w:numId w:val="2"/>
              </w:numPr>
              <w:jc w:val="both"/>
              <w:rPr>
                <w:rFonts w:ascii="Times New Roman" w:hAnsi="Times New Roman" w:cs="Times New Roman"/>
              </w:rPr>
            </w:pPr>
            <w:r>
              <w:rPr>
                <w:rFonts w:ascii="Times New Roman" w:hAnsi="Times New Roman" w:cs="Times New Roman"/>
              </w:rPr>
              <w:t xml:space="preserve">We use </w:t>
            </w:r>
            <w:r w:rsidR="005B1121">
              <w:rPr>
                <w:rFonts w:ascii="Times New Roman" w:hAnsi="Times New Roman" w:cs="Times New Roman"/>
              </w:rPr>
              <w:t xml:space="preserve">business intelligence </w:t>
            </w:r>
            <w:r w:rsidR="00F462F1">
              <w:rPr>
                <w:rFonts w:ascii="Times New Roman" w:hAnsi="Times New Roman" w:cs="Times New Roman"/>
              </w:rPr>
              <w:t xml:space="preserve">softwares to analyze </w:t>
            </w:r>
            <w:r w:rsidR="00BA7C1F">
              <w:rPr>
                <w:rFonts w:ascii="Times New Roman" w:hAnsi="Times New Roman" w:cs="Times New Roman"/>
              </w:rPr>
              <w:t xml:space="preserve">our members habits </w:t>
            </w:r>
            <w:r w:rsidR="00094653">
              <w:rPr>
                <w:rFonts w:ascii="Times New Roman" w:hAnsi="Times New Roman" w:cs="Times New Roman"/>
              </w:rPr>
              <w:t>and</w:t>
            </w:r>
            <w:r w:rsidR="00BA7C1F">
              <w:rPr>
                <w:rFonts w:ascii="Times New Roman" w:hAnsi="Times New Roman" w:cs="Times New Roman"/>
              </w:rPr>
              <w:t xml:space="preserve"> our projects effects on our </w:t>
            </w:r>
            <w:r w:rsidR="00890F57">
              <w:rPr>
                <w:rFonts w:ascii="Times New Roman" w:hAnsi="Times New Roman" w:cs="Times New Roman"/>
              </w:rPr>
              <w:t xml:space="preserve">questionnaires. </w:t>
            </w:r>
            <w:r w:rsidR="00094653">
              <w:rPr>
                <w:rFonts w:ascii="Times New Roman" w:hAnsi="Times New Roman" w:cs="Times New Roman"/>
              </w:rPr>
              <w:t>So,</w:t>
            </w:r>
            <w:r w:rsidR="00890F57">
              <w:rPr>
                <w:rFonts w:ascii="Times New Roman" w:hAnsi="Times New Roman" w:cs="Times New Roman"/>
              </w:rPr>
              <w:t xml:space="preserve"> we </w:t>
            </w:r>
            <w:r w:rsidR="00FB37A1">
              <w:rPr>
                <w:rFonts w:ascii="Times New Roman" w:hAnsi="Times New Roman" w:cs="Times New Roman"/>
              </w:rPr>
              <w:t>observe the change that we created both on our members and our environment with rational tools.</w:t>
            </w:r>
          </w:p>
          <w:p w14:paraId="145F7FF5" w14:textId="2E6765DC" w:rsidR="00921F70" w:rsidRDefault="00E708DF" w:rsidP="00FF54BD">
            <w:pPr>
              <w:pStyle w:val="ListeParagraf"/>
              <w:numPr>
                <w:ilvl w:val="0"/>
                <w:numId w:val="2"/>
              </w:numPr>
              <w:jc w:val="both"/>
              <w:rPr>
                <w:rFonts w:ascii="Times New Roman" w:hAnsi="Times New Roman" w:cs="Times New Roman"/>
              </w:rPr>
            </w:pPr>
            <w:r>
              <w:rPr>
                <w:rFonts w:ascii="Times New Roman" w:hAnsi="Times New Roman" w:cs="Times New Roman"/>
              </w:rPr>
              <w:t xml:space="preserve">Our members are </w:t>
            </w:r>
            <w:r w:rsidR="00FF54BD">
              <w:rPr>
                <w:rFonts w:ascii="Times New Roman" w:hAnsi="Times New Roman" w:cs="Times New Roman"/>
              </w:rPr>
              <w:t>"</w:t>
            </w:r>
            <w:r>
              <w:rPr>
                <w:rFonts w:ascii="Times New Roman" w:hAnsi="Times New Roman" w:cs="Times New Roman"/>
              </w:rPr>
              <w:t>Young Intelligences</w:t>
            </w:r>
            <w:r w:rsidR="00FF54BD">
              <w:rPr>
                <w:rFonts w:ascii="Times New Roman" w:hAnsi="Times New Roman" w:cs="Times New Roman"/>
              </w:rPr>
              <w:t>"</w:t>
            </w:r>
            <w:r w:rsidR="00A02A8D">
              <w:rPr>
                <w:rFonts w:ascii="Times New Roman" w:hAnsi="Times New Roman" w:cs="Times New Roman"/>
              </w:rPr>
              <w:t>, and we have principles of being a young intelligence</w:t>
            </w:r>
            <w:r w:rsidR="00772EBD">
              <w:rPr>
                <w:rFonts w:ascii="Times New Roman" w:hAnsi="Times New Roman" w:cs="Times New Roman"/>
              </w:rPr>
              <w:t xml:space="preserve">, in general, our principles encourage to be an active citizen and </w:t>
            </w:r>
            <w:r w:rsidR="00C74FA3">
              <w:rPr>
                <w:rFonts w:ascii="Times New Roman" w:hAnsi="Times New Roman" w:cs="Times New Roman"/>
              </w:rPr>
              <w:t xml:space="preserve">strive to </w:t>
            </w:r>
            <w:r w:rsidR="00A554DD">
              <w:rPr>
                <w:rFonts w:ascii="Times New Roman" w:hAnsi="Times New Roman" w:cs="Times New Roman"/>
              </w:rPr>
              <w:t>solve</w:t>
            </w:r>
            <w:r w:rsidR="00C74FA3">
              <w:rPr>
                <w:rFonts w:ascii="Times New Roman" w:hAnsi="Times New Roman" w:cs="Times New Roman"/>
              </w:rPr>
              <w:t xml:space="preserve"> </w:t>
            </w:r>
            <w:r w:rsidR="0072497E">
              <w:rPr>
                <w:rFonts w:ascii="Times New Roman" w:hAnsi="Times New Roman" w:cs="Times New Roman"/>
              </w:rPr>
              <w:t>inequality for youth</w:t>
            </w:r>
            <w:r w:rsidR="00921F70">
              <w:rPr>
                <w:rFonts w:ascii="Times New Roman" w:hAnsi="Times New Roman" w:cs="Times New Roman"/>
              </w:rPr>
              <w:t>.</w:t>
            </w:r>
          </w:p>
          <w:p w14:paraId="2F9E4C3D" w14:textId="6D9C3C86" w:rsidR="00921F70" w:rsidRDefault="00921F70" w:rsidP="00FF54BD">
            <w:pPr>
              <w:pStyle w:val="ListeParagraf"/>
              <w:numPr>
                <w:ilvl w:val="0"/>
                <w:numId w:val="2"/>
              </w:numPr>
              <w:jc w:val="both"/>
              <w:rPr>
                <w:rFonts w:ascii="Times New Roman" w:hAnsi="Times New Roman" w:cs="Times New Roman"/>
              </w:rPr>
            </w:pPr>
            <w:r>
              <w:rPr>
                <w:rFonts w:ascii="Times New Roman" w:hAnsi="Times New Roman" w:cs="Times New Roman"/>
              </w:rPr>
              <w:t xml:space="preserve">We have developed a project with the support of </w:t>
            </w:r>
            <w:r w:rsidR="0043007E">
              <w:rPr>
                <w:rFonts w:ascii="Times New Roman" w:hAnsi="Times New Roman" w:cs="Times New Roman"/>
              </w:rPr>
              <w:t>E</w:t>
            </w:r>
            <w:r w:rsidR="00FF54BD">
              <w:rPr>
                <w:rFonts w:ascii="Times New Roman" w:hAnsi="Times New Roman" w:cs="Times New Roman"/>
              </w:rPr>
              <w:t>.U.</w:t>
            </w:r>
            <w:r w:rsidR="0043007E">
              <w:rPr>
                <w:rFonts w:ascii="Times New Roman" w:hAnsi="Times New Roman" w:cs="Times New Roman"/>
              </w:rPr>
              <w:t xml:space="preserve"> (</w:t>
            </w:r>
            <w:r w:rsidR="00DB5BAD">
              <w:rPr>
                <w:rFonts w:ascii="Times New Roman" w:hAnsi="Times New Roman" w:cs="Times New Roman"/>
              </w:rPr>
              <w:t>Sivil Dusun Program).</w:t>
            </w:r>
            <w:r w:rsidR="0023291F">
              <w:rPr>
                <w:rFonts w:ascii="Times New Roman" w:hAnsi="Times New Roman" w:cs="Times New Roman"/>
              </w:rPr>
              <w:t xml:space="preserve"> It is about </w:t>
            </w:r>
            <w:r w:rsidR="001D0C81">
              <w:rPr>
                <w:rFonts w:ascii="Times New Roman" w:hAnsi="Times New Roman" w:cs="Times New Roman"/>
              </w:rPr>
              <w:t xml:space="preserve">dissemination of a methodology about self awareness and </w:t>
            </w:r>
            <w:r w:rsidR="005073DB">
              <w:rPr>
                <w:rFonts w:ascii="Times New Roman" w:hAnsi="Times New Roman" w:cs="Times New Roman"/>
              </w:rPr>
              <w:t xml:space="preserve">entrepreneurship of youth at risk. We </w:t>
            </w:r>
            <w:r w:rsidR="00B03324">
              <w:rPr>
                <w:rFonts w:ascii="Times New Roman" w:hAnsi="Times New Roman" w:cs="Times New Roman"/>
              </w:rPr>
              <w:t xml:space="preserve">have presented </w:t>
            </w:r>
            <w:r w:rsidR="00B92BE2">
              <w:rPr>
                <w:rFonts w:ascii="Times New Roman" w:hAnsi="Times New Roman" w:cs="Times New Roman"/>
              </w:rPr>
              <w:t>methodologies and have given seminars about it.</w:t>
            </w:r>
          </w:p>
          <w:p w14:paraId="37D4F4B6" w14:textId="77777777" w:rsidR="00676D82" w:rsidRDefault="00B92BE2" w:rsidP="00FF54BD">
            <w:pPr>
              <w:pStyle w:val="ListeParagraf"/>
              <w:numPr>
                <w:ilvl w:val="0"/>
                <w:numId w:val="2"/>
              </w:numPr>
              <w:jc w:val="both"/>
              <w:rPr>
                <w:rFonts w:ascii="Times New Roman" w:hAnsi="Times New Roman" w:cs="Times New Roman"/>
              </w:rPr>
            </w:pPr>
            <w:r>
              <w:rPr>
                <w:rFonts w:ascii="Times New Roman" w:hAnsi="Times New Roman" w:cs="Times New Roman"/>
              </w:rPr>
              <w:t xml:space="preserve">We </w:t>
            </w:r>
            <w:r w:rsidR="003F3971">
              <w:rPr>
                <w:rFonts w:ascii="Times New Roman" w:hAnsi="Times New Roman" w:cs="Times New Roman"/>
              </w:rPr>
              <w:t xml:space="preserve">organized online seminars </w:t>
            </w:r>
            <w:r w:rsidR="00C2199A">
              <w:rPr>
                <w:rFonts w:ascii="Times New Roman" w:hAnsi="Times New Roman" w:cs="Times New Roman"/>
              </w:rPr>
              <w:t>about</w:t>
            </w:r>
            <w:r w:rsidR="003F3971">
              <w:rPr>
                <w:rFonts w:ascii="Times New Roman" w:hAnsi="Times New Roman" w:cs="Times New Roman"/>
              </w:rPr>
              <w:t xml:space="preserve"> coronavirus and general health</w:t>
            </w:r>
            <w:r w:rsidR="00A44F01">
              <w:rPr>
                <w:rFonts w:ascii="Times New Roman" w:hAnsi="Times New Roman" w:cs="Times New Roman"/>
              </w:rPr>
              <w:t>y life habits, EVS/ESC, youth exchanges,</w:t>
            </w:r>
            <w:r w:rsidR="00223667">
              <w:rPr>
                <w:rFonts w:ascii="Times New Roman" w:hAnsi="Times New Roman" w:cs="Times New Roman"/>
              </w:rPr>
              <w:t xml:space="preserve"> developing projects, industrial psychology and motivation of work</w:t>
            </w:r>
            <w:r w:rsidR="00676D82">
              <w:rPr>
                <w:rFonts w:ascii="Times New Roman" w:hAnsi="Times New Roman" w:cs="Times New Roman"/>
              </w:rPr>
              <w:t>;</w:t>
            </w:r>
          </w:p>
          <w:p w14:paraId="68266CAA" w14:textId="77777777" w:rsidR="00B92BE2" w:rsidRDefault="00676D82" w:rsidP="00FF54BD">
            <w:pPr>
              <w:pStyle w:val="ListeParagraf"/>
              <w:numPr>
                <w:ilvl w:val="0"/>
                <w:numId w:val="2"/>
              </w:numPr>
              <w:jc w:val="both"/>
              <w:rPr>
                <w:rFonts w:ascii="Times New Roman" w:hAnsi="Times New Roman" w:cs="Times New Roman"/>
              </w:rPr>
            </w:pPr>
            <w:r>
              <w:rPr>
                <w:rFonts w:ascii="Times New Roman" w:hAnsi="Times New Roman" w:cs="Times New Roman"/>
              </w:rPr>
              <w:t xml:space="preserve">How to work </w:t>
            </w:r>
            <w:r w:rsidR="001B7AB1">
              <w:rPr>
                <w:rFonts w:ascii="Times New Roman" w:hAnsi="Times New Roman" w:cs="Times New Roman"/>
              </w:rPr>
              <w:t>home office</w:t>
            </w:r>
            <w:r>
              <w:rPr>
                <w:rFonts w:ascii="Times New Roman" w:hAnsi="Times New Roman" w:cs="Times New Roman"/>
              </w:rPr>
              <w:t xml:space="preserve">, </w:t>
            </w:r>
            <w:r w:rsidR="001F2F43">
              <w:rPr>
                <w:rFonts w:ascii="Times New Roman" w:hAnsi="Times New Roman" w:cs="Times New Roman"/>
              </w:rPr>
              <w:t xml:space="preserve">organizational </w:t>
            </w:r>
            <w:r w:rsidR="001B7AB1">
              <w:rPr>
                <w:rFonts w:ascii="Times New Roman" w:hAnsi="Times New Roman" w:cs="Times New Roman"/>
              </w:rPr>
              <w:t>communication tools</w:t>
            </w:r>
            <w:r w:rsidR="008D480E">
              <w:rPr>
                <w:rFonts w:ascii="Times New Roman" w:hAnsi="Times New Roman" w:cs="Times New Roman"/>
              </w:rPr>
              <w:t>;</w:t>
            </w:r>
          </w:p>
          <w:p w14:paraId="6B63CD44" w14:textId="1B4743AC" w:rsidR="008D480E" w:rsidRPr="00921F70" w:rsidRDefault="008D480E" w:rsidP="00FF54BD">
            <w:pPr>
              <w:pStyle w:val="ListeParagraf"/>
              <w:numPr>
                <w:ilvl w:val="0"/>
                <w:numId w:val="2"/>
              </w:numPr>
              <w:jc w:val="both"/>
              <w:rPr>
                <w:rFonts w:ascii="Times New Roman" w:hAnsi="Times New Roman" w:cs="Times New Roman"/>
              </w:rPr>
            </w:pPr>
            <w:r>
              <w:rPr>
                <w:rFonts w:ascii="Times New Roman" w:hAnsi="Times New Roman" w:cs="Times New Roman"/>
              </w:rPr>
              <w:t>How to establish and manage a new NGO and project management,</w:t>
            </w:r>
            <w:r w:rsidR="003A4078">
              <w:rPr>
                <w:rFonts w:ascii="Times New Roman" w:hAnsi="Times New Roman" w:cs="Times New Roman"/>
              </w:rPr>
              <w:t xml:space="preserve"> regulations about NGOs</w:t>
            </w:r>
          </w:p>
        </w:tc>
      </w:tr>
    </w:tbl>
    <w:p w14:paraId="52382BA7" w14:textId="77777777" w:rsidR="00ED10CC" w:rsidRPr="0082008B" w:rsidRDefault="00ED10CC" w:rsidP="00FF54BD">
      <w:pPr>
        <w:rPr>
          <w:rFonts w:ascii="Times New Roman" w:hAnsi="Times New Roman" w:cs="Times New Roman"/>
        </w:rPr>
      </w:pPr>
    </w:p>
    <w:p w14:paraId="4CBBBF74" w14:textId="77777777" w:rsidR="0061701C" w:rsidRDefault="0061701C" w:rsidP="00FF54BD">
      <w:pPr>
        <w:spacing w:after="160" w:line="259" w:lineRule="auto"/>
        <w:rPr>
          <w:rFonts w:ascii="Times New Roman" w:hAnsi="Times New Roman" w:cs="Times New Roman"/>
          <w:b/>
          <w:bCs/>
          <w:lang w:eastAsia="tr-TR"/>
        </w:rPr>
      </w:pPr>
      <w:r>
        <w:rPr>
          <w:rFonts w:ascii="Times New Roman" w:hAnsi="Times New Roman" w:cs="Times New Roman"/>
          <w:b/>
          <w:bCs/>
          <w:lang w:eastAsia="tr-TR"/>
        </w:rPr>
        <w:br w:type="page"/>
      </w:r>
    </w:p>
    <w:p w14:paraId="4FEF9516" w14:textId="77777777" w:rsidR="00ED10CC" w:rsidRPr="006248A1" w:rsidRDefault="00ED10CC" w:rsidP="00FF54BD">
      <w:pPr>
        <w:rPr>
          <w:rFonts w:ascii="Times New Roman" w:hAnsi="Times New Roman" w:cs="Times New Roman"/>
          <w:b/>
          <w:bCs/>
          <w:lang w:eastAsia="tr-TR"/>
        </w:rPr>
      </w:pPr>
      <w:r w:rsidRPr="006248A1">
        <w:rPr>
          <w:rFonts w:ascii="Times New Roman" w:hAnsi="Times New Roman" w:cs="Times New Roman"/>
          <w:b/>
          <w:bCs/>
          <w:lang w:eastAsia="tr-TR"/>
        </w:rPr>
        <w:lastRenderedPageBreak/>
        <w:t>What are the skills and expertise of key staff/persons involved in this applic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16"/>
      </w:tblGrid>
      <w:tr w:rsidR="00ED10CC" w:rsidRPr="0082008B" w14:paraId="4F20D012" w14:textId="77777777" w:rsidTr="4416FDAA">
        <w:trPr>
          <w:trHeight w:val="2555"/>
        </w:trPr>
        <w:tc>
          <w:tcPr>
            <w:tcW w:w="95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0949B9" w14:textId="3DAC2AC7" w:rsidR="00165E26" w:rsidRPr="0082008B" w:rsidRDefault="1E22B300" w:rsidP="00FF54BD">
            <w:pPr>
              <w:jc w:val="both"/>
              <w:rPr>
                <w:rFonts w:ascii="Times New Roman" w:eastAsia="Times New Roman" w:hAnsi="Times New Roman" w:cs="Times New Roman"/>
              </w:rPr>
            </w:pPr>
            <w:r w:rsidRPr="0082008B">
              <w:rPr>
                <w:rFonts w:ascii="Times New Roman" w:eastAsia="Times New Roman" w:hAnsi="Times New Roman" w:cs="Times New Roman"/>
              </w:rPr>
              <w:t xml:space="preserve"> Each member of our organization has different expertise. Onur Gültekin, the leader of the Advisory Board of our organization and the most experienced one in projects in terms of preparing, writing project proposals and carrying out the projects. </w:t>
            </w:r>
          </w:p>
          <w:p w14:paraId="6E1A3C23" w14:textId="0AE2D2B2" w:rsidR="1E22B300" w:rsidRDefault="1E22B300" w:rsidP="00FF54BD">
            <w:pPr>
              <w:jc w:val="both"/>
              <w:rPr>
                <w:rFonts w:ascii="Times New Roman" w:eastAsia="Times New Roman" w:hAnsi="Times New Roman" w:cs="Times New Roman"/>
              </w:rPr>
            </w:pPr>
            <w:r w:rsidRPr="0082008B">
              <w:rPr>
                <w:rFonts w:ascii="Times New Roman" w:eastAsia="Times New Roman" w:hAnsi="Times New Roman" w:cs="Times New Roman"/>
              </w:rPr>
              <w:t xml:space="preserve">The president of our NGO, Muhammet Ali </w:t>
            </w:r>
            <w:r w:rsidR="004E320E">
              <w:rPr>
                <w:rFonts w:ascii="Times New Roman" w:eastAsia="Times New Roman" w:hAnsi="Times New Roman" w:cs="Times New Roman"/>
              </w:rPr>
              <w:t>USLU</w:t>
            </w:r>
            <w:r w:rsidRPr="0082008B">
              <w:rPr>
                <w:rFonts w:ascii="Times New Roman" w:eastAsia="Times New Roman" w:hAnsi="Times New Roman" w:cs="Times New Roman"/>
              </w:rPr>
              <w:t xml:space="preserve"> is an expert in Technology.</w:t>
            </w:r>
            <w:r w:rsidR="00602427" w:rsidRPr="0082008B">
              <w:rPr>
                <w:rFonts w:ascii="Times New Roman" w:eastAsia="Times New Roman" w:hAnsi="Times New Roman" w:cs="Times New Roman"/>
              </w:rPr>
              <w:t xml:space="preserve"> He</w:t>
            </w:r>
            <w:r w:rsidRPr="0082008B">
              <w:rPr>
                <w:rFonts w:ascii="Times New Roman" w:eastAsia="Times New Roman" w:hAnsi="Times New Roman" w:cs="Times New Roman"/>
              </w:rPr>
              <w:t xml:space="preserve"> studie</w:t>
            </w:r>
            <w:r w:rsidR="00602427" w:rsidRPr="0082008B">
              <w:rPr>
                <w:rFonts w:ascii="Times New Roman" w:eastAsia="Times New Roman" w:hAnsi="Times New Roman" w:cs="Times New Roman"/>
              </w:rPr>
              <w:t>d</w:t>
            </w:r>
            <w:r w:rsidRPr="0082008B">
              <w:rPr>
                <w:rFonts w:ascii="Times New Roman" w:eastAsia="Times New Roman" w:hAnsi="Times New Roman" w:cs="Times New Roman"/>
              </w:rPr>
              <w:t xml:space="preserve"> both Psychology and Web Designing and has great experiences in ICT. He is responsible for human resources, technology (preparing the web site and web portal of our organization), communication and regulations (he manages and establishes new teams like social media, partnership teams and organizes our rules</w:t>
            </w:r>
            <w:r w:rsidRPr="00FF54BD">
              <w:rPr>
                <w:rFonts w:ascii="Times New Roman" w:eastAsia="Times New Roman" w:hAnsi="Times New Roman" w:cs="Times New Roman"/>
              </w:rPr>
              <w:t>). He also supports us in terms of innovative ideas, his mission is to develop the technological capacity of our organization.</w:t>
            </w:r>
            <w:r w:rsidR="00286046" w:rsidRPr="00FF54BD">
              <w:rPr>
                <w:rFonts w:ascii="Times New Roman" w:eastAsia="Times New Roman" w:hAnsi="Times New Roman" w:cs="Times New Roman"/>
              </w:rPr>
              <w:t xml:space="preserve"> </w:t>
            </w:r>
            <w:r w:rsidR="000E3F59" w:rsidRPr="00FF54BD">
              <w:rPr>
                <w:rFonts w:ascii="Times New Roman" w:eastAsia="Times New Roman" w:hAnsi="Times New Roman" w:cs="Times New Roman"/>
              </w:rPr>
              <w:t xml:space="preserve">One of these is the Technology and Psychology Workshop, which is his initiative. </w:t>
            </w:r>
            <w:r w:rsidR="00EC2BBB" w:rsidRPr="00FF54BD">
              <w:rPr>
                <w:rFonts w:ascii="Times New Roman" w:eastAsia="Times New Roman" w:hAnsi="Times New Roman" w:cs="Times New Roman"/>
              </w:rPr>
              <w:t>He updated our regulations and established teams in the association. So</w:t>
            </w:r>
            <w:r w:rsidR="008F257E" w:rsidRPr="00FF54BD">
              <w:rPr>
                <w:rFonts w:ascii="Times New Roman" w:eastAsia="Times New Roman" w:hAnsi="Times New Roman" w:cs="Times New Roman"/>
              </w:rPr>
              <w:t>,</w:t>
            </w:r>
            <w:r w:rsidR="00EC2BBB" w:rsidRPr="00FF54BD">
              <w:rPr>
                <w:rFonts w:ascii="Times New Roman" w:eastAsia="Times New Roman" w:hAnsi="Times New Roman" w:cs="Times New Roman"/>
              </w:rPr>
              <w:t xml:space="preserve"> every team has its own sub-regulations, administration</w:t>
            </w:r>
            <w:r w:rsidR="008F257E" w:rsidRPr="00FF54BD">
              <w:rPr>
                <w:rFonts w:ascii="Times New Roman" w:eastAsia="Times New Roman" w:hAnsi="Times New Roman" w:cs="Times New Roman"/>
              </w:rPr>
              <w:t xml:space="preserve"> and calendar of events.</w:t>
            </w:r>
            <w:r w:rsidRPr="00FF54BD">
              <w:rPr>
                <w:rFonts w:ascii="Times New Roman" w:eastAsia="Times New Roman" w:hAnsi="Times New Roman" w:cs="Times New Roman"/>
              </w:rPr>
              <w:t xml:space="preserve"> </w:t>
            </w:r>
            <w:r w:rsidR="008F257E" w:rsidRPr="00FF54BD">
              <w:rPr>
                <w:rFonts w:ascii="Times New Roman" w:eastAsia="Times New Roman" w:hAnsi="Times New Roman" w:cs="Times New Roman"/>
              </w:rPr>
              <w:t>He established online working tools such as G Suite, Microsoft Teams</w:t>
            </w:r>
            <w:r w:rsidR="00671A50" w:rsidRPr="00FF54BD">
              <w:rPr>
                <w:rFonts w:ascii="Times New Roman" w:eastAsia="Times New Roman" w:hAnsi="Times New Roman" w:cs="Times New Roman"/>
              </w:rPr>
              <w:t xml:space="preserve">, Active Directory and digital identification systems including data security systems. So, we have members from all over Turkey and we work together wherever and whenever we want. </w:t>
            </w:r>
            <w:r w:rsidRPr="00FF54BD">
              <w:rPr>
                <w:rFonts w:ascii="Times New Roman" w:eastAsia="Times New Roman" w:hAnsi="Times New Roman" w:cs="Times New Roman"/>
              </w:rPr>
              <w:t>He support</w:t>
            </w:r>
            <w:r w:rsidR="00671A50" w:rsidRPr="00FF54BD">
              <w:rPr>
                <w:rFonts w:ascii="Times New Roman" w:eastAsia="Times New Roman" w:hAnsi="Times New Roman" w:cs="Times New Roman"/>
              </w:rPr>
              <w:t>s</w:t>
            </w:r>
            <w:r w:rsidRPr="00FF54BD">
              <w:rPr>
                <w:rFonts w:ascii="Times New Roman" w:eastAsia="Times New Roman" w:hAnsi="Times New Roman" w:cs="Times New Roman"/>
              </w:rPr>
              <w:t xml:space="preserve"> us in terms of understanding the young's psychology better which will help us reach them more easily</w:t>
            </w:r>
            <w:r w:rsidR="00286046" w:rsidRPr="00FF54BD">
              <w:rPr>
                <w:rFonts w:ascii="Times New Roman" w:eastAsia="Times New Roman" w:hAnsi="Times New Roman" w:cs="Times New Roman"/>
              </w:rPr>
              <w:t>.</w:t>
            </w:r>
            <w:r w:rsidR="00287720" w:rsidRPr="00FF54BD">
              <w:rPr>
                <w:rFonts w:ascii="Times New Roman" w:eastAsia="Times New Roman" w:hAnsi="Times New Roman" w:cs="Times New Roman"/>
              </w:rPr>
              <w:t xml:space="preserve"> He is the leader of Team of International Project Developing</w:t>
            </w:r>
            <w:r w:rsidR="00287720" w:rsidRPr="0082008B">
              <w:rPr>
                <w:rFonts w:ascii="Times New Roman" w:eastAsia="Times New Roman" w:hAnsi="Times New Roman" w:cs="Times New Roman"/>
              </w:rPr>
              <w:t xml:space="preserve"> and Executing. </w:t>
            </w:r>
            <w:r w:rsidR="007D658C" w:rsidRPr="0082008B">
              <w:rPr>
                <w:rFonts w:ascii="Times New Roman" w:eastAsia="Times New Roman" w:hAnsi="Times New Roman" w:cs="Times New Roman"/>
              </w:rPr>
              <w:t xml:space="preserve">He develops projects for youth </w:t>
            </w:r>
            <w:r w:rsidR="00962C85" w:rsidRPr="0082008B">
              <w:rPr>
                <w:rFonts w:ascii="Times New Roman" w:eastAsia="Times New Roman" w:hAnsi="Times New Roman" w:cs="Times New Roman"/>
              </w:rPr>
              <w:t>and</w:t>
            </w:r>
            <w:r w:rsidR="007D658C" w:rsidRPr="0082008B">
              <w:rPr>
                <w:rFonts w:ascii="Times New Roman" w:eastAsia="Times New Roman" w:hAnsi="Times New Roman" w:cs="Times New Roman"/>
              </w:rPr>
              <w:t xml:space="preserve"> local agricultural and educational frames and E</w:t>
            </w:r>
            <w:r w:rsidR="00FF54BD">
              <w:rPr>
                <w:rFonts w:ascii="Times New Roman" w:eastAsia="Times New Roman" w:hAnsi="Times New Roman" w:cs="Times New Roman"/>
              </w:rPr>
              <w:t>.U.</w:t>
            </w:r>
            <w:r w:rsidR="007D658C" w:rsidRPr="0082008B">
              <w:rPr>
                <w:rFonts w:ascii="Times New Roman" w:eastAsia="Times New Roman" w:hAnsi="Times New Roman" w:cs="Times New Roman"/>
              </w:rPr>
              <w:t xml:space="preserve"> frames.</w:t>
            </w:r>
          </w:p>
          <w:p w14:paraId="67788389" w14:textId="02D1B573" w:rsidR="00ED10CC" w:rsidRPr="0082008B" w:rsidRDefault="00286046" w:rsidP="00FF54BD">
            <w:pPr>
              <w:jc w:val="both"/>
              <w:rPr>
                <w:rFonts w:ascii="Times New Roman" w:eastAsia="Times New Roman" w:hAnsi="Times New Roman" w:cs="Times New Roman"/>
              </w:rPr>
            </w:pPr>
            <w:r w:rsidRPr="0082008B">
              <w:rPr>
                <w:rFonts w:ascii="Times New Roman" w:eastAsia="Times New Roman" w:hAnsi="Times New Roman" w:cs="Times New Roman"/>
              </w:rPr>
              <w:t>Our members are experienced in especially youth projects. One of our founders, Onur GÜLTEKİN has been working at the Provincial Directorate of National Education in the projects department since 2013. He has experiences in preparing final report of Grundtvig project, in preparing activity plan for the visitors in a Comenius Regio project and he was involved in the mobilities to Poland within the project and prepared the final report. He has been involved in several youth projects like Partnership building activity, and topics like social inclusion in Latvia, refugees in Austria and Poland. At this moment, he is working at the Iğdır Governorship as a director of E</w:t>
            </w:r>
            <w:r w:rsidR="00FF54BD">
              <w:rPr>
                <w:rFonts w:ascii="Times New Roman" w:eastAsia="Times New Roman" w:hAnsi="Times New Roman" w:cs="Times New Roman"/>
              </w:rPr>
              <w:t>.U.</w:t>
            </w:r>
            <w:r w:rsidRPr="0082008B">
              <w:rPr>
                <w:rFonts w:ascii="Times New Roman" w:eastAsia="Times New Roman" w:hAnsi="Times New Roman" w:cs="Times New Roman"/>
              </w:rPr>
              <w:t xml:space="preserve"> projects department.</w:t>
            </w:r>
            <w:r w:rsidR="005B7069" w:rsidRPr="0082008B">
              <w:rPr>
                <w:rFonts w:ascii="Times New Roman" w:eastAsia="Times New Roman" w:hAnsi="Times New Roman" w:cs="Times New Roman"/>
              </w:rPr>
              <w:t xml:space="preserve"> Besides, he </w:t>
            </w:r>
            <w:r w:rsidR="004E320E" w:rsidRPr="0082008B">
              <w:rPr>
                <w:rFonts w:ascii="Times New Roman" w:eastAsia="Times New Roman" w:hAnsi="Times New Roman" w:cs="Times New Roman"/>
              </w:rPr>
              <w:t>develops</w:t>
            </w:r>
            <w:r w:rsidR="005B7069" w:rsidRPr="0082008B">
              <w:rPr>
                <w:rFonts w:ascii="Times New Roman" w:eastAsia="Times New Roman" w:hAnsi="Times New Roman" w:cs="Times New Roman"/>
              </w:rPr>
              <w:t xml:space="preserve"> projects for </w:t>
            </w:r>
            <w:r w:rsidR="000D63DD" w:rsidRPr="0082008B">
              <w:rPr>
                <w:rFonts w:ascii="Times New Roman" w:eastAsia="Times New Roman" w:hAnsi="Times New Roman" w:cs="Times New Roman"/>
              </w:rPr>
              <w:t>M</w:t>
            </w:r>
            <w:r w:rsidR="005B7069" w:rsidRPr="0082008B">
              <w:rPr>
                <w:rFonts w:ascii="Times New Roman" w:eastAsia="Times New Roman" w:hAnsi="Times New Roman" w:cs="Times New Roman"/>
              </w:rPr>
              <w:t>inistry</w:t>
            </w:r>
            <w:r w:rsidR="000D63DD" w:rsidRPr="0082008B">
              <w:rPr>
                <w:rFonts w:ascii="Times New Roman" w:eastAsia="Times New Roman" w:hAnsi="Times New Roman" w:cs="Times New Roman"/>
              </w:rPr>
              <w:t xml:space="preserve"> of Youth and Sports, </w:t>
            </w:r>
            <w:r w:rsidR="00F213AE" w:rsidRPr="0082008B">
              <w:rPr>
                <w:rFonts w:ascii="Times New Roman" w:eastAsia="Times New Roman" w:hAnsi="Times New Roman" w:cs="Times New Roman"/>
              </w:rPr>
              <w:t>Ministry of Interior and Ministry of National Education.</w:t>
            </w:r>
            <w:r w:rsidR="005B7069" w:rsidRPr="0082008B">
              <w:rPr>
                <w:rFonts w:ascii="Times New Roman" w:eastAsia="Times New Roman" w:hAnsi="Times New Roman" w:cs="Times New Roman"/>
              </w:rPr>
              <w:t xml:space="preserve"> </w:t>
            </w:r>
          </w:p>
          <w:p w14:paraId="5FB2486C" w14:textId="37202390" w:rsidR="00ED10CC" w:rsidRDefault="1E22B300" w:rsidP="00FF54BD">
            <w:pPr>
              <w:jc w:val="both"/>
              <w:rPr>
                <w:rFonts w:ascii="Times New Roman" w:eastAsia="Times New Roman" w:hAnsi="Times New Roman" w:cs="Times New Roman"/>
              </w:rPr>
            </w:pPr>
            <w:r w:rsidRPr="0082008B">
              <w:rPr>
                <w:rFonts w:ascii="Times New Roman" w:eastAsia="Times New Roman" w:hAnsi="Times New Roman" w:cs="Times New Roman"/>
              </w:rPr>
              <w:t>Another founder member of our NGO, Türkü E</w:t>
            </w:r>
            <w:r w:rsidR="00405380">
              <w:rPr>
                <w:rFonts w:ascii="Times New Roman" w:eastAsia="Times New Roman" w:hAnsi="Times New Roman" w:cs="Times New Roman"/>
              </w:rPr>
              <w:t>ROĞLU</w:t>
            </w:r>
            <w:r w:rsidRPr="0082008B">
              <w:rPr>
                <w:rFonts w:ascii="Times New Roman" w:eastAsia="Times New Roman" w:hAnsi="Times New Roman" w:cs="Times New Roman"/>
              </w:rPr>
              <w:t xml:space="preserve"> is experienced in Youth Projects in terms of writing and carrying out the projects although she is a young university student. She studie</w:t>
            </w:r>
            <w:r w:rsidR="00962C85" w:rsidRPr="0082008B">
              <w:rPr>
                <w:rFonts w:ascii="Times New Roman" w:eastAsia="Times New Roman" w:hAnsi="Times New Roman" w:cs="Times New Roman"/>
              </w:rPr>
              <w:t>d</w:t>
            </w:r>
            <w:r w:rsidRPr="0082008B">
              <w:rPr>
                <w:rFonts w:ascii="Times New Roman" w:eastAsia="Times New Roman" w:hAnsi="Times New Roman" w:cs="Times New Roman"/>
              </w:rPr>
              <w:t xml:space="preserve"> law </w:t>
            </w:r>
            <w:r w:rsidR="00962C85" w:rsidRPr="0082008B">
              <w:rPr>
                <w:rFonts w:ascii="Times New Roman" w:eastAsia="Times New Roman" w:hAnsi="Times New Roman" w:cs="Times New Roman"/>
              </w:rPr>
              <w:t>and she is a master</w:t>
            </w:r>
            <w:r w:rsidR="00FF54BD">
              <w:rPr>
                <w:rFonts w:ascii="Times New Roman" w:eastAsia="Times New Roman" w:hAnsi="Times New Roman" w:cs="Times New Roman"/>
              </w:rPr>
              <w:t>'</w:t>
            </w:r>
            <w:r w:rsidR="00962C85" w:rsidRPr="0082008B">
              <w:rPr>
                <w:rFonts w:ascii="Times New Roman" w:eastAsia="Times New Roman" w:hAnsi="Times New Roman" w:cs="Times New Roman"/>
              </w:rPr>
              <w:t xml:space="preserve">s degree student </w:t>
            </w:r>
            <w:r w:rsidR="00377223" w:rsidRPr="0082008B">
              <w:rPr>
                <w:rFonts w:ascii="Times New Roman" w:eastAsia="Times New Roman" w:hAnsi="Times New Roman" w:cs="Times New Roman"/>
              </w:rPr>
              <w:t xml:space="preserve">at Sapienza University, Rome. </w:t>
            </w:r>
            <w:r w:rsidR="00736AB9" w:rsidRPr="0082008B">
              <w:rPr>
                <w:rFonts w:ascii="Times New Roman" w:eastAsia="Times New Roman" w:hAnsi="Times New Roman" w:cs="Times New Roman"/>
              </w:rPr>
              <w:t>So,</w:t>
            </w:r>
            <w:r w:rsidRPr="0082008B">
              <w:rPr>
                <w:rFonts w:ascii="Times New Roman" w:eastAsia="Times New Roman" w:hAnsi="Times New Roman" w:cs="Times New Roman"/>
              </w:rPr>
              <w:t xml:space="preserve"> she helps us with legal procedures. She is our consultant in terms of legal requirements. </w:t>
            </w:r>
            <w:r w:rsidR="00377223" w:rsidRPr="0082008B">
              <w:rPr>
                <w:rFonts w:ascii="Times New Roman" w:eastAsia="Times New Roman" w:hAnsi="Times New Roman" w:cs="Times New Roman"/>
              </w:rPr>
              <w:t>She has developed more than 50 projects for different NGOs</w:t>
            </w:r>
            <w:r w:rsidR="008B2347" w:rsidRPr="0082008B">
              <w:rPr>
                <w:rFonts w:ascii="Times New Roman" w:eastAsia="Times New Roman" w:hAnsi="Times New Roman" w:cs="Times New Roman"/>
              </w:rPr>
              <w:t xml:space="preserve"> voluntarily</w:t>
            </w:r>
            <w:r w:rsidR="00FF54BD">
              <w:rPr>
                <w:rFonts w:ascii="Times New Roman" w:eastAsia="Times New Roman" w:hAnsi="Times New Roman" w:cs="Times New Roman"/>
              </w:rPr>
              <w:t>,</w:t>
            </w:r>
            <w:r w:rsidR="008B2347" w:rsidRPr="0082008B">
              <w:rPr>
                <w:rFonts w:ascii="Times New Roman" w:eastAsia="Times New Roman" w:hAnsi="Times New Roman" w:cs="Times New Roman"/>
              </w:rPr>
              <w:t xml:space="preserve"> and she is also a project trainer in youth exchanges.</w:t>
            </w:r>
          </w:p>
          <w:p w14:paraId="468ABCD3" w14:textId="03BE506D" w:rsidR="00405380" w:rsidRDefault="00405380" w:rsidP="00FF54BD">
            <w:pPr>
              <w:tabs>
                <w:tab w:val="left" w:pos="6024"/>
              </w:tabs>
              <w:jc w:val="both"/>
              <w:rPr>
                <w:rFonts w:ascii="Times New Roman" w:eastAsia="Times New Roman" w:hAnsi="Times New Roman" w:cs="Times New Roman"/>
              </w:rPr>
            </w:pPr>
            <w:r w:rsidRPr="00405380">
              <w:rPr>
                <w:rFonts w:ascii="Times New Roman" w:eastAsia="Times New Roman" w:hAnsi="Times New Roman" w:cs="Times New Roman"/>
              </w:rPr>
              <w:t>Aygül KAYA is the Vice President of the association and the founder president of the psychology team.  She was graduated from psychology at the International University of Sarajevo in 2020. She had acceptance from the E</w:t>
            </w:r>
            <w:r w:rsidR="00FF54BD">
              <w:rPr>
                <w:rFonts w:ascii="Times New Roman" w:eastAsia="Times New Roman" w:hAnsi="Times New Roman" w:cs="Times New Roman"/>
              </w:rPr>
              <w:t>.U.</w:t>
            </w:r>
            <w:r w:rsidRPr="00405380">
              <w:rPr>
                <w:rFonts w:ascii="Times New Roman" w:eastAsia="Times New Roman" w:hAnsi="Times New Roman" w:cs="Times New Roman"/>
              </w:rPr>
              <w:t xml:space="preserve"> commission for her project, which is named Play </w:t>
            </w:r>
            <w:r w:rsidR="00FF54BD">
              <w:rPr>
                <w:rFonts w:ascii="Times New Roman" w:eastAsia="Times New Roman" w:hAnsi="Times New Roman" w:cs="Times New Roman"/>
              </w:rPr>
              <w:t>L</w:t>
            </w:r>
            <w:r w:rsidRPr="00405380">
              <w:rPr>
                <w:rFonts w:ascii="Times New Roman" w:eastAsia="Times New Roman" w:hAnsi="Times New Roman" w:cs="Times New Roman"/>
              </w:rPr>
              <w:t xml:space="preserve">ike a </w:t>
            </w:r>
            <w:r w:rsidR="00FF54BD">
              <w:rPr>
                <w:rFonts w:ascii="Times New Roman" w:eastAsia="Times New Roman" w:hAnsi="Times New Roman" w:cs="Times New Roman"/>
              </w:rPr>
              <w:t>S</w:t>
            </w:r>
            <w:r w:rsidRPr="00405380">
              <w:rPr>
                <w:rFonts w:ascii="Times New Roman" w:eastAsia="Times New Roman" w:hAnsi="Times New Roman" w:cs="Times New Roman"/>
              </w:rPr>
              <w:t>cientist</w:t>
            </w:r>
            <w:r w:rsidR="00FF54BD">
              <w:rPr>
                <w:rFonts w:ascii="Times New Roman" w:eastAsia="Times New Roman" w:hAnsi="Times New Roman" w:cs="Times New Roman"/>
              </w:rPr>
              <w:t>,</w:t>
            </w:r>
            <w:r w:rsidRPr="00405380">
              <w:rPr>
                <w:rFonts w:ascii="Times New Roman" w:eastAsia="Times New Roman" w:hAnsi="Times New Roman" w:cs="Times New Roman"/>
              </w:rPr>
              <w:t xml:space="preserve"> </w:t>
            </w:r>
            <w:r w:rsidR="00FF54BD">
              <w:rPr>
                <w:rFonts w:ascii="Times New Roman" w:eastAsia="Times New Roman" w:hAnsi="Times New Roman" w:cs="Times New Roman"/>
              </w:rPr>
              <w:t>which</w:t>
            </w:r>
            <w:r w:rsidRPr="00405380">
              <w:rPr>
                <w:rFonts w:ascii="Times New Roman" w:eastAsia="Times New Roman" w:hAnsi="Times New Roman" w:cs="Times New Roman"/>
              </w:rPr>
              <w:t xml:space="preserve"> was about teaching scientific research methods to young people using art. She experienced teamwork in some scientific Labs, such as an internship in the epigenetic lab at Boğaziçi university and a necropsy lab in Çapa hospital. She is interested in volunteer works, she is the education coordinator of BAMBU education, and she is a member of the Turkish psychology students association, etc. In her academic career, she and her team have an article that is going to be published in London, and she joined more than 3 research projects as a member. She was a public speaker in some organizations. Moreover, she is a writer of neuroscience society and wellness program coach. </w:t>
            </w:r>
            <w:r w:rsidRPr="00405380">
              <w:rPr>
                <w:rFonts w:ascii="Times New Roman" w:eastAsia="Times New Roman" w:hAnsi="Times New Roman" w:cs="Times New Roman"/>
              </w:rPr>
              <w:lastRenderedPageBreak/>
              <w:t>She supports us in terms of the establishment and organization of internal and external relations and agreements.</w:t>
            </w:r>
          </w:p>
          <w:p w14:paraId="26D1B548" w14:textId="39D6DD10" w:rsidR="00183D8B" w:rsidRPr="00165E26" w:rsidRDefault="0039294B" w:rsidP="00FF54BD">
            <w:pPr>
              <w:tabs>
                <w:tab w:val="left" w:pos="6024"/>
              </w:tabs>
              <w:jc w:val="both"/>
              <w:rPr>
                <w:rFonts w:ascii="Times New Roman" w:eastAsia="Roboto" w:hAnsi="Times New Roman" w:cs="Times New Roman"/>
              </w:rPr>
            </w:pPr>
            <w:r w:rsidRPr="0039294B">
              <w:rPr>
                <w:rFonts w:ascii="Times New Roman" w:eastAsia="Roboto" w:hAnsi="Times New Roman" w:cs="Times New Roman"/>
              </w:rPr>
              <w:t>Zümra C</w:t>
            </w:r>
            <w:r w:rsidR="00165E26">
              <w:rPr>
                <w:rFonts w:ascii="Times New Roman" w:eastAsia="Roboto" w:hAnsi="Times New Roman" w:cs="Times New Roman"/>
              </w:rPr>
              <w:t>ENGİZ</w:t>
            </w:r>
            <w:r w:rsidRPr="0039294B">
              <w:rPr>
                <w:rFonts w:ascii="Times New Roman" w:eastAsia="Roboto" w:hAnsi="Times New Roman" w:cs="Times New Roman"/>
              </w:rPr>
              <w:t xml:space="preserve"> is Vice President and Responsible with International Relations and the Partnership Department. She studied psychology at the International University of Sarajevo. She conducted tens of projects and activities in her bachelor's life. She is a member of the European Federation of Psychology Students Association (EFPSA) and Local Coordinator of the Sarajevo of Better Together Project</w:t>
            </w:r>
            <w:r w:rsidR="00606DE8">
              <w:rPr>
                <w:rFonts w:ascii="Times New Roman" w:eastAsia="Roboto" w:hAnsi="Times New Roman" w:cs="Times New Roman"/>
              </w:rPr>
              <w:t>a</w:t>
            </w:r>
            <w:r w:rsidR="00FF54BD">
              <w:rPr>
                <w:rFonts w:ascii="Times New Roman" w:eastAsia="Roboto" w:hAnsi="Times New Roman" w:cs="Times New Roman"/>
              </w:rPr>
              <w:t>, giving the English language students training</w:t>
            </w:r>
            <w:r w:rsidRPr="0039294B">
              <w:rPr>
                <w:rFonts w:ascii="Times New Roman" w:eastAsia="Roboto" w:hAnsi="Times New Roman" w:cs="Times New Roman"/>
              </w:rPr>
              <w:t xml:space="preserve"> on the basic concepts behind prejudice, stereotypes, and discrimination. </w:t>
            </w:r>
            <w:r w:rsidR="00606DE8">
              <w:rPr>
                <w:rFonts w:ascii="Times New Roman" w:eastAsia="Roboto" w:hAnsi="Times New Roman" w:cs="Times New Roman"/>
              </w:rPr>
              <w:t xml:space="preserve">Also, she was the volunteer trainer of the </w:t>
            </w:r>
            <w:r w:rsidR="00606DE8" w:rsidRPr="00606DE8">
              <w:rPr>
                <w:rFonts w:ascii="Times New Roman" w:eastAsia="Roboto" w:hAnsi="Times New Roman" w:cs="Times New Roman"/>
              </w:rPr>
              <w:t>EFPSA’s p</w:t>
            </w:r>
            <w:r w:rsidR="00606DE8" w:rsidRPr="00606DE8">
              <w:rPr>
                <w:rFonts w:ascii="Times New Roman" w:hAnsi="Times New Roman" w:cs="Times New Roman"/>
              </w:rPr>
              <w:t xml:space="preserve">rojects of Mind the Mind- to combat the stigma of mental disorders. </w:t>
            </w:r>
            <w:r w:rsidRPr="00606DE8">
              <w:rPr>
                <w:rFonts w:ascii="Times New Roman" w:eastAsia="Roboto" w:hAnsi="Times New Roman" w:cs="Times New Roman"/>
              </w:rPr>
              <w:t>She represented her university at the Turkish Psychology Students Working Grou</w:t>
            </w:r>
            <w:r w:rsidR="00FF54BD" w:rsidRPr="00606DE8">
              <w:rPr>
                <w:rFonts w:ascii="Times New Roman" w:eastAsia="Roboto" w:hAnsi="Times New Roman" w:cs="Times New Roman"/>
              </w:rPr>
              <w:t>p</w:t>
            </w:r>
            <w:r w:rsidRPr="00606DE8">
              <w:rPr>
                <w:rFonts w:ascii="Times New Roman" w:eastAsia="Roboto" w:hAnsi="Times New Roman" w:cs="Times New Roman"/>
              </w:rPr>
              <w:t>. With her teammates, she conducted a study on homosexuality</w:t>
            </w:r>
            <w:r w:rsidRPr="0039294B">
              <w:rPr>
                <w:rFonts w:ascii="Times New Roman" w:eastAsia="Roboto" w:hAnsi="Times New Roman" w:cs="Times New Roman"/>
              </w:rPr>
              <w:t>, homophobia, and metacognition for the first time globally</w:t>
            </w:r>
            <w:r w:rsidR="00FF54BD">
              <w:rPr>
                <w:rFonts w:ascii="Times New Roman" w:eastAsia="Roboto" w:hAnsi="Times New Roman" w:cs="Times New Roman"/>
              </w:rPr>
              <w:t>,</w:t>
            </w:r>
            <w:r w:rsidRPr="0039294B">
              <w:rPr>
                <w:rFonts w:ascii="Times New Roman" w:eastAsia="Roboto" w:hAnsi="Times New Roman" w:cs="Times New Roman"/>
              </w:rPr>
              <w:t xml:space="preserve"> and</w:t>
            </w:r>
            <w:r w:rsidR="00165E26">
              <w:rPr>
                <w:rFonts w:ascii="Times New Roman" w:eastAsia="Roboto" w:hAnsi="Times New Roman" w:cs="Times New Roman"/>
              </w:rPr>
              <w:t xml:space="preserve"> </w:t>
            </w:r>
            <w:r w:rsidR="00FF54BD">
              <w:rPr>
                <w:rFonts w:ascii="Times New Roman" w:eastAsia="Roboto" w:hAnsi="Times New Roman" w:cs="Times New Roman"/>
              </w:rPr>
              <w:t xml:space="preserve">it </w:t>
            </w:r>
            <w:r w:rsidR="00165E26">
              <w:rPr>
                <w:rFonts w:ascii="Times New Roman" w:eastAsia="Roboto" w:hAnsi="Times New Roman" w:cs="Times New Roman"/>
              </w:rPr>
              <w:t>will be</w:t>
            </w:r>
            <w:r w:rsidRPr="0039294B">
              <w:rPr>
                <w:rFonts w:ascii="Times New Roman" w:eastAsia="Roboto" w:hAnsi="Times New Roman" w:cs="Times New Roman"/>
              </w:rPr>
              <w:t xml:space="preserve"> publish</w:t>
            </w:r>
            <w:r w:rsidR="00FF54BD">
              <w:rPr>
                <w:rFonts w:ascii="Times New Roman" w:eastAsia="Roboto" w:hAnsi="Times New Roman" w:cs="Times New Roman"/>
              </w:rPr>
              <w:t>ed</w:t>
            </w:r>
            <w:r w:rsidR="00165E26">
              <w:rPr>
                <w:rFonts w:ascii="Times New Roman" w:eastAsia="Roboto" w:hAnsi="Times New Roman" w:cs="Times New Roman"/>
              </w:rPr>
              <w:t xml:space="preserve"> </w:t>
            </w:r>
            <w:r w:rsidRPr="0039294B">
              <w:rPr>
                <w:rFonts w:ascii="Times New Roman" w:eastAsia="Roboto" w:hAnsi="Times New Roman" w:cs="Times New Roman"/>
              </w:rPr>
              <w:t>in the U</w:t>
            </w:r>
            <w:r w:rsidR="00FF54BD">
              <w:rPr>
                <w:rFonts w:ascii="Times New Roman" w:eastAsia="Roboto" w:hAnsi="Times New Roman" w:cs="Times New Roman"/>
              </w:rPr>
              <w:t>.</w:t>
            </w:r>
            <w:r w:rsidRPr="0039294B">
              <w:rPr>
                <w:rFonts w:ascii="Times New Roman" w:eastAsia="Roboto" w:hAnsi="Times New Roman" w:cs="Times New Roman"/>
              </w:rPr>
              <w:t xml:space="preserve">K. Besides, she </w:t>
            </w:r>
            <w:r w:rsidR="00165E26">
              <w:rPr>
                <w:rFonts w:ascii="Times New Roman" w:eastAsia="Roboto" w:hAnsi="Times New Roman" w:cs="Times New Roman"/>
              </w:rPr>
              <w:t xml:space="preserve">has joined more than three research and </w:t>
            </w:r>
            <w:r w:rsidRPr="0039294B">
              <w:rPr>
                <w:rFonts w:ascii="Times New Roman" w:eastAsia="Roboto" w:hAnsi="Times New Roman" w:cs="Times New Roman"/>
              </w:rPr>
              <w:t>working as a freelance copyw</w:t>
            </w:r>
            <w:r>
              <w:rPr>
                <w:rFonts w:ascii="Times New Roman" w:eastAsia="Roboto" w:hAnsi="Times New Roman" w:cs="Times New Roman"/>
              </w:rPr>
              <w:t>r</w:t>
            </w:r>
            <w:r w:rsidRPr="0039294B">
              <w:rPr>
                <w:rFonts w:ascii="Times New Roman" w:eastAsia="Roboto" w:hAnsi="Times New Roman" w:cs="Times New Roman"/>
              </w:rPr>
              <w:t>iter.</w:t>
            </w:r>
            <w:r w:rsidR="000E3F59">
              <w:rPr>
                <w:rFonts w:ascii="Times New Roman" w:eastAsia="Roboto" w:hAnsi="Times New Roman" w:cs="Times New Roman"/>
              </w:rPr>
              <w:t xml:space="preserve"> She supports us in terms of</w:t>
            </w:r>
            <w:r w:rsidR="000E3F59" w:rsidRPr="000E3F59">
              <w:rPr>
                <w:rFonts w:ascii="Times New Roman" w:eastAsia="Roboto" w:hAnsi="Times New Roman" w:cs="Times New Roman"/>
              </w:rPr>
              <w:t xml:space="preserve"> the establishment and organization of internal and external relations and agreements.</w:t>
            </w:r>
          </w:p>
          <w:p w14:paraId="4C54C418" w14:textId="2C26E194" w:rsidR="00ED10CC" w:rsidRPr="00165E26" w:rsidRDefault="00183D8B" w:rsidP="00FF54BD">
            <w:pPr>
              <w:tabs>
                <w:tab w:val="left" w:pos="6024"/>
              </w:tabs>
              <w:jc w:val="both"/>
              <w:rPr>
                <w:rFonts w:ascii="Times New Roman" w:eastAsia="Roboto" w:hAnsi="Times New Roman" w:cs="Times New Roman"/>
                <w:highlight w:val="white"/>
              </w:rPr>
            </w:pPr>
            <w:r w:rsidRPr="00183D8B">
              <w:rPr>
                <w:rFonts w:ascii="Times New Roman" w:eastAsia="Roboto" w:hAnsi="Times New Roman" w:cs="Times New Roman"/>
              </w:rPr>
              <w:t>Akın Ö</w:t>
            </w:r>
            <w:r w:rsidR="00165E26">
              <w:rPr>
                <w:rFonts w:ascii="Times New Roman" w:eastAsia="Roboto" w:hAnsi="Times New Roman" w:cs="Times New Roman"/>
              </w:rPr>
              <w:t>ZNAZİK</w:t>
            </w:r>
            <w:r w:rsidRPr="00183D8B">
              <w:rPr>
                <w:rFonts w:ascii="Times New Roman" w:eastAsia="Roboto" w:hAnsi="Times New Roman" w:cs="Times New Roman"/>
              </w:rPr>
              <w:t xml:space="preserve"> is a member of the board and assistant for the Partnership and International Relations team. He studied Psychology at Nişantaşı University and went on to Erasmus in Poland. He has been participated in and established several projects and activities. Currently, he works in a rehabilitation center in his hometown in Bartın. He has been a member of our organization for more than four years.</w:t>
            </w:r>
          </w:p>
          <w:p w14:paraId="41F42AF5" w14:textId="6FE2775B" w:rsidR="00ED10CC" w:rsidRPr="0082008B" w:rsidRDefault="00520249" w:rsidP="00FF54BD">
            <w:pPr>
              <w:spacing w:before="57" w:after="57" w:line="193" w:lineRule="atLeast"/>
              <w:jc w:val="both"/>
              <w:rPr>
                <w:rFonts w:ascii="Times New Roman" w:hAnsi="Times New Roman" w:cs="Times New Roman"/>
              </w:rPr>
            </w:pPr>
            <w:r w:rsidRPr="00520249">
              <w:rPr>
                <w:rFonts w:ascii="Times New Roman" w:hAnsi="Times New Roman" w:cs="Times New Roman"/>
              </w:rPr>
              <w:t>Bedrettin B</w:t>
            </w:r>
            <w:r w:rsidR="00165E26">
              <w:rPr>
                <w:rFonts w:ascii="Times New Roman" w:hAnsi="Times New Roman" w:cs="Times New Roman"/>
              </w:rPr>
              <w:t>EYASLAN</w:t>
            </w:r>
            <w:r w:rsidRPr="00520249">
              <w:rPr>
                <w:rFonts w:ascii="Times New Roman" w:hAnsi="Times New Roman" w:cs="Times New Roman"/>
              </w:rPr>
              <w:t xml:space="preserve"> is President of the Supervisor Board and Responsible for the Social Media Team. He studied Visual Communication Design at the Beykent University and went on Erasmus in Italy. He conducted a project in the name of </w:t>
            </w:r>
            <w:r w:rsidR="00FF54BD">
              <w:rPr>
                <w:rFonts w:ascii="Times New Roman" w:hAnsi="Times New Roman" w:cs="Times New Roman"/>
              </w:rPr>
              <w:t>'</w:t>
            </w:r>
            <w:r w:rsidRPr="00520249">
              <w:rPr>
                <w:rFonts w:ascii="Times New Roman" w:hAnsi="Times New Roman" w:cs="Times New Roman"/>
              </w:rPr>
              <w:t>We Radio</w:t>
            </w:r>
            <w:r w:rsidR="00FF54BD">
              <w:rPr>
                <w:rFonts w:ascii="Times New Roman" w:hAnsi="Times New Roman" w:cs="Times New Roman"/>
              </w:rPr>
              <w:t>'</w:t>
            </w:r>
            <w:r w:rsidRPr="00520249">
              <w:rPr>
                <w:rFonts w:ascii="Times New Roman" w:hAnsi="Times New Roman" w:cs="Times New Roman"/>
              </w:rPr>
              <w:t xml:space="preserve"> and joined a radio broadcast in Italy. He has been involved and established several projects and activities in his bachelor's life. On the other hand, he has been worked as Moderation and Social Media Editor at Scorp and worked at Heed App and Influencer Marketing Agency Viralif. Now, he is working as Social Media Manager at Brand The Bliss and Digital Media Manager at Nect Istanbul.</w:t>
            </w:r>
            <w:r w:rsidR="002527B3">
              <w:rPr>
                <w:rFonts w:ascii="Times New Roman" w:hAnsi="Times New Roman" w:cs="Times New Roman"/>
              </w:rPr>
              <w:t xml:space="preserve"> He supports us </w:t>
            </w:r>
            <w:r w:rsidR="002527B3" w:rsidRPr="002527B3">
              <w:rPr>
                <w:rFonts w:ascii="Times New Roman" w:hAnsi="Times New Roman" w:cs="Times New Roman"/>
              </w:rPr>
              <w:t xml:space="preserve">in terms of designing and developing the digital and social </w:t>
            </w:r>
            <w:r w:rsidR="002527B3">
              <w:rPr>
                <w:rFonts w:ascii="Times New Roman" w:hAnsi="Times New Roman" w:cs="Times New Roman"/>
              </w:rPr>
              <w:t xml:space="preserve">media </w:t>
            </w:r>
            <w:r w:rsidR="002527B3" w:rsidRPr="002527B3">
              <w:rPr>
                <w:rFonts w:ascii="Times New Roman" w:hAnsi="Times New Roman" w:cs="Times New Roman"/>
              </w:rPr>
              <w:t>side of our association.</w:t>
            </w:r>
          </w:p>
        </w:tc>
      </w:tr>
    </w:tbl>
    <w:p w14:paraId="19548559" w14:textId="77777777" w:rsidR="00183D8B" w:rsidRDefault="00183D8B" w:rsidP="00FF54BD">
      <w:pPr>
        <w:rPr>
          <w:rFonts w:ascii="Times New Roman" w:hAnsi="Times New Roman" w:cs="Times New Roman"/>
          <w:b/>
          <w:bCs/>
        </w:rPr>
      </w:pPr>
    </w:p>
    <w:p w14:paraId="493E4283" w14:textId="428A227E" w:rsidR="00ED10CC" w:rsidRPr="0082008B" w:rsidRDefault="00ED10CC" w:rsidP="00FF54BD">
      <w:pPr>
        <w:rPr>
          <w:rFonts w:ascii="Times New Roman" w:hAnsi="Times New Roman" w:cs="Times New Roman"/>
          <w:b/>
          <w:bCs/>
        </w:rPr>
      </w:pPr>
      <w:r w:rsidRPr="0082008B">
        <w:rPr>
          <w:rFonts w:ascii="Times New Roman" w:hAnsi="Times New Roman" w:cs="Times New Roman"/>
          <w:b/>
          <w:bCs/>
          <w:lang w:eastAsia="lv-LV"/>
        </w:rPr>
        <w:t>Have you applied for/received a grant from any European Union programme in the 12 months preceding this application?</w:t>
      </w:r>
    </w:p>
    <w:tbl>
      <w:tblPr>
        <w:tblW w:w="0" w:type="auto"/>
        <w:tblInd w:w="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0"/>
        <w:gridCol w:w="1231"/>
        <w:gridCol w:w="1488"/>
        <w:gridCol w:w="2421"/>
        <w:gridCol w:w="2498"/>
      </w:tblGrid>
      <w:tr w:rsidR="006248A1" w:rsidRPr="006248A1" w14:paraId="7FFB0236"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8A8250" w14:textId="3453EE5A" w:rsidR="006248A1" w:rsidRPr="006248A1" w:rsidRDefault="006248A1" w:rsidP="00FF54BD">
            <w:pPr>
              <w:jc w:val="center"/>
              <w:rPr>
                <w:rFonts w:ascii="Times New Roman" w:hAnsi="Times New Roman" w:cs="Times New Roman"/>
                <w:b/>
                <w:bCs/>
              </w:rPr>
            </w:pPr>
            <w:r w:rsidRPr="006248A1">
              <w:rPr>
                <w:rFonts w:ascii="Times New Roman" w:hAnsi="Times New Roman" w:cs="Times New Roman"/>
                <w:b/>
                <w:bCs/>
                <w:lang w:eastAsia="it-IT"/>
              </w:rPr>
              <w:t>Programme</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B63865" w14:textId="77777777" w:rsidR="006248A1" w:rsidRPr="006248A1" w:rsidRDefault="006248A1" w:rsidP="00FF54BD">
            <w:pPr>
              <w:jc w:val="center"/>
              <w:rPr>
                <w:rFonts w:ascii="Times New Roman" w:hAnsi="Times New Roman" w:cs="Times New Roman"/>
                <w:b/>
                <w:bCs/>
              </w:rPr>
            </w:pPr>
            <w:r w:rsidRPr="006248A1">
              <w:rPr>
                <w:rFonts w:ascii="Times New Roman" w:hAnsi="Times New Roman" w:cs="Times New Roman"/>
                <w:b/>
                <w:bCs/>
                <w:lang w:eastAsia="it-IT"/>
              </w:rPr>
              <w:t>Year</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9E1B95" w14:textId="77777777" w:rsidR="006248A1" w:rsidRPr="006248A1" w:rsidRDefault="006248A1" w:rsidP="00FF54BD">
            <w:pPr>
              <w:autoSpaceDE w:val="0"/>
              <w:autoSpaceDN w:val="0"/>
              <w:adjustRightInd w:val="0"/>
              <w:spacing w:after="0" w:line="240" w:lineRule="auto"/>
              <w:jc w:val="center"/>
              <w:rPr>
                <w:rFonts w:ascii="Times New Roman" w:hAnsi="Times New Roman" w:cs="Times New Roman"/>
                <w:b/>
                <w:bCs/>
                <w:lang w:eastAsia="it-IT"/>
              </w:rPr>
            </w:pPr>
            <w:r w:rsidRPr="006248A1">
              <w:rPr>
                <w:rFonts w:ascii="Times New Roman" w:hAnsi="Times New Roman" w:cs="Times New Roman"/>
                <w:b/>
                <w:bCs/>
                <w:lang w:eastAsia="it-IT"/>
              </w:rPr>
              <w:t>Project Identification or Contract Number</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27D757" w14:textId="0AB425EC" w:rsidR="006248A1" w:rsidRPr="006248A1" w:rsidRDefault="006248A1" w:rsidP="00FF54BD">
            <w:pPr>
              <w:autoSpaceDE w:val="0"/>
              <w:autoSpaceDN w:val="0"/>
              <w:adjustRightInd w:val="0"/>
              <w:spacing w:after="0" w:line="240" w:lineRule="auto"/>
              <w:jc w:val="center"/>
              <w:rPr>
                <w:rFonts w:ascii="Times New Roman" w:hAnsi="Times New Roman" w:cs="Times New Roman"/>
                <w:b/>
                <w:bCs/>
                <w:lang w:eastAsia="it-IT"/>
              </w:rPr>
            </w:pPr>
            <w:r>
              <w:rPr>
                <w:rFonts w:ascii="Times New Roman" w:hAnsi="Times New Roman" w:cs="Times New Roman"/>
                <w:b/>
                <w:bCs/>
                <w:lang w:eastAsia="it-IT"/>
              </w:rPr>
              <w:t>Project Name</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195195D" w14:textId="77777777" w:rsidR="006248A1" w:rsidRPr="006248A1" w:rsidRDefault="006248A1" w:rsidP="00FF54BD">
            <w:pPr>
              <w:autoSpaceDE w:val="0"/>
              <w:autoSpaceDN w:val="0"/>
              <w:adjustRightInd w:val="0"/>
              <w:spacing w:after="0" w:line="240" w:lineRule="auto"/>
              <w:jc w:val="center"/>
              <w:rPr>
                <w:rFonts w:ascii="Times New Roman" w:hAnsi="Times New Roman" w:cs="Times New Roman"/>
                <w:b/>
                <w:bCs/>
                <w:lang w:eastAsia="it-IT"/>
              </w:rPr>
            </w:pPr>
            <w:r w:rsidRPr="006248A1">
              <w:rPr>
                <w:rFonts w:ascii="Times New Roman" w:hAnsi="Times New Roman" w:cs="Times New Roman"/>
                <w:b/>
                <w:bCs/>
                <w:lang w:eastAsia="it-IT"/>
              </w:rPr>
              <w:t>Applicant/Beneficiary Name</w:t>
            </w:r>
          </w:p>
        </w:tc>
      </w:tr>
      <w:tr w:rsidR="006248A1" w:rsidRPr="0082008B" w14:paraId="5EB6D005"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2BBFE0" w14:textId="77777777"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Erasmus+ YE</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6CA9A6" w14:textId="0884D705" w:rsidR="006248A1" w:rsidRPr="00192095" w:rsidRDefault="006248A1" w:rsidP="00FF54BD">
            <w:pPr>
              <w:jc w:val="center"/>
              <w:rPr>
                <w:rFonts w:ascii="Times New Roman" w:hAnsi="Times New Roman" w:cs="Times New Roman"/>
                <w:b/>
                <w:bCs/>
                <w:sz w:val="20"/>
                <w:szCs w:val="20"/>
              </w:rPr>
            </w:pPr>
            <w:r w:rsidRPr="00192095">
              <w:rPr>
                <w:rFonts w:ascii="Times New Roman" w:hAnsi="Times New Roman" w:cs="Times New Roman"/>
                <w:sz w:val="20"/>
                <w:szCs w:val="20"/>
              </w:rPr>
              <w:t>2016</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B524C5" w14:textId="103D8BFA"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6-2-CZ01-KA105-024134</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FFA02C" w14:textId="60D6F8C7" w:rsidR="006248A1" w:rsidRPr="00192095" w:rsidRDefault="006248A1" w:rsidP="00FF54BD">
            <w:pPr>
              <w:jc w:val="center"/>
              <w:rPr>
                <w:rFonts w:ascii="Times New Roman" w:hAnsi="Times New Roman" w:cs="Times New Roman"/>
                <w:b/>
                <w:bCs/>
                <w:sz w:val="20"/>
                <w:szCs w:val="20"/>
              </w:rPr>
            </w:pPr>
            <w:r w:rsidRPr="00192095">
              <w:rPr>
                <w:rFonts w:ascii="Times New Roman" w:hAnsi="Times New Roman" w:cs="Times New Roman"/>
                <w:sz w:val="20"/>
                <w:szCs w:val="20"/>
              </w:rPr>
              <w:t>Teaching Methods in Intercultural Mixed Area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504D6A" w14:textId="74A62A2E"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b/>
                <w:bCs/>
                <w:sz w:val="20"/>
                <w:szCs w:val="20"/>
              </w:rPr>
              <w:t>GEZIDER</w:t>
            </w:r>
          </w:p>
        </w:tc>
      </w:tr>
      <w:tr w:rsidR="006248A1" w:rsidRPr="0082008B" w14:paraId="6B25B2A1"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90D484" w14:textId="7777777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 YE</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35B261" w14:textId="7777777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0918B1" w14:textId="740E6469" w:rsidR="006248A1" w:rsidRPr="00192095" w:rsidRDefault="1ACD6254" w:rsidP="00FF54BD">
            <w:pPr>
              <w:jc w:val="center"/>
              <w:rPr>
                <w:rFonts w:ascii="Arial" w:eastAsia="Arial" w:hAnsi="Arial" w:cs="Arial"/>
                <w:sz w:val="20"/>
                <w:szCs w:val="20"/>
              </w:rPr>
            </w:pPr>
            <w:r w:rsidRPr="00192095">
              <w:rPr>
                <w:rFonts w:ascii="Arial" w:eastAsia="Arial" w:hAnsi="Arial" w:cs="Arial"/>
                <w:sz w:val="20"/>
                <w:szCs w:val="20"/>
              </w:rPr>
              <w:t>2017-2-AT02-KA105-001917</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E55BE8" w14:textId="7EC6383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Our Community</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10515E4" w14:textId="7777777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Verein InterAktion</w:t>
            </w:r>
          </w:p>
        </w:tc>
      </w:tr>
      <w:tr w:rsidR="006248A1" w:rsidRPr="0082008B" w14:paraId="2A816F55"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42AC6C" w14:textId="7777777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 TC</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DD6E4C" w14:textId="7777777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DD22E4" w14:textId="73E7BFDB" w:rsidR="006248A1" w:rsidRPr="00192095" w:rsidRDefault="358CB841" w:rsidP="00FF54BD">
            <w:pPr>
              <w:jc w:val="center"/>
              <w:rPr>
                <w:rFonts w:ascii="Arial" w:eastAsia="Arial" w:hAnsi="Arial" w:cs="Arial"/>
                <w:sz w:val="20"/>
                <w:szCs w:val="20"/>
              </w:rPr>
            </w:pPr>
            <w:r w:rsidRPr="00192095">
              <w:rPr>
                <w:rFonts w:ascii="Arial" w:eastAsia="Arial" w:hAnsi="Arial" w:cs="Arial"/>
                <w:sz w:val="20"/>
                <w:szCs w:val="20"/>
              </w:rPr>
              <w:t>2017-2-AT02-KA105-001918</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B1BB2D" w14:textId="1A95581E" w:rsidR="006248A1" w:rsidRPr="00192095" w:rsidRDefault="006248A1" w:rsidP="00FF54BD">
            <w:pPr>
              <w:jc w:val="center"/>
              <w:rPr>
                <w:rFonts w:ascii="Times New Roman" w:hAnsi="Times New Roman" w:cs="Times New Roman"/>
                <w:sz w:val="20"/>
                <w:szCs w:val="20"/>
              </w:rPr>
            </w:pPr>
            <w:r w:rsidRPr="00192095">
              <w:rPr>
                <w:rStyle w:val="thread-subject"/>
                <w:rFonts w:ascii="Times New Roman" w:hAnsi="Times New Roman" w:cs="Times New Roman"/>
                <w:sz w:val="20"/>
                <w:szCs w:val="20"/>
              </w:rPr>
              <w:t>Developing and adapting non-formal education methods to the needs of young refugee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905108" w14:textId="7777777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Verein InterAktion</w:t>
            </w:r>
          </w:p>
        </w:tc>
      </w:tr>
      <w:tr w:rsidR="006248A1" w:rsidRPr="0082008B" w14:paraId="3BF07AB4"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98D809" w14:textId="77777777"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lastRenderedPageBreak/>
              <w:t>Erasmus+ YE</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4A808" w14:textId="7777777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CF4825" w14:textId="25A23A1F" w:rsidR="006248A1" w:rsidRPr="00192095" w:rsidRDefault="006248A1" w:rsidP="00FF54BD">
            <w:pPr>
              <w:pStyle w:val="Balk3"/>
              <w:jc w:val="center"/>
              <w:rPr>
                <w:rFonts w:ascii="Times New Roman" w:hAnsi="Times New Roman" w:cs="Times New Roman"/>
                <w:b/>
                <w:bCs/>
                <w:color w:val="auto"/>
                <w:sz w:val="20"/>
                <w:szCs w:val="20"/>
              </w:rPr>
            </w:pP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FA0818" w14:textId="3836A967" w:rsidR="006248A1" w:rsidRPr="00192095" w:rsidRDefault="002D78DB" w:rsidP="00FF54BD">
            <w:pPr>
              <w:jc w:val="center"/>
              <w:rPr>
                <w:rFonts w:ascii="Times New Roman" w:hAnsi="Times New Roman" w:cs="Times New Roman"/>
                <w:sz w:val="20"/>
                <w:szCs w:val="20"/>
              </w:rPr>
            </w:pPr>
            <w:hyperlink r:id="rId10" w:history="1">
              <w:r w:rsidR="00FF54BD">
                <w:rPr>
                  <w:rStyle w:val="Kpr"/>
                  <w:rFonts w:ascii="Times New Roman" w:hAnsi="Times New Roman" w:cs="Times New Roman"/>
                  <w:color w:val="auto"/>
                  <w:sz w:val="20"/>
                  <w:szCs w:val="20"/>
                </w:rPr>
                <w:t>Young Journalists' Journey</w:t>
              </w:r>
            </w:hyperlink>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0F9C6A" w14:textId="357EC23A"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xandas - Institute for Sustainable Civil Society</w:t>
            </w:r>
          </w:p>
        </w:tc>
      </w:tr>
      <w:tr w:rsidR="006248A1" w:rsidRPr="0082008B" w14:paraId="7B73C3C6"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650C71" w14:textId="7F492830"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9B0D24" w14:textId="02304345"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53D97E" w14:textId="295F1C25"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7-3-SE02-KA105-001984</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502CF7" w14:textId="3F2F4AF9"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Your inner voice speaks louder through theater and music</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CBB88D" w14:textId="7E70DA9A"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Group Humanity</w:t>
            </w:r>
          </w:p>
        </w:tc>
      </w:tr>
      <w:tr w:rsidR="006248A1" w:rsidRPr="0082008B" w14:paraId="6BD21C5E"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7BBA31" w14:textId="51042440"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A2D373" w14:textId="6B250D38"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96C11D" w14:textId="432E880D"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7-3-ES02-KA105-010323</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5B74D1" w14:textId="4C932502"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Camino Verde – Jóvenes Europeos por el Medio Ambiente y la Salud - Primera Edición</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7B4350" w14:textId="73A1A3DC"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INGEFIEX - Asociación para la Innovación, Energía, Cultura y Deporte</w:t>
            </w:r>
          </w:p>
        </w:tc>
      </w:tr>
      <w:tr w:rsidR="006248A1" w:rsidRPr="0082008B" w14:paraId="0BBC4F36"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BB7DD5" w14:textId="4CF71EDB"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D745B6" w14:textId="37341FDF"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9A1382" w14:textId="005BA41F"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7-3-AT02-KA105-001999</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B8445E" w14:textId="6912E6B6"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GO VISUAL: Visual Thinking Tools for Youth Workers Dealing With Integration of Migrants And Refugee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EB4B81" w14:textId="2E7BEA9A"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Plattform Generation Europa</w:t>
            </w:r>
          </w:p>
        </w:tc>
      </w:tr>
      <w:tr w:rsidR="006248A1" w:rsidRPr="0082008B" w14:paraId="0F76B9F5"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D0D4F0" w14:textId="0421FDA5"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85E5BC" w14:textId="7DF79F1B"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CB4261" w14:textId="110B394F"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7-3-IT03-KA105-012243</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754DB7" w14:textId="694E1D63"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we are all immigrants: open border</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BE37FE" w14:textId="77D082A2"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ASSOCIAZIONE CULTURALE JUMPIN</w:t>
            </w:r>
          </w:p>
        </w:tc>
      </w:tr>
      <w:tr w:rsidR="006248A1" w:rsidRPr="0082008B" w14:paraId="264DF043"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CACC75" w14:textId="1D1D3269"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12A0AA" w14:textId="6EE2B4C5"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AA4C68" w14:textId="56825FE0"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7-2-LV02-KA105-001654</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D77739" w14:textId="145621C1"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ntrepreDREAMship- sapņu darbs kļūst par realitāti</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4229E5" w14:textId="7499419A"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SOLIS TUVAK</w:t>
            </w:r>
          </w:p>
        </w:tc>
      </w:tr>
      <w:tr w:rsidR="006248A1" w:rsidRPr="0082008B" w14:paraId="346C8778"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BFAE06" w14:textId="6780DB22"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83D4AE" w14:textId="4C4ED7A1"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82C909" w14:textId="5ECECDDA"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7-3-CY02-KA105-001129</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0D065F" w14:textId="0AE6BB48"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mployability for all!</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675674" w14:textId="5B84FDB5"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Stressball</w:t>
            </w:r>
          </w:p>
        </w:tc>
      </w:tr>
      <w:tr w:rsidR="006248A1" w:rsidRPr="0082008B" w14:paraId="648019EC"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DA9431" w14:textId="6B1444C6"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73D2F3" w14:textId="7F6B352A"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708222" w14:textId="7D41BC93"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7-2-IE01-KA105-025768</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10C9BF" w14:textId="6A083FD5"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StartIn Project</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3CFB43" w14:textId="2A13F0F0"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Young Initiative</w:t>
            </w:r>
          </w:p>
        </w:tc>
      </w:tr>
      <w:tr w:rsidR="006248A1" w:rsidRPr="0082008B" w14:paraId="1E567168"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9ACD40" w14:textId="10DF30A4"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C117B8" w14:textId="4D33745C"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B7D745" w14:textId="587DEDAB"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7-3-ES02-KA105-010545</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899155" w14:textId="7604C830"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Creative Boost 4 Youth Worker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CA3B6C" w14:textId="79F5387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SAL FUERA ELX</w:t>
            </w:r>
          </w:p>
        </w:tc>
      </w:tr>
      <w:tr w:rsidR="006248A1" w:rsidRPr="0082008B" w14:paraId="1C71B029"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8C53BC" w14:textId="56DBB9BB"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752B56" w14:textId="370FE1D9"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0C6C7D" w14:textId="356F0FBC"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7-2-UK01-KA105-037057</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4F10A2" w14:textId="5A9DF289"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Developing a Healthy Lifestyle</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AAE721" w14:textId="70C188EF"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Active Youngsters</w:t>
            </w:r>
          </w:p>
        </w:tc>
      </w:tr>
      <w:tr w:rsidR="006248A1" w:rsidRPr="0082008B" w14:paraId="29868E7B"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72CFD8" w14:textId="7B33E1BA"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9C97D1" w14:textId="2FD31F5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7</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78FAA0" w14:textId="2F4B1951"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7-2-SE02-KA105-001806</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6545EC" w14:textId="310989B6"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Human Trafficking in Europe</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33B3D4" w14:textId="324910F1"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uropean Centre for Integration&amp;Development</w:t>
            </w:r>
          </w:p>
        </w:tc>
      </w:tr>
      <w:tr w:rsidR="006248A1" w:rsidRPr="0082008B" w14:paraId="278104B2"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4BA42B" w14:textId="72830343"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E5B5E1" w14:textId="0B5CCEB9"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8</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7F2B52" w14:textId="11C4AE24" w:rsidR="006248A1" w:rsidRPr="00192095" w:rsidRDefault="006248A1"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2018-2-UK01-KA105-048558</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B451BB" w14:textId="6C85BD91"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Make Your Mark</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ADA433" w14:textId="154E6256"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Active Youngsters</w:t>
            </w:r>
          </w:p>
        </w:tc>
      </w:tr>
      <w:tr w:rsidR="006248A1" w:rsidRPr="0082008B" w14:paraId="36E9F37A"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D3836D" w14:textId="77777777" w:rsidR="006248A1" w:rsidRPr="00192095" w:rsidRDefault="006248A1" w:rsidP="00FF54BD">
            <w:pPr>
              <w:jc w:val="center"/>
              <w:rPr>
                <w:rFonts w:ascii="Times New Roman" w:hAnsi="Times New Roman" w:cs="Times New Roman"/>
                <w:sz w:val="20"/>
                <w:szCs w:val="20"/>
              </w:rPr>
            </w:pPr>
          </w:p>
          <w:p w14:paraId="13A03052" w14:textId="5227B83B"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YE</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36A86F8" w14:textId="7777777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8</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C88F05" w14:textId="46749894" w:rsidR="006248A1" w:rsidRPr="00192095" w:rsidRDefault="006248A1" w:rsidP="00FF54BD">
            <w:pPr>
              <w:pStyle w:val="Balk3"/>
              <w:jc w:val="center"/>
              <w:rPr>
                <w:rFonts w:ascii="Times New Roman" w:hAnsi="Times New Roman" w:cs="Times New Roman"/>
                <w:color w:val="auto"/>
                <w:sz w:val="20"/>
                <w:szCs w:val="20"/>
              </w:rPr>
            </w:pP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D73418" w14:textId="27A34EAE" w:rsidR="006248A1" w:rsidRPr="00192095" w:rsidRDefault="765B2E53" w:rsidP="00FF54BD">
            <w:pPr>
              <w:pStyle w:val="Balk3"/>
              <w:jc w:val="center"/>
              <w:rPr>
                <w:rFonts w:ascii="Times New Roman" w:hAnsi="Times New Roman" w:cs="Times New Roman"/>
                <w:color w:val="auto"/>
                <w:sz w:val="20"/>
                <w:szCs w:val="20"/>
              </w:rPr>
            </w:pPr>
            <w:r w:rsidRPr="00192095">
              <w:rPr>
                <w:rFonts w:ascii="Times New Roman" w:hAnsi="Times New Roman" w:cs="Times New Roman"/>
                <w:color w:val="auto"/>
                <w:sz w:val="20"/>
                <w:szCs w:val="20"/>
              </w:rPr>
              <w:t>Green Path – Young Europeans for Environment and Health – First Edition</w:t>
            </w:r>
          </w:p>
          <w:p w14:paraId="361E58E8" w14:textId="63D9FEF1" w:rsidR="006248A1" w:rsidRPr="00192095" w:rsidRDefault="006248A1" w:rsidP="00FF54BD">
            <w:pPr>
              <w:jc w:val="center"/>
              <w:rPr>
                <w:rFonts w:ascii="Times New Roman" w:hAnsi="Times New Roman" w:cs="Times New Roman"/>
                <w:sz w:val="20"/>
                <w:szCs w:val="20"/>
              </w:rPr>
            </w:pP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236BC3" w14:textId="5A9B0D8D"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INGEFIEX</w:t>
            </w:r>
          </w:p>
        </w:tc>
      </w:tr>
      <w:tr w:rsidR="006248A1" w:rsidRPr="0082008B" w14:paraId="3D46C0D8"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2E6EC7" w14:textId="363B48B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3</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5CB1DE" w14:textId="71C34DA0"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8</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2068DD" w14:textId="4A889103" w:rsidR="006248A1" w:rsidRPr="00192095" w:rsidRDefault="006248A1" w:rsidP="00FF54BD">
            <w:pPr>
              <w:jc w:val="center"/>
              <w:rPr>
                <w:rFonts w:ascii="Times New Roman" w:hAnsi="Times New Roman" w:cs="Times New Roman"/>
                <w:sz w:val="20"/>
                <w:szCs w:val="20"/>
              </w:rPr>
            </w:pP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A53F5A" w14:textId="54CC245F" w:rsidR="006248A1" w:rsidRPr="00192095" w:rsidRDefault="458D4825" w:rsidP="00FF54BD">
            <w:pPr>
              <w:jc w:val="center"/>
              <w:rPr>
                <w:rFonts w:ascii="Times New Roman" w:hAnsi="Times New Roman" w:cs="Times New Roman"/>
                <w:sz w:val="20"/>
                <w:szCs w:val="20"/>
              </w:rPr>
            </w:pPr>
            <w:r w:rsidRPr="00192095">
              <w:rPr>
                <w:rFonts w:ascii="Times New Roman" w:hAnsi="Times New Roman" w:cs="Times New Roman"/>
                <w:sz w:val="20"/>
                <w:szCs w:val="20"/>
              </w:rPr>
              <w:t>Migrants Are Welcome</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63D09D" w14:textId="3320B914"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SOS Europa</w:t>
            </w:r>
          </w:p>
        </w:tc>
      </w:tr>
      <w:tr w:rsidR="006248A1" w:rsidRPr="0082008B" w14:paraId="011FED5B"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6105F1" w14:textId="50F8AC17"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YE</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2DE8D5" w14:textId="0753817F"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8</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4A1E01" w14:textId="552E9129"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 xml:space="preserve"> 2018-1-IE01-KA105-038753</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C7489A" w14:textId="1B09592D" w:rsidR="006248A1" w:rsidRPr="00192095" w:rsidRDefault="75DE9C5B" w:rsidP="00FF54BD">
            <w:pPr>
              <w:jc w:val="center"/>
              <w:rPr>
                <w:rFonts w:ascii="Times New Roman" w:hAnsi="Times New Roman" w:cs="Times New Roman"/>
                <w:sz w:val="20"/>
                <w:szCs w:val="20"/>
              </w:rPr>
            </w:pPr>
            <w:r w:rsidRPr="00192095">
              <w:rPr>
                <w:rFonts w:ascii="Times New Roman" w:hAnsi="Times New Roman" w:cs="Times New Roman"/>
                <w:sz w:val="20"/>
                <w:szCs w:val="20"/>
              </w:rPr>
              <w:t>Healthy Lifestyle</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6DD20C" w14:textId="41C73D61"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Global Youth Group</w:t>
            </w:r>
          </w:p>
        </w:tc>
      </w:tr>
      <w:tr w:rsidR="006248A1" w:rsidRPr="0082008B" w14:paraId="3AE4230C"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E16B1D" w14:textId="3B7B558E"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lastRenderedPageBreak/>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D71413" w14:textId="31338944"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9</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29E85B" w14:textId="214521B0" w:rsidR="006248A1" w:rsidRPr="00192095" w:rsidRDefault="006248A1" w:rsidP="00FF54BD">
            <w:pPr>
              <w:jc w:val="center"/>
              <w:rPr>
                <w:rFonts w:ascii="Times New Roman" w:hAnsi="Times New Roman" w:cs="Times New Roman"/>
                <w:sz w:val="20"/>
                <w:szCs w:val="20"/>
              </w:rPr>
            </w:pP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BFB3C6" w14:textId="433E21C1" w:rsidR="006248A1" w:rsidRPr="00192095" w:rsidRDefault="1EA07784" w:rsidP="00FF54BD">
            <w:pPr>
              <w:jc w:val="center"/>
              <w:rPr>
                <w:rFonts w:ascii="Times New Roman" w:hAnsi="Times New Roman" w:cs="Times New Roman"/>
                <w:sz w:val="20"/>
                <w:szCs w:val="20"/>
              </w:rPr>
            </w:pPr>
            <w:r w:rsidRPr="00192095">
              <w:rPr>
                <w:rFonts w:ascii="Times New Roman" w:hAnsi="Times New Roman" w:cs="Times New Roman"/>
                <w:sz w:val="20"/>
                <w:szCs w:val="20"/>
              </w:rPr>
              <w:t>The route to understanding</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C3C186" w14:textId="2F3A72F4"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Foundation "Nikola Kljusev"</w:t>
            </w:r>
          </w:p>
        </w:tc>
      </w:tr>
      <w:tr w:rsidR="006248A1" w:rsidRPr="0082008B" w14:paraId="41C45BD5"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215661" w14:textId="1A62E2EC"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3</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FBAAF7" w14:textId="55F42E33"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9</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DABCDD" w14:textId="669B9074" w:rsidR="006248A1" w:rsidRPr="00192095" w:rsidRDefault="006248A1" w:rsidP="00FF54BD">
            <w:pPr>
              <w:jc w:val="center"/>
              <w:rPr>
                <w:rFonts w:ascii="Times New Roman" w:hAnsi="Times New Roman" w:cs="Times New Roman"/>
                <w:sz w:val="20"/>
                <w:szCs w:val="20"/>
              </w:rPr>
            </w:pP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D2CCBD" w14:textId="06463218" w:rsidR="006248A1" w:rsidRPr="00192095" w:rsidRDefault="192C1EE9" w:rsidP="00FF54BD">
            <w:pPr>
              <w:jc w:val="center"/>
              <w:rPr>
                <w:rFonts w:ascii="Times New Roman" w:hAnsi="Times New Roman" w:cs="Times New Roman"/>
                <w:sz w:val="20"/>
                <w:szCs w:val="20"/>
              </w:rPr>
            </w:pPr>
            <w:r w:rsidRPr="00192095">
              <w:rPr>
                <w:rFonts w:ascii="Times New Roman" w:hAnsi="Times New Roman" w:cs="Times New Roman"/>
                <w:sz w:val="20"/>
                <w:szCs w:val="20"/>
              </w:rPr>
              <w:t>Model European Union Athens 2019</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8C6325" w14:textId="7DBBD4A0"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Bringing Europeans Together Association Greece (BETA GREECE)</w:t>
            </w:r>
          </w:p>
        </w:tc>
      </w:tr>
      <w:tr w:rsidR="006248A1" w:rsidRPr="0082008B" w14:paraId="4274B239"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03C89B" w14:textId="311D2282"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33AE10" w14:textId="38518343"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9</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A967CA" w14:textId="6366A160" w:rsidR="006248A1" w:rsidRPr="00192095" w:rsidRDefault="006248A1" w:rsidP="00FF54BD">
            <w:pPr>
              <w:jc w:val="center"/>
              <w:rPr>
                <w:rFonts w:ascii="Times New Roman" w:hAnsi="Times New Roman" w:cs="Times New Roman"/>
                <w:sz w:val="20"/>
                <w:szCs w:val="20"/>
              </w:rPr>
            </w:pP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849120" w14:textId="74F2246B" w:rsidR="006248A1" w:rsidRPr="00192095" w:rsidRDefault="281CC071" w:rsidP="00FF54BD">
            <w:pPr>
              <w:jc w:val="center"/>
              <w:rPr>
                <w:rFonts w:ascii="Times New Roman" w:hAnsi="Times New Roman" w:cs="Times New Roman"/>
                <w:sz w:val="20"/>
                <w:szCs w:val="20"/>
              </w:rPr>
            </w:pPr>
            <w:r w:rsidRPr="00192095">
              <w:rPr>
                <w:rFonts w:ascii="Times New Roman" w:hAnsi="Times New Roman" w:cs="Times New Roman"/>
                <w:sz w:val="20"/>
                <w:szCs w:val="20"/>
              </w:rPr>
              <w:t>RAISING AWARENESS OF CULTURAL HERITAGE</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FF9145" w14:textId="4A019826"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Active Youngsters</w:t>
            </w:r>
          </w:p>
        </w:tc>
      </w:tr>
      <w:tr w:rsidR="006248A1" w:rsidRPr="0082008B" w14:paraId="11516656"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E60A5A" w14:textId="3012EB9F"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27E9C6" w14:textId="598B8F93"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9</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402AEB" w14:textId="2EAC2A53" w:rsidR="006248A1" w:rsidRPr="00192095" w:rsidRDefault="006248A1" w:rsidP="00FF54BD">
            <w:pPr>
              <w:jc w:val="center"/>
              <w:rPr>
                <w:rFonts w:ascii="Times New Roman" w:hAnsi="Times New Roman" w:cs="Times New Roman"/>
                <w:sz w:val="20"/>
                <w:szCs w:val="20"/>
              </w:rPr>
            </w:pP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ADF120" w14:textId="207A624F" w:rsidR="006248A1" w:rsidRPr="00192095" w:rsidRDefault="21671AF7" w:rsidP="00FF54BD">
            <w:pPr>
              <w:jc w:val="center"/>
              <w:rPr>
                <w:rFonts w:ascii="Times New Roman" w:hAnsi="Times New Roman" w:cs="Times New Roman"/>
                <w:sz w:val="20"/>
                <w:szCs w:val="20"/>
              </w:rPr>
            </w:pPr>
            <w:r w:rsidRPr="00192095">
              <w:rPr>
                <w:rFonts w:ascii="Times New Roman" w:hAnsi="Times New Roman" w:cs="Times New Roman"/>
                <w:sz w:val="20"/>
                <w:szCs w:val="20"/>
              </w:rPr>
              <w:t>Preventing Violence Through Sports</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BB58FB" w14:textId="04AA9A51"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Active Youngsters</w:t>
            </w:r>
          </w:p>
        </w:tc>
      </w:tr>
      <w:tr w:rsidR="006248A1" w:rsidRPr="0082008B" w14:paraId="423A28AC" w14:textId="77777777" w:rsidTr="006248A1">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E8BC7F" w14:textId="700914F5"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944E31" w14:textId="199C8DED"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9</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88A9E1" w14:textId="6738B02C" w:rsidR="006248A1" w:rsidRPr="00192095" w:rsidRDefault="006248A1" w:rsidP="00FF54BD">
            <w:pPr>
              <w:jc w:val="center"/>
              <w:rPr>
                <w:rFonts w:ascii="Times New Roman" w:hAnsi="Times New Roman" w:cs="Times New Roman"/>
                <w:sz w:val="20"/>
                <w:szCs w:val="20"/>
              </w:rPr>
            </w:pP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7DAAFC" w14:textId="2A3D48EE" w:rsidR="006248A1" w:rsidRPr="00192095" w:rsidRDefault="36668EFB" w:rsidP="00FF54BD">
            <w:pPr>
              <w:jc w:val="center"/>
              <w:rPr>
                <w:rFonts w:ascii="Times New Roman" w:hAnsi="Times New Roman" w:cs="Times New Roman"/>
                <w:sz w:val="20"/>
                <w:szCs w:val="20"/>
              </w:rPr>
            </w:pPr>
            <w:r w:rsidRPr="00192095">
              <w:rPr>
                <w:rFonts w:ascii="Times New Roman" w:hAnsi="Times New Roman" w:cs="Times New Roman"/>
                <w:sz w:val="20"/>
                <w:szCs w:val="20"/>
              </w:rPr>
              <w:t>EU4You</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EA1526" w14:textId="516CD2F5"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InterStep</w:t>
            </w:r>
          </w:p>
        </w:tc>
      </w:tr>
      <w:tr w:rsidR="006248A1" w:rsidRPr="0082008B" w14:paraId="4F4C3E4D" w14:textId="77777777" w:rsidTr="00FF54BD">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CF99DA" w14:textId="72196A1B"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4E2B46" w14:textId="65C7F11D"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2019</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DEBF46" w14:textId="0FCF28FE" w:rsidR="006248A1" w:rsidRPr="00192095" w:rsidRDefault="006248A1" w:rsidP="00FF54BD">
            <w:pPr>
              <w:jc w:val="center"/>
              <w:rPr>
                <w:rFonts w:ascii="Times New Roman" w:hAnsi="Times New Roman" w:cs="Times New Roman"/>
                <w:sz w:val="20"/>
                <w:szCs w:val="20"/>
              </w:rPr>
            </w:pP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DD604F" w14:textId="7C416FBA" w:rsidR="006248A1" w:rsidRPr="00192095" w:rsidRDefault="431457EB" w:rsidP="00FF54BD">
            <w:pPr>
              <w:jc w:val="center"/>
              <w:rPr>
                <w:rFonts w:ascii="Times New Roman" w:hAnsi="Times New Roman" w:cs="Times New Roman"/>
                <w:sz w:val="20"/>
                <w:szCs w:val="20"/>
              </w:rPr>
            </w:pPr>
            <w:r w:rsidRPr="00192095">
              <w:rPr>
                <w:rFonts w:ascii="Times New Roman" w:hAnsi="Times New Roman" w:cs="Times New Roman"/>
                <w:sz w:val="20"/>
                <w:szCs w:val="20"/>
              </w:rPr>
              <w:t>Digital Storytelling for Social Inclusion</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5CA5A9" w14:textId="2C414005" w:rsidR="006248A1" w:rsidRPr="00192095" w:rsidRDefault="006248A1" w:rsidP="00FF54BD">
            <w:pPr>
              <w:jc w:val="center"/>
              <w:rPr>
                <w:rFonts w:ascii="Times New Roman" w:hAnsi="Times New Roman" w:cs="Times New Roman"/>
                <w:sz w:val="20"/>
                <w:szCs w:val="20"/>
              </w:rPr>
            </w:pPr>
            <w:r w:rsidRPr="00192095">
              <w:rPr>
                <w:rFonts w:ascii="Times New Roman" w:hAnsi="Times New Roman" w:cs="Times New Roman"/>
                <w:sz w:val="20"/>
                <w:szCs w:val="20"/>
              </w:rPr>
              <w:t>Itinere Società Cooperativa Sociale</w:t>
            </w:r>
          </w:p>
        </w:tc>
      </w:tr>
      <w:tr w:rsidR="00D92396" w:rsidRPr="0082008B" w14:paraId="22588813" w14:textId="77777777" w:rsidTr="00FF54BD">
        <w:tc>
          <w:tcPr>
            <w:tcW w:w="13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D322AA" w14:textId="7B2D39C9" w:rsidR="00624452" w:rsidRPr="00192095" w:rsidRDefault="00624452" w:rsidP="00FF54BD">
            <w:pPr>
              <w:jc w:val="center"/>
              <w:rPr>
                <w:rFonts w:ascii="Times New Roman" w:hAnsi="Times New Roman" w:cs="Times New Roman"/>
                <w:sz w:val="20"/>
                <w:szCs w:val="20"/>
              </w:rPr>
            </w:pPr>
            <w:r>
              <w:rPr>
                <w:rFonts w:ascii="Times New Roman" w:hAnsi="Times New Roman" w:cs="Times New Roman"/>
                <w:sz w:val="20"/>
                <w:szCs w:val="20"/>
              </w:rPr>
              <w:t>Erasmus+ KA1</w:t>
            </w:r>
          </w:p>
        </w:tc>
        <w:tc>
          <w:tcPr>
            <w:tcW w:w="13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E5867B" w14:textId="687356FA" w:rsidR="00D92396" w:rsidRPr="00624452" w:rsidRDefault="00D92396" w:rsidP="00FF54BD">
            <w:pPr>
              <w:jc w:val="center"/>
              <w:rPr>
                <w:rFonts w:ascii="Times New Roman" w:hAnsi="Times New Roman" w:cs="Times New Roman"/>
                <w:sz w:val="20"/>
                <w:szCs w:val="20"/>
              </w:rPr>
            </w:pPr>
            <w:r w:rsidRPr="00624452">
              <w:rPr>
                <w:rFonts w:ascii="Times New Roman" w:hAnsi="Times New Roman" w:cs="Times New Roman"/>
                <w:sz w:val="20"/>
                <w:szCs w:val="20"/>
              </w:rPr>
              <w:t>2020</w:t>
            </w: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651BC4" w14:textId="6DB549E7" w:rsidR="00D92396" w:rsidRPr="00624452" w:rsidRDefault="00624452" w:rsidP="00FF54BD">
            <w:pPr>
              <w:jc w:val="center"/>
              <w:rPr>
                <w:rFonts w:ascii="Times New Roman" w:hAnsi="Times New Roman" w:cs="Times New Roman"/>
                <w:sz w:val="20"/>
                <w:szCs w:val="20"/>
              </w:rPr>
            </w:pPr>
            <w:r w:rsidRPr="00624452">
              <w:rPr>
                <w:rFonts w:ascii="Times New Roman" w:hAnsi="Times New Roman" w:cs="Times New Roman"/>
                <w:sz w:val="20"/>
                <w:szCs w:val="20"/>
              </w:rPr>
              <w:t>2020-3-TR01-KA105-097510</w:t>
            </w:r>
          </w:p>
        </w:tc>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E6E413" w14:textId="48604518" w:rsidR="00D92396" w:rsidRPr="00624452" w:rsidRDefault="00D92396" w:rsidP="00FF54BD">
            <w:pPr>
              <w:jc w:val="center"/>
              <w:rPr>
                <w:rFonts w:ascii="Times New Roman" w:hAnsi="Times New Roman" w:cs="Times New Roman"/>
                <w:sz w:val="20"/>
                <w:szCs w:val="20"/>
              </w:rPr>
            </w:pPr>
            <w:r w:rsidRPr="00624452">
              <w:rPr>
                <w:rFonts w:ascii="Times New Roman" w:hAnsi="Times New Roman" w:cs="Times New Roman"/>
                <w:sz w:val="20"/>
                <w:szCs w:val="20"/>
              </w:rPr>
              <w:t>Play Like a Scientist</w:t>
            </w:r>
          </w:p>
        </w:tc>
        <w:tc>
          <w:tcPr>
            <w:tcW w:w="2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C89DBF" w14:textId="58C6BC00" w:rsidR="00D92396" w:rsidRPr="00624452" w:rsidRDefault="00624452" w:rsidP="00FF54BD">
            <w:pPr>
              <w:jc w:val="center"/>
              <w:rPr>
                <w:rFonts w:ascii="Times New Roman" w:hAnsi="Times New Roman" w:cs="Times New Roman"/>
                <w:sz w:val="20"/>
                <w:szCs w:val="20"/>
              </w:rPr>
            </w:pPr>
            <w:r w:rsidRPr="00624452">
              <w:rPr>
                <w:rFonts w:ascii="Times New Roman" w:hAnsi="Times New Roman" w:cs="Times New Roman"/>
                <w:b/>
                <w:bCs/>
                <w:sz w:val="20"/>
                <w:szCs w:val="20"/>
              </w:rPr>
              <w:t>GEZIDER</w:t>
            </w:r>
          </w:p>
        </w:tc>
      </w:tr>
    </w:tbl>
    <w:p w14:paraId="3AFEFE31" w14:textId="77777777" w:rsidR="00ED10CC" w:rsidRPr="0082008B" w:rsidRDefault="00ED10CC" w:rsidP="00FF54BD">
      <w:pPr>
        <w:rPr>
          <w:rFonts w:ascii="Times New Roman" w:hAnsi="Times New Roman" w:cs="Times New Roman"/>
          <w:b/>
          <w:bCs/>
        </w:rPr>
      </w:pPr>
    </w:p>
    <w:p w14:paraId="636A7F0E" w14:textId="77777777" w:rsidR="00ED10CC" w:rsidRPr="0082008B" w:rsidRDefault="00ED10CC" w:rsidP="00FF54BD">
      <w:pPr>
        <w:rPr>
          <w:rFonts w:ascii="Times New Roman" w:hAnsi="Times New Roman" w:cs="Times New Roman"/>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6"/>
      </w:tblGrid>
      <w:tr w:rsidR="00294E49" w:rsidRPr="0082008B" w14:paraId="1B5783D1" w14:textId="77777777" w:rsidTr="00ED10CC">
        <w:tc>
          <w:tcPr>
            <w:tcW w:w="92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993373"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Legal representative</w:t>
            </w:r>
          </w:p>
        </w:tc>
      </w:tr>
    </w:tbl>
    <w:p w14:paraId="0768B5E2" w14:textId="77777777" w:rsidR="00ED10CC" w:rsidRPr="0082008B" w:rsidRDefault="00ED10CC" w:rsidP="00FF54BD">
      <w:pPr>
        <w:rPr>
          <w:rFonts w:ascii="Times New Roman" w:hAnsi="Times New Roman" w:cs="Times New Roman"/>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03"/>
        <w:gridCol w:w="4613"/>
      </w:tblGrid>
      <w:tr w:rsidR="00294E49" w:rsidRPr="0082008B" w14:paraId="53A8468D" w14:textId="77777777" w:rsidTr="1E22B300">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16411E"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Title</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CD0793" w14:textId="57A110BA" w:rsidR="00ED10CC" w:rsidRPr="0082008B" w:rsidRDefault="004D6129" w:rsidP="00FF54BD">
            <w:pPr>
              <w:spacing w:before="57" w:after="57" w:line="193" w:lineRule="atLeast"/>
              <w:rPr>
                <w:rFonts w:ascii="Times New Roman" w:hAnsi="Times New Roman" w:cs="Times New Roman"/>
                <w:b/>
                <w:bCs/>
              </w:rPr>
            </w:pPr>
            <w:r w:rsidRPr="0082008B">
              <w:rPr>
                <w:rFonts w:ascii="Times New Roman" w:hAnsi="Times New Roman" w:cs="Times New Roman"/>
                <w:b/>
                <w:bCs/>
              </w:rPr>
              <w:t>Mr.</w:t>
            </w:r>
          </w:p>
        </w:tc>
      </w:tr>
      <w:tr w:rsidR="00294E49" w:rsidRPr="0082008B" w14:paraId="313032F8" w14:textId="77777777" w:rsidTr="1E22B300">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A7793E"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Gender</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E3408D" w14:textId="77777777" w:rsidR="00ED10CC" w:rsidRPr="0082008B" w:rsidRDefault="00ED10CC" w:rsidP="00FF54BD">
            <w:pPr>
              <w:spacing w:before="57" w:after="57" w:line="193" w:lineRule="atLeast"/>
              <w:rPr>
                <w:rFonts w:ascii="Times New Roman" w:hAnsi="Times New Roman" w:cs="Times New Roman"/>
                <w:b/>
                <w:bCs/>
              </w:rPr>
            </w:pPr>
            <w:r w:rsidRPr="0082008B">
              <w:rPr>
                <w:rFonts w:ascii="Times New Roman" w:hAnsi="Times New Roman" w:cs="Times New Roman"/>
                <w:b/>
                <w:bCs/>
              </w:rPr>
              <w:t>Male</w:t>
            </w:r>
          </w:p>
        </w:tc>
      </w:tr>
      <w:tr w:rsidR="00294E49" w:rsidRPr="0082008B" w14:paraId="04410D05" w14:textId="77777777" w:rsidTr="1E22B300">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203474"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First name</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89103E" w14:textId="5D5A0907" w:rsidR="00ED10CC" w:rsidRPr="0082008B" w:rsidRDefault="1E22B300" w:rsidP="00FF54BD">
            <w:pPr>
              <w:spacing w:before="57" w:after="57" w:line="193" w:lineRule="atLeast"/>
              <w:rPr>
                <w:rFonts w:ascii="Times New Roman" w:eastAsia="Times New Roman" w:hAnsi="Times New Roman" w:cs="Times New Roman"/>
                <w:b/>
                <w:bCs/>
              </w:rPr>
            </w:pPr>
            <w:r w:rsidRPr="0082008B">
              <w:rPr>
                <w:rFonts w:ascii="Times New Roman" w:eastAsia="Times New Roman" w:hAnsi="Times New Roman" w:cs="Times New Roman"/>
                <w:b/>
                <w:bCs/>
              </w:rPr>
              <w:t>Muhammet Ali</w:t>
            </w:r>
          </w:p>
        </w:tc>
      </w:tr>
      <w:tr w:rsidR="00294E49" w:rsidRPr="0082008B" w14:paraId="2C14BC21" w14:textId="77777777" w:rsidTr="1E22B300">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9D1AE9"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Family name</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1E28EB" w14:textId="1A9E14B5" w:rsidR="00ED10CC" w:rsidRPr="0082008B" w:rsidRDefault="1E22B300" w:rsidP="00FF54BD">
            <w:pPr>
              <w:spacing w:before="57" w:after="57" w:line="193" w:lineRule="atLeast"/>
              <w:rPr>
                <w:rFonts w:ascii="Times New Roman" w:eastAsia="Times New Roman" w:hAnsi="Times New Roman" w:cs="Times New Roman"/>
                <w:b/>
                <w:bCs/>
              </w:rPr>
            </w:pPr>
            <w:r w:rsidRPr="0082008B">
              <w:rPr>
                <w:rFonts w:ascii="Times New Roman" w:eastAsia="Times New Roman" w:hAnsi="Times New Roman" w:cs="Times New Roman"/>
                <w:b/>
                <w:bCs/>
              </w:rPr>
              <w:t>Uslu</w:t>
            </w:r>
          </w:p>
        </w:tc>
      </w:tr>
      <w:tr w:rsidR="00294E49" w:rsidRPr="0082008B" w14:paraId="08F8D20A" w14:textId="77777777" w:rsidTr="1E22B300">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820219"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Department</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975731" w14:textId="781C9BEB" w:rsidR="00ED10CC" w:rsidRPr="0082008B" w:rsidRDefault="00192095" w:rsidP="00FF54BD">
            <w:pPr>
              <w:spacing w:before="57" w:after="57" w:line="193" w:lineRule="atLeast"/>
              <w:rPr>
                <w:rFonts w:ascii="Times New Roman" w:hAnsi="Times New Roman" w:cs="Times New Roman"/>
                <w:b/>
              </w:rPr>
            </w:pPr>
            <w:r>
              <w:rPr>
                <w:rFonts w:ascii="Times New Roman" w:hAnsi="Times New Roman" w:cs="Times New Roman"/>
                <w:b/>
              </w:rPr>
              <w:t>Management Board</w:t>
            </w:r>
          </w:p>
        </w:tc>
      </w:tr>
      <w:tr w:rsidR="00294E49" w:rsidRPr="0082008B" w14:paraId="2B8BE967" w14:textId="77777777" w:rsidTr="1E22B300">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9E77F0"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 xml:space="preserve">Position </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6C15C4" w14:textId="77777777" w:rsidR="00ED10CC" w:rsidRPr="0082008B" w:rsidRDefault="00ED10CC" w:rsidP="00FF54BD">
            <w:pPr>
              <w:spacing w:before="57" w:after="57" w:line="193" w:lineRule="atLeast"/>
              <w:rPr>
                <w:rFonts w:ascii="Times New Roman" w:hAnsi="Times New Roman" w:cs="Times New Roman"/>
                <w:b/>
                <w:bCs/>
              </w:rPr>
            </w:pPr>
            <w:r w:rsidRPr="0082008B">
              <w:rPr>
                <w:rFonts w:ascii="Times New Roman" w:hAnsi="Times New Roman" w:cs="Times New Roman"/>
                <w:b/>
                <w:bCs/>
              </w:rPr>
              <w:t>President</w:t>
            </w:r>
          </w:p>
        </w:tc>
      </w:tr>
      <w:tr w:rsidR="00294E49" w:rsidRPr="0082008B" w14:paraId="516E4F62" w14:textId="77777777" w:rsidTr="1E22B300">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85EF28"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 xml:space="preserve">E-mail </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34AA18" w14:textId="0F539D9A" w:rsidR="00ED10CC" w:rsidRPr="0082008B" w:rsidRDefault="00473565" w:rsidP="00FF54BD">
            <w:pPr>
              <w:spacing w:before="57" w:after="57" w:line="193" w:lineRule="atLeast"/>
              <w:rPr>
                <w:rFonts w:ascii="Times New Roman" w:eastAsia="Times New Roman" w:hAnsi="Times New Roman" w:cs="Times New Roman"/>
                <w:b/>
                <w:bCs/>
              </w:rPr>
            </w:pPr>
            <w:r w:rsidRPr="0082008B">
              <w:rPr>
                <w:rFonts w:ascii="Times New Roman" w:eastAsia="Times New Roman" w:hAnsi="Times New Roman" w:cs="Times New Roman"/>
                <w:b/>
                <w:bCs/>
              </w:rPr>
              <w:t>muhammetaliuslu@</w:t>
            </w:r>
            <w:r w:rsidR="00192095">
              <w:rPr>
                <w:rFonts w:ascii="Times New Roman" w:eastAsia="Times New Roman" w:hAnsi="Times New Roman" w:cs="Times New Roman"/>
                <w:b/>
                <w:bCs/>
              </w:rPr>
              <w:t>gezider</w:t>
            </w:r>
            <w:r w:rsidRPr="0082008B">
              <w:rPr>
                <w:rFonts w:ascii="Times New Roman" w:eastAsia="Times New Roman" w:hAnsi="Times New Roman" w:cs="Times New Roman"/>
                <w:b/>
                <w:bCs/>
              </w:rPr>
              <w:t>.org</w:t>
            </w:r>
          </w:p>
        </w:tc>
      </w:tr>
      <w:tr w:rsidR="006248A1" w:rsidRPr="0082008B" w14:paraId="173F8CE1" w14:textId="77777777" w:rsidTr="1E22B300">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E83567"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Telephone 1</w:t>
            </w:r>
          </w:p>
        </w:tc>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5558E1" w14:textId="2C189D8D" w:rsidR="00ED10CC" w:rsidRPr="0082008B" w:rsidRDefault="1E22B300" w:rsidP="00FF54BD">
            <w:pPr>
              <w:spacing w:before="57" w:after="57" w:line="193" w:lineRule="atLeast"/>
              <w:rPr>
                <w:rFonts w:ascii="Times New Roman" w:eastAsia="Times New Roman" w:hAnsi="Times New Roman" w:cs="Times New Roman"/>
                <w:b/>
                <w:bCs/>
              </w:rPr>
            </w:pPr>
            <w:r w:rsidRPr="0082008B">
              <w:rPr>
                <w:rFonts w:ascii="Times New Roman" w:eastAsia="Times New Roman" w:hAnsi="Times New Roman" w:cs="Times New Roman"/>
                <w:b/>
                <w:bCs/>
              </w:rPr>
              <w:t>+905052095628</w:t>
            </w:r>
          </w:p>
        </w:tc>
      </w:tr>
    </w:tbl>
    <w:p w14:paraId="6363AFD4" w14:textId="77777777" w:rsidR="00165E26" w:rsidRDefault="00165E26" w:rsidP="00FF54BD">
      <w:pPr>
        <w:rPr>
          <w:rFonts w:ascii="Times New Roman" w:hAnsi="Times New Roman" w:cs="Times New Roman"/>
          <w:lang w:eastAsia="tr-TR"/>
        </w:rPr>
      </w:pPr>
    </w:p>
    <w:p w14:paraId="7CD00943" w14:textId="6AA8A8E1" w:rsidR="00ED10CC" w:rsidRPr="0082008B" w:rsidRDefault="00ED10CC" w:rsidP="00FF54BD">
      <w:pPr>
        <w:rPr>
          <w:rFonts w:ascii="Times New Roman" w:hAnsi="Times New Roman" w:cs="Times New Roman"/>
          <w:lang w:eastAsia="tr-TR"/>
        </w:rPr>
      </w:pPr>
      <w:r w:rsidRPr="0082008B">
        <w:rPr>
          <w:rFonts w:ascii="Times New Roman" w:hAnsi="Times New Roman" w:cs="Times New Roman"/>
          <w:lang w:eastAsia="tr-TR"/>
        </w:rPr>
        <w:t xml:space="preserve">If the address is different from the one of the </w:t>
      </w:r>
      <w:r w:rsidR="004D6129" w:rsidRPr="0082008B">
        <w:rPr>
          <w:rFonts w:ascii="Times New Roman" w:hAnsi="Times New Roman" w:cs="Times New Roman"/>
          <w:lang w:eastAsia="tr-TR"/>
        </w:rPr>
        <w:t>organization</w:t>
      </w:r>
      <w:r w:rsidRPr="0082008B">
        <w:rPr>
          <w:rFonts w:ascii="Times New Roman" w:hAnsi="Times New Roman" w:cs="Times New Roman"/>
          <w:lang w:eastAsia="tr-TR"/>
        </w:rPr>
        <w:t xml:space="preserve">, please tick this box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21"/>
        <w:gridCol w:w="4595"/>
      </w:tblGrid>
      <w:tr w:rsidR="00294E49" w:rsidRPr="0082008B" w14:paraId="02ABCCAB" w14:textId="77777777" w:rsidTr="00ED10CC">
        <w:tc>
          <w:tcPr>
            <w:tcW w:w="4788" w:type="dxa"/>
            <w:tcBorders>
              <w:top w:val="single" w:sz="4" w:space="0" w:color="000000"/>
              <w:left w:val="single" w:sz="4" w:space="0" w:color="000000"/>
              <w:bottom w:val="single" w:sz="4" w:space="0" w:color="000000"/>
              <w:right w:val="single" w:sz="4" w:space="0" w:color="000000"/>
            </w:tcBorders>
            <w:hideMark/>
          </w:tcPr>
          <w:p w14:paraId="5400547D"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Address</w:t>
            </w:r>
          </w:p>
        </w:tc>
        <w:tc>
          <w:tcPr>
            <w:tcW w:w="4788" w:type="dxa"/>
            <w:tcBorders>
              <w:top w:val="single" w:sz="4" w:space="0" w:color="000000"/>
              <w:left w:val="single" w:sz="4" w:space="0" w:color="000000"/>
              <w:bottom w:val="single" w:sz="4" w:space="0" w:color="000000"/>
              <w:right w:val="single" w:sz="4" w:space="0" w:color="000000"/>
            </w:tcBorders>
            <w:hideMark/>
          </w:tcPr>
          <w:p w14:paraId="2BB610B5" w14:textId="77777777"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14 kasım Mah. PTT karşısı Sitesi No 5/A Iğdır Merkez / Iğdır</w:t>
            </w:r>
          </w:p>
        </w:tc>
      </w:tr>
      <w:tr w:rsidR="00294E49" w:rsidRPr="0082008B" w14:paraId="6887DAE2" w14:textId="77777777" w:rsidTr="00ED10CC">
        <w:tc>
          <w:tcPr>
            <w:tcW w:w="4788" w:type="dxa"/>
            <w:tcBorders>
              <w:top w:val="single" w:sz="4" w:space="0" w:color="000000"/>
              <w:left w:val="single" w:sz="4" w:space="0" w:color="000000"/>
              <w:bottom w:val="single" w:sz="4" w:space="0" w:color="000000"/>
              <w:right w:val="single" w:sz="4" w:space="0" w:color="000000"/>
            </w:tcBorders>
            <w:hideMark/>
          </w:tcPr>
          <w:p w14:paraId="13D77897"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Country</w:t>
            </w:r>
          </w:p>
        </w:tc>
        <w:tc>
          <w:tcPr>
            <w:tcW w:w="4788" w:type="dxa"/>
            <w:tcBorders>
              <w:top w:val="single" w:sz="4" w:space="0" w:color="000000"/>
              <w:left w:val="single" w:sz="4" w:space="0" w:color="000000"/>
              <w:bottom w:val="single" w:sz="4" w:space="0" w:color="000000"/>
              <w:right w:val="single" w:sz="4" w:space="0" w:color="000000"/>
            </w:tcBorders>
            <w:hideMark/>
          </w:tcPr>
          <w:p w14:paraId="4C3A02BD" w14:textId="77777777"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Turkey</w:t>
            </w:r>
          </w:p>
        </w:tc>
      </w:tr>
      <w:tr w:rsidR="00294E49" w:rsidRPr="0082008B" w14:paraId="09342CAD" w14:textId="77777777" w:rsidTr="00ED10CC">
        <w:tc>
          <w:tcPr>
            <w:tcW w:w="4788" w:type="dxa"/>
            <w:tcBorders>
              <w:top w:val="single" w:sz="4" w:space="0" w:color="000000"/>
              <w:left w:val="single" w:sz="4" w:space="0" w:color="000000"/>
              <w:bottom w:val="single" w:sz="4" w:space="0" w:color="000000"/>
              <w:right w:val="single" w:sz="4" w:space="0" w:color="000000"/>
            </w:tcBorders>
            <w:hideMark/>
          </w:tcPr>
          <w:p w14:paraId="3EE50238"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Region</w:t>
            </w:r>
          </w:p>
        </w:tc>
        <w:tc>
          <w:tcPr>
            <w:tcW w:w="4788" w:type="dxa"/>
            <w:tcBorders>
              <w:top w:val="single" w:sz="4" w:space="0" w:color="000000"/>
              <w:left w:val="single" w:sz="4" w:space="0" w:color="000000"/>
              <w:bottom w:val="single" w:sz="4" w:space="0" w:color="000000"/>
              <w:right w:val="single" w:sz="4" w:space="0" w:color="000000"/>
            </w:tcBorders>
          </w:tcPr>
          <w:p w14:paraId="7292EA51" w14:textId="77777777" w:rsidR="00ED10CC" w:rsidRPr="0082008B" w:rsidRDefault="00ED10CC" w:rsidP="00FF54BD">
            <w:pPr>
              <w:spacing w:before="57" w:after="57" w:line="193" w:lineRule="atLeast"/>
              <w:rPr>
                <w:rFonts w:ascii="Times New Roman" w:hAnsi="Times New Roman" w:cs="Times New Roman"/>
              </w:rPr>
            </w:pPr>
          </w:p>
        </w:tc>
      </w:tr>
      <w:tr w:rsidR="00294E49" w:rsidRPr="0082008B" w14:paraId="75969CB1" w14:textId="77777777" w:rsidTr="00ED10CC">
        <w:tc>
          <w:tcPr>
            <w:tcW w:w="4788" w:type="dxa"/>
            <w:tcBorders>
              <w:top w:val="single" w:sz="4" w:space="0" w:color="000000"/>
              <w:left w:val="single" w:sz="4" w:space="0" w:color="000000"/>
              <w:bottom w:val="single" w:sz="4" w:space="0" w:color="000000"/>
              <w:right w:val="single" w:sz="4" w:space="0" w:color="000000"/>
            </w:tcBorders>
            <w:hideMark/>
          </w:tcPr>
          <w:p w14:paraId="31A29714"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P.O. Box</w:t>
            </w:r>
          </w:p>
        </w:tc>
        <w:tc>
          <w:tcPr>
            <w:tcW w:w="4788" w:type="dxa"/>
            <w:tcBorders>
              <w:top w:val="single" w:sz="4" w:space="0" w:color="000000"/>
              <w:left w:val="single" w:sz="4" w:space="0" w:color="000000"/>
              <w:bottom w:val="single" w:sz="4" w:space="0" w:color="000000"/>
              <w:right w:val="single" w:sz="4" w:space="0" w:color="000000"/>
            </w:tcBorders>
          </w:tcPr>
          <w:p w14:paraId="458AB6E1" w14:textId="77777777" w:rsidR="00ED10CC" w:rsidRPr="0082008B" w:rsidRDefault="00ED10CC" w:rsidP="00FF54BD">
            <w:pPr>
              <w:spacing w:before="57" w:after="57" w:line="193" w:lineRule="atLeast"/>
              <w:rPr>
                <w:rFonts w:ascii="Times New Roman" w:hAnsi="Times New Roman" w:cs="Times New Roman"/>
              </w:rPr>
            </w:pPr>
          </w:p>
        </w:tc>
      </w:tr>
      <w:tr w:rsidR="00294E49" w:rsidRPr="0082008B" w14:paraId="432D1623" w14:textId="77777777" w:rsidTr="00ED10CC">
        <w:tc>
          <w:tcPr>
            <w:tcW w:w="4788" w:type="dxa"/>
            <w:tcBorders>
              <w:top w:val="single" w:sz="4" w:space="0" w:color="000000"/>
              <w:left w:val="single" w:sz="4" w:space="0" w:color="000000"/>
              <w:bottom w:val="single" w:sz="4" w:space="0" w:color="000000"/>
              <w:right w:val="single" w:sz="4" w:space="0" w:color="000000"/>
            </w:tcBorders>
            <w:hideMark/>
          </w:tcPr>
          <w:p w14:paraId="2E063307"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Post code</w:t>
            </w:r>
          </w:p>
        </w:tc>
        <w:tc>
          <w:tcPr>
            <w:tcW w:w="4788" w:type="dxa"/>
            <w:tcBorders>
              <w:top w:val="single" w:sz="4" w:space="0" w:color="000000"/>
              <w:left w:val="single" w:sz="4" w:space="0" w:color="000000"/>
              <w:bottom w:val="single" w:sz="4" w:space="0" w:color="000000"/>
              <w:right w:val="single" w:sz="4" w:space="0" w:color="000000"/>
            </w:tcBorders>
            <w:hideMark/>
          </w:tcPr>
          <w:p w14:paraId="3EE06FC8" w14:textId="77777777" w:rsidR="00ED10CC" w:rsidRPr="0082008B" w:rsidRDefault="00ED10CC" w:rsidP="00FF54BD">
            <w:pPr>
              <w:spacing w:before="57" w:after="57" w:line="193" w:lineRule="atLeast"/>
              <w:rPr>
                <w:rFonts w:ascii="Times New Roman" w:hAnsi="Times New Roman" w:cs="Times New Roman"/>
              </w:rPr>
            </w:pPr>
            <w:r w:rsidRPr="0082008B">
              <w:rPr>
                <w:rFonts w:ascii="Times New Roman" w:hAnsi="Times New Roman" w:cs="Times New Roman"/>
              </w:rPr>
              <w:t>76000</w:t>
            </w:r>
          </w:p>
        </w:tc>
      </w:tr>
      <w:tr w:rsidR="00294E49" w:rsidRPr="0082008B" w14:paraId="22EAF584" w14:textId="77777777" w:rsidTr="00ED10CC">
        <w:tc>
          <w:tcPr>
            <w:tcW w:w="4788" w:type="dxa"/>
            <w:tcBorders>
              <w:top w:val="single" w:sz="4" w:space="0" w:color="000000"/>
              <w:left w:val="single" w:sz="4" w:space="0" w:color="000000"/>
              <w:bottom w:val="single" w:sz="4" w:space="0" w:color="000000"/>
              <w:right w:val="single" w:sz="4" w:space="0" w:color="000000"/>
            </w:tcBorders>
            <w:hideMark/>
          </w:tcPr>
          <w:p w14:paraId="33B70552"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lastRenderedPageBreak/>
              <w:t>CEDEX</w:t>
            </w:r>
          </w:p>
        </w:tc>
        <w:tc>
          <w:tcPr>
            <w:tcW w:w="4788" w:type="dxa"/>
            <w:tcBorders>
              <w:top w:val="single" w:sz="4" w:space="0" w:color="000000"/>
              <w:left w:val="single" w:sz="4" w:space="0" w:color="000000"/>
              <w:bottom w:val="single" w:sz="4" w:space="0" w:color="000000"/>
              <w:right w:val="single" w:sz="4" w:space="0" w:color="000000"/>
            </w:tcBorders>
          </w:tcPr>
          <w:p w14:paraId="0F53F502" w14:textId="77777777" w:rsidR="00ED10CC" w:rsidRPr="0082008B" w:rsidRDefault="00ED10CC" w:rsidP="00FF54BD">
            <w:pPr>
              <w:spacing w:before="57" w:after="57" w:line="193" w:lineRule="atLeast"/>
              <w:ind w:left="68"/>
              <w:rPr>
                <w:rFonts w:ascii="Times New Roman" w:hAnsi="Times New Roman" w:cs="Times New Roman"/>
              </w:rPr>
            </w:pPr>
          </w:p>
        </w:tc>
      </w:tr>
      <w:tr w:rsidR="00294E49" w:rsidRPr="0082008B" w14:paraId="091001FD" w14:textId="77777777" w:rsidTr="00ED10CC">
        <w:tc>
          <w:tcPr>
            <w:tcW w:w="4788" w:type="dxa"/>
            <w:tcBorders>
              <w:top w:val="single" w:sz="4" w:space="0" w:color="000000"/>
              <w:left w:val="single" w:sz="4" w:space="0" w:color="000000"/>
              <w:bottom w:val="single" w:sz="4" w:space="0" w:color="000000"/>
              <w:right w:val="single" w:sz="4" w:space="0" w:color="000000"/>
            </w:tcBorders>
            <w:hideMark/>
          </w:tcPr>
          <w:p w14:paraId="2AD98DBD"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City</w:t>
            </w:r>
          </w:p>
        </w:tc>
        <w:tc>
          <w:tcPr>
            <w:tcW w:w="4788" w:type="dxa"/>
            <w:tcBorders>
              <w:top w:val="single" w:sz="4" w:space="0" w:color="000000"/>
              <w:left w:val="single" w:sz="4" w:space="0" w:color="000000"/>
              <w:bottom w:val="single" w:sz="4" w:space="0" w:color="000000"/>
              <w:right w:val="single" w:sz="4" w:space="0" w:color="000000"/>
            </w:tcBorders>
            <w:hideMark/>
          </w:tcPr>
          <w:p w14:paraId="771F5BC1" w14:textId="77777777" w:rsidR="00ED10CC" w:rsidRPr="0082008B" w:rsidRDefault="00ED10CC" w:rsidP="00FF54BD">
            <w:pPr>
              <w:spacing w:before="57" w:after="57" w:line="193" w:lineRule="atLeast"/>
              <w:ind w:left="68"/>
              <w:rPr>
                <w:rFonts w:ascii="Times New Roman" w:hAnsi="Times New Roman" w:cs="Times New Roman"/>
              </w:rPr>
            </w:pPr>
            <w:r w:rsidRPr="0082008B">
              <w:rPr>
                <w:rFonts w:ascii="Times New Roman" w:hAnsi="Times New Roman" w:cs="Times New Roman"/>
              </w:rPr>
              <w:t>Iğdır</w:t>
            </w:r>
          </w:p>
        </w:tc>
      </w:tr>
      <w:tr w:rsidR="00294E49" w:rsidRPr="0082008B" w14:paraId="151F4E3B" w14:textId="77777777" w:rsidTr="00ED10CC">
        <w:tc>
          <w:tcPr>
            <w:tcW w:w="4788" w:type="dxa"/>
            <w:tcBorders>
              <w:top w:val="single" w:sz="4" w:space="0" w:color="000000"/>
              <w:left w:val="single" w:sz="4" w:space="0" w:color="000000"/>
              <w:bottom w:val="single" w:sz="4" w:space="0" w:color="000000"/>
              <w:right w:val="single" w:sz="4" w:space="0" w:color="000000"/>
            </w:tcBorders>
            <w:hideMark/>
          </w:tcPr>
          <w:p w14:paraId="4628F896"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Website</w:t>
            </w:r>
          </w:p>
        </w:tc>
        <w:tc>
          <w:tcPr>
            <w:tcW w:w="4788" w:type="dxa"/>
            <w:tcBorders>
              <w:top w:val="single" w:sz="4" w:space="0" w:color="000000"/>
              <w:left w:val="single" w:sz="4" w:space="0" w:color="000000"/>
              <w:bottom w:val="single" w:sz="4" w:space="0" w:color="000000"/>
              <w:right w:val="single" w:sz="4" w:space="0" w:color="000000"/>
            </w:tcBorders>
            <w:hideMark/>
          </w:tcPr>
          <w:p w14:paraId="2CD57CBE" w14:textId="07533138" w:rsidR="00ED10CC" w:rsidRPr="0082008B" w:rsidRDefault="00ED10CC" w:rsidP="00FF54BD">
            <w:pPr>
              <w:spacing w:before="57" w:after="57" w:line="193" w:lineRule="atLeast"/>
              <w:ind w:left="68"/>
              <w:rPr>
                <w:rFonts w:ascii="Times New Roman" w:hAnsi="Times New Roman" w:cs="Times New Roman"/>
              </w:rPr>
            </w:pPr>
            <w:r w:rsidRPr="0082008B">
              <w:rPr>
                <w:rFonts w:ascii="Times New Roman" w:hAnsi="Times New Roman" w:cs="Times New Roman"/>
                <w:b/>
              </w:rPr>
              <w:t>http</w:t>
            </w:r>
            <w:r w:rsidR="002E79F2" w:rsidRPr="0082008B">
              <w:rPr>
                <w:rFonts w:ascii="Times New Roman" w:hAnsi="Times New Roman" w:cs="Times New Roman"/>
                <w:b/>
              </w:rPr>
              <w:t>s</w:t>
            </w:r>
            <w:r w:rsidRPr="0082008B">
              <w:rPr>
                <w:rFonts w:ascii="Times New Roman" w:hAnsi="Times New Roman" w:cs="Times New Roman"/>
                <w:b/>
              </w:rPr>
              <w:t>://www.</w:t>
            </w:r>
            <w:r w:rsidR="006248A1" w:rsidRPr="006248A1">
              <w:rPr>
                <w:rFonts w:ascii="Times New Roman" w:hAnsi="Times New Roman" w:cs="Times New Roman"/>
                <w:b/>
                <w:bCs/>
              </w:rPr>
              <w:t>GEZIDER</w:t>
            </w:r>
            <w:r w:rsidRPr="0082008B">
              <w:rPr>
                <w:rFonts w:ascii="Times New Roman" w:hAnsi="Times New Roman" w:cs="Times New Roman"/>
                <w:b/>
              </w:rPr>
              <w:t>.org</w:t>
            </w:r>
          </w:p>
        </w:tc>
      </w:tr>
      <w:tr w:rsidR="00294E49" w:rsidRPr="0082008B" w14:paraId="71E030F9" w14:textId="77777777" w:rsidTr="00ED10CC">
        <w:tc>
          <w:tcPr>
            <w:tcW w:w="4788" w:type="dxa"/>
            <w:tcBorders>
              <w:top w:val="single" w:sz="4" w:space="0" w:color="000000"/>
              <w:left w:val="single" w:sz="4" w:space="0" w:color="000000"/>
              <w:bottom w:val="single" w:sz="4" w:space="0" w:color="000000"/>
              <w:right w:val="single" w:sz="4" w:space="0" w:color="000000"/>
            </w:tcBorders>
            <w:hideMark/>
          </w:tcPr>
          <w:p w14:paraId="6D08F2AA"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E-mail</w:t>
            </w:r>
          </w:p>
        </w:tc>
        <w:tc>
          <w:tcPr>
            <w:tcW w:w="4788" w:type="dxa"/>
            <w:tcBorders>
              <w:top w:val="single" w:sz="4" w:space="0" w:color="000000"/>
              <w:left w:val="single" w:sz="4" w:space="0" w:color="000000"/>
              <w:bottom w:val="single" w:sz="4" w:space="0" w:color="000000"/>
              <w:right w:val="single" w:sz="4" w:space="0" w:color="000000"/>
            </w:tcBorders>
            <w:hideMark/>
          </w:tcPr>
          <w:p w14:paraId="0B525DAB" w14:textId="4CBE4978" w:rsidR="00ED10CC" w:rsidRPr="0082008B" w:rsidRDefault="00842984" w:rsidP="00FF54BD">
            <w:pPr>
              <w:spacing w:after="0" w:line="240" w:lineRule="auto"/>
              <w:rPr>
                <w:rFonts w:ascii="Times New Roman" w:hAnsi="Times New Roman" w:cs="Times New Roman"/>
              </w:rPr>
            </w:pPr>
            <w:r w:rsidRPr="0082008B">
              <w:rPr>
                <w:rFonts w:ascii="Times New Roman" w:hAnsi="Times New Roman" w:cs="Times New Roman"/>
              </w:rPr>
              <w:t>contact@</w:t>
            </w:r>
            <w:r w:rsidR="006248A1" w:rsidRPr="006248A1">
              <w:rPr>
                <w:rFonts w:ascii="Times New Roman" w:hAnsi="Times New Roman" w:cs="Times New Roman"/>
                <w:b/>
                <w:bCs/>
              </w:rPr>
              <w:t>GEZIDER</w:t>
            </w:r>
            <w:r w:rsidRPr="0082008B">
              <w:rPr>
                <w:rFonts w:ascii="Times New Roman" w:hAnsi="Times New Roman" w:cs="Times New Roman"/>
              </w:rPr>
              <w:t>.org</w:t>
            </w:r>
          </w:p>
        </w:tc>
      </w:tr>
      <w:tr w:rsidR="00294E49" w:rsidRPr="0082008B" w14:paraId="651B497B" w14:textId="77777777" w:rsidTr="00ED10CC">
        <w:tc>
          <w:tcPr>
            <w:tcW w:w="4788" w:type="dxa"/>
            <w:tcBorders>
              <w:top w:val="single" w:sz="4" w:space="0" w:color="000000"/>
              <w:left w:val="single" w:sz="4" w:space="0" w:color="000000"/>
              <w:bottom w:val="single" w:sz="4" w:space="0" w:color="000000"/>
              <w:right w:val="single" w:sz="4" w:space="0" w:color="000000"/>
            </w:tcBorders>
            <w:hideMark/>
          </w:tcPr>
          <w:p w14:paraId="40C3C814"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Telephone 1</w:t>
            </w:r>
          </w:p>
        </w:tc>
        <w:tc>
          <w:tcPr>
            <w:tcW w:w="4788" w:type="dxa"/>
            <w:tcBorders>
              <w:top w:val="single" w:sz="4" w:space="0" w:color="000000"/>
              <w:left w:val="single" w:sz="4" w:space="0" w:color="000000"/>
              <w:bottom w:val="single" w:sz="4" w:space="0" w:color="000000"/>
              <w:right w:val="single" w:sz="4" w:space="0" w:color="000000"/>
            </w:tcBorders>
            <w:hideMark/>
          </w:tcPr>
          <w:p w14:paraId="31DF786A"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90 506 2073851</w:t>
            </w:r>
          </w:p>
        </w:tc>
      </w:tr>
      <w:tr w:rsidR="006248A1" w:rsidRPr="0082008B" w14:paraId="7CBCFBEF" w14:textId="77777777" w:rsidTr="00ED10CC">
        <w:tc>
          <w:tcPr>
            <w:tcW w:w="4788" w:type="dxa"/>
            <w:tcBorders>
              <w:top w:val="single" w:sz="4" w:space="0" w:color="000000"/>
              <w:left w:val="single" w:sz="4" w:space="0" w:color="000000"/>
              <w:bottom w:val="single" w:sz="4" w:space="0" w:color="000000"/>
              <w:right w:val="single" w:sz="4" w:space="0" w:color="000000"/>
            </w:tcBorders>
            <w:hideMark/>
          </w:tcPr>
          <w:p w14:paraId="62DEDEC1" w14:textId="77777777" w:rsidR="00ED10CC" w:rsidRPr="0082008B" w:rsidRDefault="00ED10CC" w:rsidP="00FF54BD">
            <w:pPr>
              <w:spacing w:after="0" w:line="240" w:lineRule="auto"/>
              <w:rPr>
                <w:rFonts w:ascii="Times New Roman" w:hAnsi="Times New Roman" w:cs="Times New Roman"/>
              </w:rPr>
            </w:pPr>
            <w:r w:rsidRPr="0082008B">
              <w:rPr>
                <w:rFonts w:ascii="Times New Roman" w:hAnsi="Times New Roman" w:cs="Times New Roman"/>
              </w:rPr>
              <w:t>Telephone 2</w:t>
            </w:r>
          </w:p>
        </w:tc>
        <w:tc>
          <w:tcPr>
            <w:tcW w:w="4788" w:type="dxa"/>
            <w:tcBorders>
              <w:top w:val="single" w:sz="4" w:space="0" w:color="000000"/>
              <w:left w:val="single" w:sz="4" w:space="0" w:color="000000"/>
              <w:bottom w:val="single" w:sz="4" w:space="0" w:color="000000"/>
              <w:right w:val="single" w:sz="4" w:space="0" w:color="000000"/>
            </w:tcBorders>
          </w:tcPr>
          <w:p w14:paraId="1B14819C" w14:textId="77777777" w:rsidR="00ED10CC" w:rsidRPr="0082008B" w:rsidRDefault="00ED10CC" w:rsidP="00FF54BD">
            <w:pPr>
              <w:spacing w:after="0" w:line="240" w:lineRule="auto"/>
              <w:rPr>
                <w:rFonts w:ascii="Times New Roman" w:hAnsi="Times New Roman" w:cs="Times New Roman"/>
              </w:rPr>
            </w:pPr>
          </w:p>
        </w:tc>
      </w:tr>
    </w:tbl>
    <w:p w14:paraId="58FAACB9" w14:textId="77777777" w:rsidR="00183D8B" w:rsidRPr="0082008B" w:rsidRDefault="00183D8B" w:rsidP="00FF54BD">
      <w:pPr>
        <w:rPr>
          <w:rFonts w:ascii="Times New Roman" w:hAnsi="Times New Roman" w:cs="Times New Roman"/>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6"/>
      </w:tblGrid>
      <w:tr w:rsidR="00294E49" w:rsidRPr="0082008B" w14:paraId="47887E5B" w14:textId="77777777" w:rsidTr="00ED10CC">
        <w:tc>
          <w:tcPr>
            <w:tcW w:w="92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2C821D" w14:textId="77777777" w:rsidR="00ED10CC" w:rsidRPr="0082008B" w:rsidRDefault="00ED10CC" w:rsidP="00FF54BD">
            <w:pPr>
              <w:spacing w:after="0" w:line="240" w:lineRule="auto"/>
              <w:rPr>
                <w:rFonts w:ascii="Times New Roman" w:hAnsi="Times New Roman" w:cs="Times New Roman"/>
                <w:b/>
                <w:bCs/>
              </w:rPr>
            </w:pPr>
            <w:r w:rsidRPr="0082008B">
              <w:rPr>
                <w:rFonts w:ascii="Times New Roman" w:hAnsi="Times New Roman" w:cs="Times New Roman"/>
                <w:b/>
                <w:bCs/>
              </w:rPr>
              <w:t>Contact person</w:t>
            </w:r>
          </w:p>
        </w:tc>
      </w:tr>
    </w:tbl>
    <w:p w14:paraId="5A645195" w14:textId="77777777" w:rsidR="00ED10CC" w:rsidRPr="0082008B" w:rsidRDefault="00ED10CC" w:rsidP="00FF54BD">
      <w:pPr>
        <w:rPr>
          <w:rFonts w:ascii="Times New Roman" w:hAnsi="Times New Roman" w:cs="Times New Roman"/>
        </w:rPr>
      </w:pPr>
    </w:p>
    <w:tbl>
      <w:tblPr>
        <w:tblW w:w="9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89"/>
        <w:gridCol w:w="3225"/>
        <w:gridCol w:w="1501"/>
        <w:gridCol w:w="2675"/>
      </w:tblGrid>
      <w:tr w:rsidR="003F2A30" w:rsidRPr="0082008B" w14:paraId="6065A1D5" w14:textId="10E9D71B" w:rsidTr="00295BF3">
        <w:tc>
          <w:tcPr>
            <w:tcW w:w="20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9AA9E1" w14:textId="77777777" w:rsidR="00285885" w:rsidRPr="0082008B" w:rsidRDefault="00285885" w:rsidP="00FF54BD">
            <w:pPr>
              <w:spacing w:after="0" w:line="240" w:lineRule="auto"/>
              <w:rPr>
                <w:rFonts w:ascii="Times New Roman" w:hAnsi="Times New Roman" w:cs="Times New Roman"/>
              </w:rPr>
            </w:pPr>
            <w:r w:rsidRPr="0082008B">
              <w:rPr>
                <w:rFonts w:ascii="Times New Roman" w:hAnsi="Times New Roman" w:cs="Times New Roman"/>
              </w:rPr>
              <w:t>Title</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73F408" w14:textId="7AA8B50B" w:rsidR="00285885" w:rsidRPr="0082008B" w:rsidRDefault="00285885" w:rsidP="00FF54BD">
            <w:pPr>
              <w:spacing w:before="57" w:after="57" w:line="193" w:lineRule="atLeast"/>
              <w:rPr>
                <w:rFonts w:ascii="Times New Roman" w:hAnsi="Times New Roman" w:cs="Times New Roman"/>
                <w:b/>
                <w:bCs/>
              </w:rPr>
            </w:pPr>
            <w:r w:rsidRPr="0082008B">
              <w:rPr>
                <w:rFonts w:ascii="Times New Roman" w:hAnsi="Times New Roman" w:cs="Times New Roman"/>
                <w:b/>
                <w:bCs/>
              </w:rPr>
              <w:t>Mr.</w:t>
            </w:r>
          </w:p>
        </w:tc>
        <w:tc>
          <w:tcPr>
            <w:tcW w:w="16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F3D046" w14:textId="08A1E7C9" w:rsidR="00285885" w:rsidRPr="0082008B" w:rsidRDefault="00285885" w:rsidP="00FF54BD">
            <w:pPr>
              <w:spacing w:before="57" w:after="57" w:line="193" w:lineRule="atLeast"/>
              <w:rPr>
                <w:rFonts w:ascii="Times New Roman" w:hAnsi="Times New Roman" w:cs="Times New Roman"/>
                <w:b/>
                <w:bCs/>
              </w:rPr>
            </w:pPr>
            <w:r w:rsidRPr="0082008B">
              <w:rPr>
                <w:rFonts w:ascii="Times New Roman" w:eastAsia="Times New Roman" w:hAnsi="Times New Roman" w:cs="Times New Roman"/>
              </w:rPr>
              <w:t>Title</w:t>
            </w:r>
          </w:p>
        </w:tc>
        <w:tc>
          <w:tcPr>
            <w:tcW w:w="22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531019" w14:textId="62D8E39E" w:rsidR="00285885" w:rsidRPr="0082008B" w:rsidRDefault="00285885" w:rsidP="00FF54BD">
            <w:pPr>
              <w:spacing w:before="57" w:after="57" w:line="193" w:lineRule="atLeast"/>
              <w:rPr>
                <w:rFonts w:ascii="Times New Roman" w:hAnsi="Times New Roman" w:cs="Times New Roman"/>
                <w:b/>
                <w:bCs/>
              </w:rPr>
            </w:pPr>
            <w:r>
              <w:rPr>
                <w:rFonts w:ascii="Times New Roman" w:hAnsi="Times New Roman" w:cs="Times New Roman"/>
                <w:b/>
                <w:bCs/>
              </w:rPr>
              <w:t>M</w:t>
            </w:r>
            <w:r w:rsidR="006F62CA">
              <w:rPr>
                <w:rFonts w:ascii="Times New Roman" w:hAnsi="Times New Roman" w:cs="Times New Roman"/>
                <w:b/>
                <w:bCs/>
              </w:rPr>
              <w:t>s</w:t>
            </w:r>
            <w:r>
              <w:rPr>
                <w:rFonts w:ascii="Times New Roman" w:hAnsi="Times New Roman" w:cs="Times New Roman"/>
                <w:b/>
                <w:bCs/>
              </w:rPr>
              <w:t>.</w:t>
            </w:r>
          </w:p>
        </w:tc>
      </w:tr>
      <w:tr w:rsidR="003F2A30" w:rsidRPr="0082008B" w14:paraId="3B598EFB" w14:textId="238CDBDB" w:rsidTr="00295BF3">
        <w:tc>
          <w:tcPr>
            <w:tcW w:w="20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FE5ACC" w14:textId="77777777" w:rsidR="00285885" w:rsidRPr="0082008B" w:rsidRDefault="00285885" w:rsidP="00FF54BD">
            <w:pPr>
              <w:spacing w:after="0" w:line="240" w:lineRule="auto"/>
              <w:rPr>
                <w:rFonts w:ascii="Times New Roman" w:hAnsi="Times New Roman" w:cs="Times New Roman"/>
              </w:rPr>
            </w:pPr>
            <w:r w:rsidRPr="0082008B">
              <w:rPr>
                <w:rFonts w:ascii="Times New Roman" w:hAnsi="Times New Roman" w:cs="Times New Roman"/>
              </w:rPr>
              <w:t>Gender</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EE0598" w14:textId="77777777" w:rsidR="00285885" w:rsidRPr="0082008B" w:rsidRDefault="00285885" w:rsidP="00FF54BD">
            <w:pPr>
              <w:spacing w:before="57" w:after="57" w:line="193" w:lineRule="atLeast"/>
              <w:rPr>
                <w:rFonts w:ascii="Times New Roman" w:hAnsi="Times New Roman" w:cs="Times New Roman"/>
                <w:b/>
                <w:bCs/>
              </w:rPr>
            </w:pPr>
            <w:r w:rsidRPr="0082008B">
              <w:rPr>
                <w:rFonts w:ascii="Times New Roman" w:hAnsi="Times New Roman" w:cs="Times New Roman"/>
                <w:b/>
                <w:bCs/>
              </w:rPr>
              <w:t>Male</w:t>
            </w:r>
          </w:p>
        </w:tc>
        <w:tc>
          <w:tcPr>
            <w:tcW w:w="16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36836F" w14:textId="4645BC5F" w:rsidR="00285885" w:rsidRPr="0082008B" w:rsidRDefault="00285885" w:rsidP="00FF54BD">
            <w:pPr>
              <w:spacing w:before="57" w:after="57" w:line="193" w:lineRule="atLeast"/>
              <w:rPr>
                <w:rFonts w:ascii="Times New Roman" w:hAnsi="Times New Roman" w:cs="Times New Roman"/>
                <w:b/>
                <w:bCs/>
              </w:rPr>
            </w:pPr>
            <w:r w:rsidRPr="0082008B">
              <w:rPr>
                <w:rFonts w:ascii="Times New Roman" w:eastAsia="Times New Roman" w:hAnsi="Times New Roman" w:cs="Times New Roman"/>
              </w:rPr>
              <w:t>Gender</w:t>
            </w:r>
          </w:p>
        </w:tc>
        <w:tc>
          <w:tcPr>
            <w:tcW w:w="22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43F52A" w14:textId="49641858" w:rsidR="00285885" w:rsidRPr="0082008B" w:rsidRDefault="006F62CA" w:rsidP="00FF54BD">
            <w:pPr>
              <w:spacing w:before="57" w:after="57" w:line="193" w:lineRule="atLeast"/>
              <w:rPr>
                <w:rFonts w:ascii="Times New Roman" w:hAnsi="Times New Roman" w:cs="Times New Roman"/>
                <w:b/>
                <w:bCs/>
              </w:rPr>
            </w:pPr>
            <w:r>
              <w:rPr>
                <w:rFonts w:ascii="Times New Roman" w:hAnsi="Times New Roman" w:cs="Times New Roman"/>
                <w:b/>
                <w:bCs/>
              </w:rPr>
              <w:t>Fem</w:t>
            </w:r>
            <w:r w:rsidR="00285885">
              <w:rPr>
                <w:rFonts w:ascii="Times New Roman" w:hAnsi="Times New Roman" w:cs="Times New Roman"/>
                <w:b/>
                <w:bCs/>
              </w:rPr>
              <w:t>ale</w:t>
            </w:r>
          </w:p>
        </w:tc>
      </w:tr>
      <w:tr w:rsidR="003F2A30" w:rsidRPr="0082008B" w14:paraId="7DBC860C" w14:textId="517A6236" w:rsidTr="00295BF3">
        <w:tc>
          <w:tcPr>
            <w:tcW w:w="20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CF0946" w14:textId="77777777" w:rsidR="00285885" w:rsidRPr="0082008B" w:rsidRDefault="00285885" w:rsidP="00FF54BD">
            <w:pPr>
              <w:spacing w:after="0" w:line="240" w:lineRule="auto"/>
              <w:rPr>
                <w:rFonts w:ascii="Times New Roman" w:hAnsi="Times New Roman" w:cs="Times New Roman"/>
              </w:rPr>
            </w:pPr>
            <w:r w:rsidRPr="0082008B">
              <w:rPr>
                <w:rFonts w:ascii="Times New Roman" w:hAnsi="Times New Roman" w:cs="Times New Roman"/>
              </w:rPr>
              <w:t>First name</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A3B752" w14:textId="5BD61786" w:rsidR="00285885" w:rsidRPr="0082008B" w:rsidRDefault="00285885" w:rsidP="00FF54BD">
            <w:pPr>
              <w:spacing w:before="57" w:after="57" w:line="193" w:lineRule="atLeast"/>
              <w:rPr>
                <w:rFonts w:ascii="Times New Roman" w:hAnsi="Times New Roman" w:cs="Times New Roman"/>
                <w:b/>
                <w:bCs/>
              </w:rPr>
            </w:pPr>
            <w:r w:rsidRPr="0082008B">
              <w:rPr>
                <w:rFonts w:ascii="Times New Roman" w:hAnsi="Times New Roman" w:cs="Times New Roman"/>
                <w:b/>
                <w:bCs/>
              </w:rPr>
              <w:t>Muhammet Ali</w:t>
            </w:r>
          </w:p>
        </w:tc>
        <w:tc>
          <w:tcPr>
            <w:tcW w:w="16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427DFB" w14:textId="7C5864BF" w:rsidR="00285885" w:rsidRPr="0082008B" w:rsidRDefault="00285885" w:rsidP="00FF54BD">
            <w:pPr>
              <w:spacing w:before="57" w:after="57" w:line="193" w:lineRule="atLeast"/>
              <w:rPr>
                <w:rFonts w:ascii="Times New Roman" w:hAnsi="Times New Roman" w:cs="Times New Roman"/>
                <w:b/>
                <w:bCs/>
              </w:rPr>
            </w:pPr>
            <w:r w:rsidRPr="0082008B">
              <w:rPr>
                <w:rFonts w:ascii="Times New Roman" w:eastAsia="Times New Roman" w:hAnsi="Times New Roman" w:cs="Times New Roman"/>
              </w:rPr>
              <w:t>First Name</w:t>
            </w:r>
          </w:p>
        </w:tc>
        <w:tc>
          <w:tcPr>
            <w:tcW w:w="22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4F7AEB" w14:textId="005856A2" w:rsidR="00285885" w:rsidRPr="0082008B" w:rsidRDefault="006F62CA" w:rsidP="00FF54BD">
            <w:pPr>
              <w:spacing w:before="57" w:after="57" w:line="193" w:lineRule="atLeast"/>
              <w:rPr>
                <w:rFonts w:ascii="Times New Roman" w:hAnsi="Times New Roman" w:cs="Times New Roman"/>
                <w:b/>
                <w:bCs/>
              </w:rPr>
            </w:pPr>
            <w:r>
              <w:rPr>
                <w:rFonts w:ascii="Times New Roman" w:hAnsi="Times New Roman" w:cs="Times New Roman"/>
                <w:b/>
                <w:bCs/>
              </w:rPr>
              <w:t>Zümra</w:t>
            </w:r>
          </w:p>
        </w:tc>
      </w:tr>
      <w:tr w:rsidR="003F2A30" w:rsidRPr="0082008B" w14:paraId="37BC19FB" w14:textId="32E6DCED" w:rsidTr="00295BF3">
        <w:tc>
          <w:tcPr>
            <w:tcW w:w="20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6F8294" w14:textId="77777777" w:rsidR="00285885" w:rsidRPr="0082008B" w:rsidRDefault="00285885" w:rsidP="00FF54BD">
            <w:pPr>
              <w:spacing w:after="0" w:line="240" w:lineRule="auto"/>
              <w:rPr>
                <w:rFonts w:ascii="Times New Roman" w:hAnsi="Times New Roman" w:cs="Times New Roman"/>
              </w:rPr>
            </w:pPr>
            <w:r w:rsidRPr="0082008B">
              <w:rPr>
                <w:rFonts w:ascii="Times New Roman" w:hAnsi="Times New Roman" w:cs="Times New Roman"/>
              </w:rPr>
              <w:t>Family name</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F14A4D" w14:textId="08791CF9" w:rsidR="00285885" w:rsidRPr="0082008B" w:rsidRDefault="00285885" w:rsidP="00FF54BD">
            <w:pPr>
              <w:spacing w:before="57" w:after="57" w:line="193" w:lineRule="atLeast"/>
              <w:rPr>
                <w:rFonts w:ascii="Times New Roman" w:hAnsi="Times New Roman" w:cs="Times New Roman"/>
                <w:b/>
                <w:bCs/>
              </w:rPr>
            </w:pPr>
            <w:r w:rsidRPr="0082008B">
              <w:rPr>
                <w:rFonts w:ascii="Times New Roman" w:hAnsi="Times New Roman" w:cs="Times New Roman"/>
                <w:b/>
                <w:bCs/>
              </w:rPr>
              <w:t>USLU</w:t>
            </w:r>
          </w:p>
        </w:tc>
        <w:tc>
          <w:tcPr>
            <w:tcW w:w="16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EF0A27" w14:textId="661DE43A" w:rsidR="00285885" w:rsidRPr="0082008B" w:rsidRDefault="00285885" w:rsidP="00FF54BD">
            <w:pPr>
              <w:spacing w:before="57" w:after="57" w:line="193" w:lineRule="atLeast"/>
              <w:rPr>
                <w:rFonts w:ascii="Times New Roman" w:hAnsi="Times New Roman" w:cs="Times New Roman"/>
                <w:b/>
                <w:bCs/>
              </w:rPr>
            </w:pPr>
            <w:r w:rsidRPr="0082008B">
              <w:rPr>
                <w:rFonts w:ascii="Times New Roman" w:eastAsia="Times New Roman" w:hAnsi="Times New Roman" w:cs="Times New Roman"/>
              </w:rPr>
              <w:t>Family Name</w:t>
            </w:r>
          </w:p>
        </w:tc>
        <w:tc>
          <w:tcPr>
            <w:tcW w:w="22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DE8DE8" w14:textId="7D9E01AE" w:rsidR="00285885" w:rsidRPr="0082008B" w:rsidRDefault="006F62CA" w:rsidP="00FF54BD">
            <w:pPr>
              <w:spacing w:before="57" w:after="57" w:line="193" w:lineRule="atLeast"/>
              <w:rPr>
                <w:rFonts w:ascii="Times New Roman" w:hAnsi="Times New Roman" w:cs="Times New Roman"/>
                <w:b/>
                <w:bCs/>
              </w:rPr>
            </w:pPr>
            <w:r>
              <w:rPr>
                <w:rFonts w:ascii="Times New Roman" w:hAnsi="Times New Roman" w:cs="Times New Roman"/>
                <w:b/>
                <w:bCs/>
              </w:rPr>
              <w:t>CENGIZ</w:t>
            </w:r>
          </w:p>
        </w:tc>
      </w:tr>
      <w:tr w:rsidR="003F2A30" w:rsidRPr="0082008B" w14:paraId="4471D20B" w14:textId="4646D686" w:rsidTr="00295BF3">
        <w:tc>
          <w:tcPr>
            <w:tcW w:w="20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3D79E4" w14:textId="77777777" w:rsidR="00285885" w:rsidRPr="0082008B" w:rsidRDefault="00285885" w:rsidP="00FF54BD">
            <w:pPr>
              <w:spacing w:after="0" w:line="240" w:lineRule="auto"/>
              <w:rPr>
                <w:rFonts w:ascii="Times New Roman" w:hAnsi="Times New Roman" w:cs="Times New Roman"/>
              </w:rPr>
            </w:pPr>
            <w:r w:rsidRPr="0082008B">
              <w:rPr>
                <w:rFonts w:ascii="Times New Roman" w:hAnsi="Times New Roman" w:cs="Times New Roman"/>
              </w:rPr>
              <w:t>Department</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79F326" w14:textId="22043C8A" w:rsidR="00285885" w:rsidRPr="0082008B" w:rsidRDefault="00621F1E" w:rsidP="00FF54BD">
            <w:pPr>
              <w:spacing w:before="57" w:after="57" w:line="193" w:lineRule="atLeast"/>
              <w:rPr>
                <w:rFonts w:ascii="Times New Roman" w:hAnsi="Times New Roman" w:cs="Times New Roman"/>
                <w:b/>
              </w:rPr>
            </w:pPr>
            <w:r>
              <w:rPr>
                <w:rFonts w:ascii="Times New Roman" w:hAnsi="Times New Roman" w:cs="Times New Roman"/>
                <w:b/>
              </w:rPr>
              <w:t>Management Board, Team of International Project Dev. And Exec</w:t>
            </w:r>
            <w:r w:rsidR="00295BF3">
              <w:rPr>
                <w:rFonts w:ascii="Times New Roman" w:hAnsi="Times New Roman" w:cs="Times New Roman"/>
                <w:b/>
              </w:rPr>
              <w:t>uting</w:t>
            </w:r>
          </w:p>
        </w:tc>
        <w:tc>
          <w:tcPr>
            <w:tcW w:w="16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1D174B" w14:textId="23C97431" w:rsidR="00285885" w:rsidRPr="0082008B" w:rsidRDefault="00285885" w:rsidP="00FF54BD">
            <w:pPr>
              <w:spacing w:before="57" w:after="57" w:line="193" w:lineRule="atLeast"/>
              <w:rPr>
                <w:rFonts w:ascii="Times New Roman" w:hAnsi="Times New Roman" w:cs="Times New Roman"/>
                <w:b/>
              </w:rPr>
            </w:pPr>
            <w:r w:rsidRPr="0082008B">
              <w:rPr>
                <w:rFonts w:ascii="Times New Roman" w:eastAsia="Times New Roman" w:hAnsi="Times New Roman" w:cs="Times New Roman"/>
              </w:rPr>
              <w:t>Department</w:t>
            </w:r>
          </w:p>
        </w:tc>
        <w:tc>
          <w:tcPr>
            <w:tcW w:w="22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9FC5FD" w14:textId="47B663C1" w:rsidR="00285885" w:rsidRPr="0082008B" w:rsidRDefault="00295BF3" w:rsidP="00FF54BD">
            <w:pPr>
              <w:spacing w:before="57" w:after="57" w:line="193" w:lineRule="atLeast"/>
              <w:rPr>
                <w:rFonts w:ascii="Times New Roman" w:hAnsi="Times New Roman" w:cs="Times New Roman"/>
                <w:b/>
              </w:rPr>
            </w:pPr>
            <w:r>
              <w:rPr>
                <w:rFonts w:ascii="Times New Roman" w:hAnsi="Times New Roman" w:cs="Times New Roman"/>
                <w:b/>
              </w:rPr>
              <w:t>Management Board, Team of International Relations and Partnerships</w:t>
            </w:r>
          </w:p>
        </w:tc>
      </w:tr>
      <w:tr w:rsidR="003F2A30" w:rsidRPr="0082008B" w14:paraId="5893BF33" w14:textId="1CC78C71" w:rsidTr="00295BF3">
        <w:tc>
          <w:tcPr>
            <w:tcW w:w="20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93D6A5" w14:textId="77777777" w:rsidR="00285885" w:rsidRPr="0082008B" w:rsidRDefault="00285885" w:rsidP="00FF54BD">
            <w:pPr>
              <w:spacing w:after="0" w:line="240" w:lineRule="auto"/>
              <w:rPr>
                <w:rFonts w:ascii="Times New Roman" w:hAnsi="Times New Roman" w:cs="Times New Roman"/>
              </w:rPr>
            </w:pPr>
            <w:r w:rsidRPr="0082008B">
              <w:rPr>
                <w:rFonts w:ascii="Times New Roman" w:hAnsi="Times New Roman" w:cs="Times New Roman"/>
              </w:rPr>
              <w:t xml:space="preserve">Position </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9E724E" w14:textId="71D30C00" w:rsidR="00285885" w:rsidRPr="0082008B" w:rsidRDefault="00285885" w:rsidP="00FF54BD">
            <w:pPr>
              <w:spacing w:before="57" w:after="57" w:line="193" w:lineRule="atLeast"/>
              <w:rPr>
                <w:rFonts w:ascii="Times New Roman" w:eastAsia="Times New Roman" w:hAnsi="Times New Roman" w:cs="Times New Roman"/>
                <w:b/>
                <w:bCs/>
              </w:rPr>
            </w:pPr>
            <w:r w:rsidRPr="0082008B">
              <w:rPr>
                <w:rFonts w:ascii="Times New Roman" w:eastAsia="Times New Roman" w:hAnsi="Times New Roman" w:cs="Times New Roman"/>
                <w:b/>
                <w:bCs/>
              </w:rPr>
              <w:t>President</w:t>
            </w:r>
          </w:p>
        </w:tc>
        <w:tc>
          <w:tcPr>
            <w:tcW w:w="16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B5DF39" w14:textId="027B3D98" w:rsidR="00285885" w:rsidRPr="0082008B" w:rsidRDefault="00285885" w:rsidP="00FF54BD">
            <w:pPr>
              <w:spacing w:before="57" w:after="57" w:line="193" w:lineRule="atLeast"/>
              <w:rPr>
                <w:rFonts w:ascii="Times New Roman" w:eastAsia="Times New Roman" w:hAnsi="Times New Roman" w:cs="Times New Roman"/>
                <w:b/>
                <w:bCs/>
              </w:rPr>
            </w:pPr>
            <w:r w:rsidRPr="0082008B">
              <w:rPr>
                <w:rFonts w:ascii="Times New Roman" w:eastAsia="Times New Roman" w:hAnsi="Times New Roman" w:cs="Times New Roman"/>
              </w:rPr>
              <w:t>Position</w:t>
            </w:r>
          </w:p>
        </w:tc>
        <w:tc>
          <w:tcPr>
            <w:tcW w:w="22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8E7FB5" w14:textId="7B2E837B" w:rsidR="00285885" w:rsidRPr="0082008B" w:rsidRDefault="00295BF3" w:rsidP="00FF54BD">
            <w:pPr>
              <w:spacing w:before="57" w:after="57" w:line="193" w:lineRule="atLeast"/>
              <w:rPr>
                <w:rFonts w:ascii="Times New Roman" w:eastAsia="Times New Roman" w:hAnsi="Times New Roman" w:cs="Times New Roman"/>
                <w:b/>
                <w:bCs/>
              </w:rPr>
            </w:pPr>
            <w:r>
              <w:rPr>
                <w:rFonts w:ascii="Times New Roman" w:eastAsia="Times New Roman" w:hAnsi="Times New Roman" w:cs="Times New Roman"/>
                <w:b/>
                <w:bCs/>
              </w:rPr>
              <w:t>Vice President</w:t>
            </w:r>
          </w:p>
        </w:tc>
      </w:tr>
      <w:tr w:rsidR="003F2A30" w:rsidRPr="0082008B" w14:paraId="6929A91F" w14:textId="3D057E19" w:rsidTr="00295BF3">
        <w:tc>
          <w:tcPr>
            <w:tcW w:w="20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1AEF74" w14:textId="77777777" w:rsidR="00285885" w:rsidRPr="0082008B" w:rsidRDefault="00285885" w:rsidP="00FF54BD">
            <w:pPr>
              <w:spacing w:after="0" w:line="240" w:lineRule="auto"/>
              <w:rPr>
                <w:rFonts w:ascii="Times New Roman" w:hAnsi="Times New Roman" w:cs="Times New Roman"/>
              </w:rPr>
            </w:pPr>
            <w:r w:rsidRPr="0082008B">
              <w:rPr>
                <w:rFonts w:ascii="Times New Roman" w:hAnsi="Times New Roman" w:cs="Times New Roman"/>
              </w:rPr>
              <w:t xml:space="preserve">E-mail </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610C82" w14:textId="33EFDF0B" w:rsidR="00285885" w:rsidRPr="0082008B" w:rsidRDefault="00295BF3" w:rsidP="00FF54BD">
            <w:pPr>
              <w:spacing w:before="57" w:after="57" w:line="193" w:lineRule="atLeast"/>
              <w:rPr>
                <w:rFonts w:ascii="Times New Roman" w:hAnsi="Times New Roman" w:cs="Times New Roman"/>
                <w:b/>
                <w:bCs/>
              </w:rPr>
            </w:pPr>
            <w:r>
              <w:rPr>
                <w:rFonts w:ascii="Times New Roman" w:hAnsi="Times New Roman" w:cs="Times New Roman"/>
                <w:b/>
                <w:bCs/>
              </w:rPr>
              <w:t>muhammetaliuslu@gezider.org</w:t>
            </w:r>
          </w:p>
        </w:tc>
        <w:tc>
          <w:tcPr>
            <w:tcW w:w="16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4D1AE2" w14:textId="4CF68FC3" w:rsidR="00285885" w:rsidRPr="0082008B" w:rsidRDefault="00285885" w:rsidP="00FF54BD">
            <w:pPr>
              <w:spacing w:before="57" w:after="57" w:line="193" w:lineRule="atLeast"/>
              <w:rPr>
                <w:rFonts w:ascii="Times New Roman" w:hAnsi="Times New Roman" w:cs="Times New Roman"/>
                <w:b/>
                <w:bCs/>
              </w:rPr>
            </w:pPr>
            <w:r w:rsidRPr="0082008B">
              <w:rPr>
                <w:rFonts w:ascii="Times New Roman" w:eastAsia="Times New Roman" w:hAnsi="Times New Roman" w:cs="Times New Roman"/>
              </w:rPr>
              <w:t>E-mail</w:t>
            </w:r>
          </w:p>
        </w:tc>
        <w:tc>
          <w:tcPr>
            <w:tcW w:w="22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5D1506" w14:textId="1E754A9D" w:rsidR="00285885" w:rsidRPr="0082008B" w:rsidRDefault="006F62CA" w:rsidP="00FF54BD">
            <w:pPr>
              <w:spacing w:before="57" w:after="57" w:line="193" w:lineRule="atLeast"/>
              <w:rPr>
                <w:rFonts w:ascii="Times New Roman" w:hAnsi="Times New Roman" w:cs="Times New Roman"/>
                <w:b/>
                <w:bCs/>
              </w:rPr>
            </w:pPr>
            <w:r>
              <w:rPr>
                <w:rFonts w:ascii="Times New Roman" w:hAnsi="Times New Roman" w:cs="Times New Roman"/>
                <w:b/>
                <w:bCs/>
              </w:rPr>
              <w:t>zumracengiz</w:t>
            </w:r>
            <w:r w:rsidR="00295BF3">
              <w:rPr>
                <w:rFonts w:ascii="Times New Roman" w:hAnsi="Times New Roman" w:cs="Times New Roman"/>
                <w:b/>
                <w:bCs/>
              </w:rPr>
              <w:t>@gezider.org</w:t>
            </w:r>
          </w:p>
        </w:tc>
      </w:tr>
      <w:tr w:rsidR="003F2A30" w:rsidRPr="0082008B" w14:paraId="55BCC383" w14:textId="35DF05A4" w:rsidTr="00295BF3">
        <w:tc>
          <w:tcPr>
            <w:tcW w:w="20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49F88D" w14:textId="77777777" w:rsidR="00285885" w:rsidRPr="0082008B" w:rsidRDefault="00285885" w:rsidP="00FF54BD">
            <w:pPr>
              <w:spacing w:after="0" w:line="240" w:lineRule="auto"/>
              <w:rPr>
                <w:rFonts w:ascii="Times New Roman" w:hAnsi="Times New Roman" w:cs="Times New Roman"/>
              </w:rPr>
            </w:pPr>
            <w:r w:rsidRPr="0082008B">
              <w:rPr>
                <w:rFonts w:ascii="Times New Roman" w:hAnsi="Times New Roman" w:cs="Times New Roman"/>
              </w:rPr>
              <w:t>Telephone 1</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D147CF" w14:textId="5FAA5660" w:rsidR="00285885" w:rsidRPr="0082008B" w:rsidRDefault="00285885" w:rsidP="00FF54BD">
            <w:pPr>
              <w:spacing w:before="57" w:after="57" w:line="193" w:lineRule="atLeast"/>
              <w:rPr>
                <w:rFonts w:ascii="Times New Roman" w:hAnsi="Times New Roman" w:cs="Times New Roman"/>
                <w:b/>
                <w:bCs/>
              </w:rPr>
            </w:pPr>
            <w:r w:rsidRPr="0082008B">
              <w:rPr>
                <w:rFonts w:ascii="Times New Roman" w:hAnsi="Times New Roman" w:cs="Times New Roman"/>
                <w:b/>
                <w:bCs/>
              </w:rPr>
              <w:t>+90 505 209 5628</w:t>
            </w:r>
          </w:p>
        </w:tc>
        <w:tc>
          <w:tcPr>
            <w:tcW w:w="16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94EB3B" w14:textId="29F617BE" w:rsidR="00285885" w:rsidRPr="0082008B" w:rsidRDefault="00285885" w:rsidP="00FF54BD">
            <w:pPr>
              <w:spacing w:before="57" w:after="57" w:line="193" w:lineRule="atLeast"/>
              <w:rPr>
                <w:rFonts w:ascii="Times New Roman" w:hAnsi="Times New Roman" w:cs="Times New Roman"/>
                <w:b/>
                <w:bCs/>
              </w:rPr>
            </w:pPr>
            <w:r w:rsidRPr="0082008B">
              <w:rPr>
                <w:rFonts w:ascii="Times New Roman" w:eastAsia="Times New Roman" w:hAnsi="Times New Roman" w:cs="Times New Roman"/>
              </w:rPr>
              <w:t>Telephone 1</w:t>
            </w:r>
          </w:p>
        </w:tc>
        <w:tc>
          <w:tcPr>
            <w:tcW w:w="22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C957A0" w14:textId="77777777" w:rsidR="00285885" w:rsidRDefault="73C90CB1" w:rsidP="00FF54BD">
            <w:pPr>
              <w:spacing w:before="57" w:after="57" w:line="193" w:lineRule="atLeast"/>
              <w:rPr>
                <w:rFonts w:ascii="Times New Roman" w:hAnsi="Times New Roman" w:cs="Times New Roman"/>
                <w:b/>
                <w:bCs/>
              </w:rPr>
            </w:pPr>
            <w:r w:rsidRPr="37017B9B">
              <w:rPr>
                <w:rFonts w:ascii="Times New Roman" w:hAnsi="Times New Roman" w:cs="Times New Roman"/>
                <w:b/>
                <w:bCs/>
              </w:rPr>
              <w:t xml:space="preserve">+90 </w:t>
            </w:r>
            <w:r w:rsidR="006F62CA">
              <w:rPr>
                <w:rFonts w:ascii="Times New Roman" w:hAnsi="Times New Roman" w:cs="Times New Roman"/>
                <w:b/>
                <w:bCs/>
              </w:rPr>
              <w:t>505 950 6346</w:t>
            </w:r>
          </w:p>
          <w:p w14:paraId="499EA91A" w14:textId="235DB608" w:rsidR="006F62CA" w:rsidRPr="0082008B" w:rsidRDefault="006F62CA" w:rsidP="00FF54BD">
            <w:pPr>
              <w:spacing w:before="57" w:after="57" w:line="193" w:lineRule="atLeast"/>
              <w:rPr>
                <w:rFonts w:ascii="Times New Roman" w:hAnsi="Times New Roman" w:cs="Times New Roman"/>
                <w:b/>
                <w:bCs/>
              </w:rPr>
            </w:pPr>
            <w:r>
              <w:rPr>
                <w:rFonts w:ascii="Times New Roman" w:hAnsi="Times New Roman" w:cs="Times New Roman"/>
                <w:b/>
                <w:bCs/>
              </w:rPr>
              <w:t>+387 644 498 403</w:t>
            </w:r>
          </w:p>
        </w:tc>
      </w:tr>
    </w:tbl>
    <w:p w14:paraId="757CF36B" w14:textId="77777777" w:rsidR="00ED10CC" w:rsidRPr="0082008B" w:rsidRDefault="00ED10CC" w:rsidP="00FF54BD">
      <w:pPr>
        <w:rPr>
          <w:rFonts w:ascii="Times New Roman" w:hAnsi="Times New Roman" w:cs="Times New Roman"/>
        </w:rPr>
      </w:pPr>
    </w:p>
    <w:p w14:paraId="55934CA0" w14:textId="77777777" w:rsidR="00ED10CC" w:rsidRPr="0082008B" w:rsidRDefault="00ED10CC" w:rsidP="00FF54BD">
      <w:pPr>
        <w:rPr>
          <w:rFonts w:ascii="Times New Roman" w:hAnsi="Times New Roman" w:cs="Times New Roman"/>
        </w:rPr>
      </w:pPr>
    </w:p>
    <w:p w14:paraId="12E1CC65" w14:textId="5E6FD0AC" w:rsidR="009B7B0C" w:rsidRPr="0082008B" w:rsidRDefault="009B7B0C" w:rsidP="00FF54BD">
      <w:pPr>
        <w:rPr>
          <w:rFonts w:ascii="Times New Roman" w:hAnsi="Times New Roman" w:cs="Times New Roman"/>
        </w:rPr>
      </w:pPr>
    </w:p>
    <w:sectPr w:rsidR="009B7B0C" w:rsidRPr="0082008B">
      <w:headerReference w:type="even" r:id="rId11"/>
      <w:headerReference w:type="default" r:id="rId12"/>
      <w:head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C2275" w14:textId="77777777" w:rsidR="002D78DB" w:rsidRDefault="002D78DB" w:rsidP="00FB22B4">
      <w:pPr>
        <w:spacing w:after="0" w:line="240" w:lineRule="auto"/>
      </w:pPr>
      <w:r>
        <w:separator/>
      </w:r>
    </w:p>
  </w:endnote>
  <w:endnote w:type="continuationSeparator" w:id="0">
    <w:p w14:paraId="626F463A" w14:textId="77777777" w:rsidR="002D78DB" w:rsidRDefault="002D78DB" w:rsidP="00FB22B4">
      <w:pPr>
        <w:spacing w:after="0" w:line="240" w:lineRule="auto"/>
      </w:pPr>
      <w:r>
        <w:continuationSeparator/>
      </w:r>
    </w:p>
  </w:endnote>
  <w:endnote w:type="continuationNotice" w:id="1">
    <w:p w14:paraId="51D50E6C" w14:textId="77777777" w:rsidR="002D78DB" w:rsidRDefault="002D78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Roboto">
    <w:charset w:val="00"/>
    <w:family w:val="auto"/>
    <w:pitch w:val="default"/>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395C1" w14:textId="77777777" w:rsidR="002D78DB" w:rsidRDefault="002D78DB" w:rsidP="00FB22B4">
      <w:pPr>
        <w:spacing w:after="0" w:line="240" w:lineRule="auto"/>
      </w:pPr>
      <w:r>
        <w:separator/>
      </w:r>
    </w:p>
  </w:footnote>
  <w:footnote w:type="continuationSeparator" w:id="0">
    <w:p w14:paraId="6DC27A24" w14:textId="77777777" w:rsidR="002D78DB" w:rsidRDefault="002D78DB" w:rsidP="00FB22B4">
      <w:pPr>
        <w:spacing w:after="0" w:line="240" w:lineRule="auto"/>
      </w:pPr>
      <w:r>
        <w:continuationSeparator/>
      </w:r>
    </w:p>
  </w:footnote>
  <w:footnote w:type="continuationNotice" w:id="1">
    <w:p w14:paraId="6EAE4EC5" w14:textId="77777777" w:rsidR="002D78DB" w:rsidRDefault="002D78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37B74" w14:textId="3EA1B2EF" w:rsidR="00731058" w:rsidRDefault="002D78DB">
    <w:pPr>
      <w:pStyle w:val="stBilgi"/>
    </w:pPr>
    <w:r>
      <w:pict w14:anchorId="5C5A5C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8193282" o:spid="_x0000_s2055" type="#_x0000_t75" style="position:absolute;margin-left:0;margin-top:0;width:451.1pt;height:415pt;z-index:-251658238;mso-position-horizontal:center;mso-position-horizontal-relative:margin;mso-position-vertical:center;mso-position-vertical-relative:margin" o:allowincell="f">
          <v:imagedata r:id="rId1" o:title="ODUJEM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33BFB" w14:textId="118882C2" w:rsidR="00731058" w:rsidRPr="00FB22B4" w:rsidRDefault="002D78DB" w:rsidP="00FB22B4">
    <w:pPr>
      <w:pStyle w:val="stBilgi"/>
      <w:jc w:val="right"/>
      <w:rPr>
        <w:rFonts w:ascii="Times New Roman" w:hAnsi="Times New Roman" w:cs="Times New Roman"/>
        <w:color w:val="000000" w:themeColor="text1"/>
      </w:rPr>
    </w:pPr>
    <w:r>
      <w:rPr>
        <w:rFonts w:ascii="Times New Roman" w:hAnsi="Times New Roman" w:cs="Times New Roman"/>
        <w:caps/>
        <w:color w:val="808080" w:themeColor="background1" w:themeShade="80"/>
        <w:sz w:val="20"/>
        <w:szCs w:val="20"/>
      </w:rPr>
      <w:pict w14:anchorId="3D0D11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8193283" o:spid="_x0000_s2056" type="#_x0000_t75" style="position:absolute;left:0;text-align:left;margin-left:0;margin-top:0;width:451.1pt;height:415pt;z-index:-251658237;mso-position-horizontal:center;mso-position-horizontal-relative:margin;mso-position-vertical:center;mso-position-vertical-relative:margin" o:allowincell="f">
          <v:imagedata r:id="rId1" o:title="ODUJEM1" gain="19661f" blacklevel="22938f"/>
          <w10:wrap anchorx="margin" anchory="margin"/>
        </v:shape>
      </w:pict>
    </w:r>
    <w:r w:rsidR="00731058" w:rsidRPr="00FB22B4">
      <w:rPr>
        <w:rFonts w:ascii="Times New Roman" w:hAnsi="Times New Roman" w:cs="Times New Roman"/>
        <w:caps/>
        <w:color w:val="808080" w:themeColor="background1" w:themeShade="80"/>
        <w:sz w:val="20"/>
        <w:szCs w:val="20"/>
      </w:rPr>
      <mc:AlternateContent>
        <mc:Choice Requires="wpg">
          <w:drawing>
            <wp:anchor distT="0" distB="0" distL="114300" distR="114300" simplePos="0" relativeHeight="251658240" behindDoc="0" locked="0" layoutInCell="1" allowOverlap="1" wp14:anchorId="50D6CE60" wp14:editId="5BB82AEA">
              <wp:simplePos x="0" y="0"/>
              <wp:positionH relativeFrom="page">
                <wp:align>lef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5080"/>
              <wp:wrapNone/>
              <wp:docPr id="158" name="Gr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up 159"/>
                      <wpg:cNvGrpSpPr/>
                      <wpg:grpSpPr>
                        <a:xfrm>
                          <a:off x="0" y="0"/>
                          <a:ext cx="1700784" cy="1024128"/>
                          <a:chOff x="0" y="0"/>
                          <a:chExt cx="1700784" cy="1024128"/>
                        </a:xfrm>
                      </wpg:grpSpPr>
                      <wps:wsp>
                        <wps:cNvPr id="160" name="Dikdörtgen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Dikdörtgen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Dikdörtgen 162"/>
                        <wps:cNvSpPr/>
                        <wps:spPr>
                          <a:xfrm>
                            <a:off x="228600" y="0"/>
                            <a:ext cx="1472184" cy="1024128"/>
                          </a:xfrm>
                          <a:prstGeom prst="rect">
                            <a:avLst/>
                          </a:prstGeom>
                          <a:blipFill>
                            <a:blip r:embed="rId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Metin Kutusu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44C074" w14:textId="0FB19FC3" w:rsidR="00731058" w:rsidRDefault="00731058">
                            <w:pPr>
                              <w:pStyle w:val="stBilgi"/>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PAGE   \* MERGEFORMAT</w:instrText>
                            </w:r>
                            <w:r>
                              <w:rPr>
                                <w:color w:val="FFFFFF" w:themeColor="background1"/>
                                <w:sz w:val="24"/>
                                <w:szCs w:val="24"/>
                              </w:rPr>
                              <w:fldChar w:fldCharType="separate"/>
                            </w:r>
                            <w:r w:rsidR="00842984">
                              <w:rPr>
                                <w:color w:val="FFFFFF" w:themeColor="background1"/>
                                <w:sz w:val="24"/>
                                <w:szCs w:val="24"/>
                              </w:rPr>
                              <w:t>1</w:t>
                            </w:r>
                            <w:r>
                              <w:rPr>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6CE60" id="Grup 158" o:spid="_x0000_s1026" style="position:absolute;left:0;text-align:left;margin-left:0;margin-top:0;width:133.9pt;height:80.65pt;z-index:251658240;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">
              <v:group id="Gr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Dikdörtgen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Dikdörtgen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Dikdörtgen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3" o:title="" recolor="t" rotate="t" type="frame"/>
                </v:rect>
              </v:group>
              <v:shapetype id="_x0000_t202" coordsize="21600,21600" o:spt="202" path="m,l,21600r21600,l21600,xe">
                <v:stroke joinstyle="miter"/>
                <v:path gradientshapeok="t" o:connecttype="rect"/>
              </v:shapetype>
              <v:shape id="Metin Kutusu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6D44C074" w14:textId="0FB19FC3" w:rsidR="00731058" w:rsidRDefault="00731058">
                      <w:pPr>
                        <w:pStyle w:val="stBilgi"/>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PAGE   \* MERGEFORMAT</w:instrText>
                      </w:r>
                      <w:r>
                        <w:rPr>
                          <w:color w:val="FFFFFF" w:themeColor="background1"/>
                          <w:sz w:val="24"/>
                          <w:szCs w:val="24"/>
                        </w:rPr>
                        <w:fldChar w:fldCharType="separate"/>
                      </w:r>
                      <w:r w:rsidR="00842984">
                        <w:rPr>
                          <w:color w:val="FFFFFF" w:themeColor="background1"/>
                          <w:sz w:val="24"/>
                          <w:szCs w:val="24"/>
                        </w:rPr>
                        <w:t>1</w:t>
                      </w:r>
                      <w:r>
                        <w:rPr>
                          <w:color w:val="FFFFFF" w:themeColor="background1"/>
                          <w:sz w:val="24"/>
                          <w:szCs w:val="24"/>
                        </w:rPr>
                        <w:fldChar w:fldCharType="end"/>
                      </w:r>
                    </w:p>
                  </w:txbxContent>
                </v:textbox>
              </v:shape>
              <w10:wrap anchorx="page" anchory="page"/>
            </v:group>
          </w:pict>
        </mc:Fallback>
      </mc:AlternateContent>
    </w:r>
    <w:r w:rsidR="00731058" w:rsidRPr="00FB22B4">
      <w:rPr>
        <w:rFonts w:ascii="Times New Roman" w:hAnsi="Times New Roman" w:cs="Times New Roman"/>
        <w:color w:val="000000" w:themeColor="text1"/>
      </w:rPr>
      <w:t>GENÇ ZİHİN DERNEĞİ</w:t>
    </w:r>
  </w:p>
  <w:p w14:paraId="33C0C85A" w14:textId="79B8D6D8" w:rsidR="00731058" w:rsidRDefault="00731058" w:rsidP="00FB22B4">
    <w:pPr>
      <w:pStyle w:val="stBilgi"/>
      <w:jc w:val="right"/>
      <w:rPr>
        <w:rFonts w:ascii="Times New Roman" w:hAnsi="Times New Roman" w:cs="Times New Roman"/>
        <w:color w:val="000000" w:themeColor="text1"/>
      </w:rPr>
    </w:pPr>
    <w:r w:rsidRPr="00D21B19">
      <w:rPr>
        <w:rFonts w:ascii="Times New Roman" w:hAnsi="Times New Roman" w:cs="Times New Roman"/>
        <w:color w:val="000000" w:themeColor="text1"/>
      </w:rPr>
      <w:t>Tescil</w:t>
    </w:r>
    <w:r w:rsidR="00BF0A8C">
      <w:rPr>
        <w:rFonts w:ascii="Times New Roman" w:hAnsi="Times New Roman" w:cs="Times New Roman"/>
        <w:color w:val="000000" w:themeColor="text1"/>
      </w:rPr>
      <w:t xml:space="preserve"> / Registration</w:t>
    </w:r>
    <w:r w:rsidRPr="00FB22B4">
      <w:rPr>
        <w:rFonts w:ascii="Times New Roman" w:hAnsi="Times New Roman" w:cs="Times New Roman"/>
        <w:color w:val="000000" w:themeColor="text1"/>
      </w:rPr>
      <w:t xml:space="preserve"> No.</w:t>
    </w:r>
    <w:r>
      <w:rPr>
        <w:rFonts w:ascii="Times New Roman" w:hAnsi="Times New Roman" w:cs="Times New Roman"/>
        <w:color w:val="000000" w:themeColor="text1"/>
      </w:rPr>
      <w:t>: 76-004-72</w:t>
    </w:r>
  </w:p>
  <w:p w14:paraId="05D2F912" w14:textId="12DE5422" w:rsidR="00731058" w:rsidRPr="00FB22B4" w:rsidRDefault="00731058" w:rsidP="00FB22B4">
    <w:pPr>
      <w:pStyle w:val="stBilgi"/>
      <w:jc w:val="right"/>
      <w:rPr>
        <w:rFonts w:ascii="Times New Roman" w:hAnsi="Times New Roman" w:cs="Times New Roman"/>
        <w:color w:val="000000" w:themeColor="text1"/>
      </w:rPr>
    </w:pPr>
    <w:r>
      <w:rPr>
        <w:rFonts w:ascii="Times New Roman" w:hAnsi="Times New Roman" w:cs="Times New Roman"/>
        <w:color w:val="000000" w:themeColor="text1"/>
      </w:rPr>
      <w:t>contact@</w:t>
    </w:r>
    <w:r w:rsidR="006B012E">
      <w:rPr>
        <w:rFonts w:ascii="Times New Roman" w:hAnsi="Times New Roman" w:cs="Times New Roman"/>
        <w:b/>
        <w:bCs/>
        <w:color w:val="000000" w:themeColor="text1"/>
      </w:rPr>
      <w:t>gezider</w:t>
    </w:r>
    <w:r>
      <w:rPr>
        <w:rFonts w:ascii="Times New Roman" w:hAnsi="Times New Roman" w:cs="Times New Roman"/>
        <w:color w:val="000000" w:themeColor="text1"/>
      </w:rPr>
      <w:t>.or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F6859" w14:textId="48F59EF1" w:rsidR="00731058" w:rsidRDefault="002D78DB">
    <w:pPr>
      <w:pStyle w:val="stBilgi"/>
    </w:pPr>
    <w:r>
      <w:pict w14:anchorId="11DF4D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8193281" o:spid="_x0000_s2057" type="#_x0000_t75" style="position:absolute;margin-left:0;margin-top:0;width:451.1pt;height:415pt;z-index:-251658239;mso-position-horizontal:center;mso-position-horizontal-relative:margin;mso-position-vertical:center;mso-position-vertical-relative:margin" o:allowincell="f">
          <v:imagedata r:id="rId1" o:title="ODUJEM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255F8"/>
    <w:multiLevelType w:val="hybridMultilevel"/>
    <w:tmpl w:val="F73A0A16"/>
    <w:lvl w:ilvl="0" w:tplc="C478C506">
      <w:start w:val="5"/>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4AD76E35"/>
    <w:multiLevelType w:val="hybridMultilevel"/>
    <w:tmpl w:val="DEFC12E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9E2232B"/>
    <w:multiLevelType w:val="hybridMultilevel"/>
    <w:tmpl w:val="2A5E9B1E"/>
    <w:lvl w:ilvl="0" w:tplc="46BAB728">
      <w:start w:val="16"/>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58"/>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MDQ2sDA2NTQ3NDFW0lEKTi0uzszPAykwqwUAZ0AAJSwAAAA="/>
  </w:docVars>
  <w:rsids>
    <w:rsidRoot w:val="00FB22B4"/>
    <w:rsid w:val="0002061D"/>
    <w:rsid w:val="00022AED"/>
    <w:rsid w:val="000278C9"/>
    <w:rsid w:val="00031679"/>
    <w:rsid w:val="0005506E"/>
    <w:rsid w:val="00077F84"/>
    <w:rsid w:val="00081B0A"/>
    <w:rsid w:val="0008561E"/>
    <w:rsid w:val="0008777D"/>
    <w:rsid w:val="00091A69"/>
    <w:rsid w:val="00094653"/>
    <w:rsid w:val="00094819"/>
    <w:rsid w:val="000A6BE8"/>
    <w:rsid w:val="000B24A5"/>
    <w:rsid w:val="000B3ACD"/>
    <w:rsid w:val="000C474C"/>
    <w:rsid w:val="000C4846"/>
    <w:rsid w:val="000D63DD"/>
    <w:rsid w:val="000D6EF1"/>
    <w:rsid w:val="000E07CB"/>
    <w:rsid w:val="000E3F59"/>
    <w:rsid w:val="000F1EE8"/>
    <w:rsid w:val="000F24BD"/>
    <w:rsid w:val="001022A3"/>
    <w:rsid w:val="001107F9"/>
    <w:rsid w:val="001167F2"/>
    <w:rsid w:val="00121BEA"/>
    <w:rsid w:val="00165E26"/>
    <w:rsid w:val="00181C45"/>
    <w:rsid w:val="00183D8B"/>
    <w:rsid w:val="00192095"/>
    <w:rsid w:val="00193344"/>
    <w:rsid w:val="001B7AB1"/>
    <w:rsid w:val="001D0C81"/>
    <w:rsid w:val="001D2A85"/>
    <w:rsid w:val="001D4D46"/>
    <w:rsid w:val="001E4AC1"/>
    <w:rsid w:val="001F2F43"/>
    <w:rsid w:val="00205318"/>
    <w:rsid w:val="002214F1"/>
    <w:rsid w:val="00223667"/>
    <w:rsid w:val="00225B2D"/>
    <w:rsid w:val="0023291F"/>
    <w:rsid w:val="00233F6C"/>
    <w:rsid w:val="0023605A"/>
    <w:rsid w:val="0023761C"/>
    <w:rsid w:val="00244D71"/>
    <w:rsid w:val="002527B3"/>
    <w:rsid w:val="00253E38"/>
    <w:rsid w:val="00264317"/>
    <w:rsid w:val="00265C54"/>
    <w:rsid w:val="00285464"/>
    <w:rsid w:val="00285885"/>
    <w:rsid w:val="00285B6A"/>
    <w:rsid w:val="00286046"/>
    <w:rsid w:val="00287720"/>
    <w:rsid w:val="00294E49"/>
    <w:rsid w:val="00295BF3"/>
    <w:rsid w:val="002A3455"/>
    <w:rsid w:val="002C7B30"/>
    <w:rsid w:val="002D78DB"/>
    <w:rsid w:val="002E00C3"/>
    <w:rsid w:val="002E2E30"/>
    <w:rsid w:val="002E3144"/>
    <w:rsid w:val="002E79F2"/>
    <w:rsid w:val="00301976"/>
    <w:rsid w:val="0036224E"/>
    <w:rsid w:val="00364320"/>
    <w:rsid w:val="00377223"/>
    <w:rsid w:val="00383ED7"/>
    <w:rsid w:val="0039294B"/>
    <w:rsid w:val="003A0922"/>
    <w:rsid w:val="003A4078"/>
    <w:rsid w:val="003A68AF"/>
    <w:rsid w:val="003C03B6"/>
    <w:rsid w:val="003D1CCB"/>
    <w:rsid w:val="003E30A5"/>
    <w:rsid w:val="003F2A30"/>
    <w:rsid w:val="003F3971"/>
    <w:rsid w:val="003F42B4"/>
    <w:rsid w:val="004036E5"/>
    <w:rsid w:val="00405380"/>
    <w:rsid w:val="004058AF"/>
    <w:rsid w:val="00423FD6"/>
    <w:rsid w:val="0043007E"/>
    <w:rsid w:val="0045119C"/>
    <w:rsid w:val="004602D2"/>
    <w:rsid w:val="00473565"/>
    <w:rsid w:val="00476C45"/>
    <w:rsid w:val="004860E8"/>
    <w:rsid w:val="004A15C8"/>
    <w:rsid w:val="004D0CB9"/>
    <w:rsid w:val="004D37AE"/>
    <w:rsid w:val="004D6129"/>
    <w:rsid w:val="004D76E5"/>
    <w:rsid w:val="004E320E"/>
    <w:rsid w:val="005073DB"/>
    <w:rsid w:val="00517845"/>
    <w:rsid w:val="00520249"/>
    <w:rsid w:val="00521C8C"/>
    <w:rsid w:val="00535D95"/>
    <w:rsid w:val="00574F08"/>
    <w:rsid w:val="00577A2B"/>
    <w:rsid w:val="00592451"/>
    <w:rsid w:val="005B1121"/>
    <w:rsid w:val="005B1F36"/>
    <w:rsid w:val="005B7069"/>
    <w:rsid w:val="005C70D4"/>
    <w:rsid w:val="005E6FBF"/>
    <w:rsid w:val="00602427"/>
    <w:rsid w:val="00606DE8"/>
    <w:rsid w:val="00613670"/>
    <w:rsid w:val="00616B00"/>
    <w:rsid w:val="0061701C"/>
    <w:rsid w:val="00621F1E"/>
    <w:rsid w:val="00624452"/>
    <w:rsid w:val="006248A1"/>
    <w:rsid w:val="0063643C"/>
    <w:rsid w:val="00640452"/>
    <w:rsid w:val="00641216"/>
    <w:rsid w:val="00646BD4"/>
    <w:rsid w:val="0064767B"/>
    <w:rsid w:val="0067022E"/>
    <w:rsid w:val="00671A50"/>
    <w:rsid w:val="00676D82"/>
    <w:rsid w:val="00685079"/>
    <w:rsid w:val="00697F9A"/>
    <w:rsid w:val="006B012E"/>
    <w:rsid w:val="006B6E20"/>
    <w:rsid w:val="006C4F73"/>
    <w:rsid w:val="006F03B2"/>
    <w:rsid w:val="006F62CA"/>
    <w:rsid w:val="00700143"/>
    <w:rsid w:val="00702330"/>
    <w:rsid w:val="0072497E"/>
    <w:rsid w:val="00731058"/>
    <w:rsid w:val="00736AB9"/>
    <w:rsid w:val="007409CF"/>
    <w:rsid w:val="00752887"/>
    <w:rsid w:val="00772EBD"/>
    <w:rsid w:val="0077760E"/>
    <w:rsid w:val="00791299"/>
    <w:rsid w:val="00791367"/>
    <w:rsid w:val="00794487"/>
    <w:rsid w:val="007A141B"/>
    <w:rsid w:val="007A3327"/>
    <w:rsid w:val="007A408E"/>
    <w:rsid w:val="007D658C"/>
    <w:rsid w:val="00815B16"/>
    <w:rsid w:val="0082008B"/>
    <w:rsid w:val="00826AA0"/>
    <w:rsid w:val="008314A5"/>
    <w:rsid w:val="00831668"/>
    <w:rsid w:val="00842984"/>
    <w:rsid w:val="00871F42"/>
    <w:rsid w:val="0088535F"/>
    <w:rsid w:val="0088630D"/>
    <w:rsid w:val="00890F57"/>
    <w:rsid w:val="00897E6B"/>
    <w:rsid w:val="008A0FFE"/>
    <w:rsid w:val="008B0646"/>
    <w:rsid w:val="008B2347"/>
    <w:rsid w:val="008B29AB"/>
    <w:rsid w:val="008D2AA7"/>
    <w:rsid w:val="008D480E"/>
    <w:rsid w:val="008F24A3"/>
    <w:rsid w:val="008F257E"/>
    <w:rsid w:val="009053A1"/>
    <w:rsid w:val="00921F70"/>
    <w:rsid w:val="009413EE"/>
    <w:rsid w:val="009526B0"/>
    <w:rsid w:val="00962C85"/>
    <w:rsid w:val="009774FA"/>
    <w:rsid w:val="009845B6"/>
    <w:rsid w:val="0098472C"/>
    <w:rsid w:val="0098530B"/>
    <w:rsid w:val="00986490"/>
    <w:rsid w:val="0098654F"/>
    <w:rsid w:val="009A0708"/>
    <w:rsid w:val="009B7B0C"/>
    <w:rsid w:val="009C6C07"/>
    <w:rsid w:val="009C7D66"/>
    <w:rsid w:val="009D148A"/>
    <w:rsid w:val="009F03FE"/>
    <w:rsid w:val="00A0225D"/>
    <w:rsid w:val="00A02A8D"/>
    <w:rsid w:val="00A16F37"/>
    <w:rsid w:val="00A358BC"/>
    <w:rsid w:val="00A403B0"/>
    <w:rsid w:val="00A41508"/>
    <w:rsid w:val="00A44F01"/>
    <w:rsid w:val="00A46A50"/>
    <w:rsid w:val="00A554DD"/>
    <w:rsid w:val="00A61085"/>
    <w:rsid w:val="00A658DA"/>
    <w:rsid w:val="00A80C1B"/>
    <w:rsid w:val="00AB62F1"/>
    <w:rsid w:val="00AC0A17"/>
    <w:rsid w:val="00AF071A"/>
    <w:rsid w:val="00B03324"/>
    <w:rsid w:val="00B06E5C"/>
    <w:rsid w:val="00B11A6A"/>
    <w:rsid w:val="00B3128F"/>
    <w:rsid w:val="00B375B8"/>
    <w:rsid w:val="00B4543C"/>
    <w:rsid w:val="00B54D31"/>
    <w:rsid w:val="00B83159"/>
    <w:rsid w:val="00B92672"/>
    <w:rsid w:val="00B92BE2"/>
    <w:rsid w:val="00B96E8C"/>
    <w:rsid w:val="00BA1348"/>
    <w:rsid w:val="00BA244E"/>
    <w:rsid w:val="00BA7C1F"/>
    <w:rsid w:val="00BB0E58"/>
    <w:rsid w:val="00BB347E"/>
    <w:rsid w:val="00BE35AF"/>
    <w:rsid w:val="00BF0A8C"/>
    <w:rsid w:val="00BF620E"/>
    <w:rsid w:val="00C10219"/>
    <w:rsid w:val="00C2199A"/>
    <w:rsid w:val="00C30330"/>
    <w:rsid w:val="00C41A77"/>
    <w:rsid w:val="00C604CE"/>
    <w:rsid w:val="00C673F8"/>
    <w:rsid w:val="00C730E0"/>
    <w:rsid w:val="00C74FA3"/>
    <w:rsid w:val="00C76F01"/>
    <w:rsid w:val="00C81E9E"/>
    <w:rsid w:val="00CA75A3"/>
    <w:rsid w:val="00CE577B"/>
    <w:rsid w:val="00CE7494"/>
    <w:rsid w:val="00CE7703"/>
    <w:rsid w:val="00D21B19"/>
    <w:rsid w:val="00D2262A"/>
    <w:rsid w:val="00D24979"/>
    <w:rsid w:val="00D25738"/>
    <w:rsid w:val="00D46062"/>
    <w:rsid w:val="00D60EEC"/>
    <w:rsid w:val="00D641CC"/>
    <w:rsid w:val="00D71342"/>
    <w:rsid w:val="00D91232"/>
    <w:rsid w:val="00D92396"/>
    <w:rsid w:val="00DA3A98"/>
    <w:rsid w:val="00DB2021"/>
    <w:rsid w:val="00DB39C6"/>
    <w:rsid w:val="00DB5BAD"/>
    <w:rsid w:val="00DC5386"/>
    <w:rsid w:val="00DE44F3"/>
    <w:rsid w:val="00DF1A38"/>
    <w:rsid w:val="00DF7077"/>
    <w:rsid w:val="00E35173"/>
    <w:rsid w:val="00E53B3D"/>
    <w:rsid w:val="00E708DF"/>
    <w:rsid w:val="00E910CD"/>
    <w:rsid w:val="00EA11B7"/>
    <w:rsid w:val="00EB0612"/>
    <w:rsid w:val="00EB0AB3"/>
    <w:rsid w:val="00EC2BBB"/>
    <w:rsid w:val="00ED10CC"/>
    <w:rsid w:val="00EE39F9"/>
    <w:rsid w:val="00EE51A6"/>
    <w:rsid w:val="00EE7986"/>
    <w:rsid w:val="00EF16DE"/>
    <w:rsid w:val="00F01358"/>
    <w:rsid w:val="00F14CC5"/>
    <w:rsid w:val="00F213AE"/>
    <w:rsid w:val="00F33941"/>
    <w:rsid w:val="00F34C10"/>
    <w:rsid w:val="00F462F1"/>
    <w:rsid w:val="00F53BDE"/>
    <w:rsid w:val="00F62A7D"/>
    <w:rsid w:val="00F80E82"/>
    <w:rsid w:val="00F91623"/>
    <w:rsid w:val="00F94801"/>
    <w:rsid w:val="00FB22B4"/>
    <w:rsid w:val="00FB37A1"/>
    <w:rsid w:val="00FC25E7"/>
    <w:rsid w:val="00FD121B"/>
    <w:rsid w:val="00FF2F5A"/>
    <w:rsid w:val="00FF54BD"/>
    <w:rsid w:val="01B78734"/>
    <w:rsid w:val="039187B4"/>
    <w:rsid w:val="052AE505"/>
    <w:rsid w:val="0BDF2CCC"/>
    <w:rsid w:val="0F10BC82"/>
    <w:rsid w:val="10DCDD07"/>
    <w:rsid w:val="1344E7F4"/>
    <w:rsid w:val="13C6AF00"/>
    <w:rsid w:val="192C1EE9"/>
    <w:rsid w:val="1ACD6254"/>
    <w:rsid w:val="1BDB83E4"/>
    <w:rsid w:val="1E22B300"/>
    <w:rsid w:val="1EA07784"/>
    <w:rsid w:val="20AAA0A8"/>
    <w:rsid w:val="21671AF7"/>
    <w:rsid w:val="21B8397F"/>
    <w:rsid w:val="23C029E8"/>
    <w:rsid w:val="281CC071"/>
    <w:rsid w:val="303D3741"/>
    <w:rsid w:val="341FBB69"/>
    <w:rsid w:val="358CB841"/>
    <w:rsid w:val="36668EFB"/>
    <w:rsid w:val="37017B9B"/>
    <w:rsid w:val="3C203C47"/>
    <w:rsid w:val="3C5824BE"/>
    <w:rsid w:val="3FF6C09E"/>
    <w:rsid w:val="40C05B84"/>
    <w:rsid w:val="431457EB"/>
    <w:rsid w:val="4416FDAA"/>
    <w:rsid w:val="458D4825"/>
    <w:rsid w:val="45C4AA9E"/>
    <w:rsid w:val="49BDC403"/>
    <w:rsid w:val="4C21D9C9"/>
    <w:rsid w:val="58E3DA61"/>
    <w:rsid w:val="62E1A976"/>
    <w:rsid w:val="6848E238"/>
    <w:rsid w:val="6F4D9531"/>
    <w:rsid w:val="73C90CB1"/>
    <w:rsid w:val="75DE9C5B"/>
    <w:rsid w:val="765B2E53"/>
    <w:rsid w:val="78BDC636"/>
    <w:rsid w:val="78D14F50"/>
    <w:rsid w:val="7D8C2D56"/>
    <w:rsid w:val="7DD313DC"/>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3C203C47"/>
  <w15:chartTrackingRefBased/>
  <w15:docId w15:val="{E175A53C-5D2E-47AB-A1DA-2D595AAB8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0CC"/>
    <w:pPr>
      <w:spacing w:after="200" w:line="276" w:lineRule="auto"/>
    </w:pPr>
    <w:rPr>
      <w:rFonts w:ascii="Calibri" w:eastAsia="Calibri" w:hAnsi="Calibri" w:cs="Calibri"/>
      <w:noProof/>
    </w:rPr>
  </w:style>
  <w:style w:type="paragraph" w:styleId="Balk3">
    <w:name w:val="heading 3"/>
    <w:basedOn w:val="Normal"/>
    <w:next w:val="Normal"/>
    <w:link w:val="Balk3Char"/>
    <w:uiPriority w:val="9"/>
    <w:semiHidden/>
    <w:unhideWhenUsed/>
    <w:qFormat/>
    <w:rsid w:val="00ED10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B22B4"/>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B22B4"/>
  </w:style>
  <w:style w:type="paragraph" w:styleId="AltBilgi">
    <w:name w:val="footer"/>
    <w:basedOn w:val="Normal"/>
    <w:link w:val="AltBilgiChar"/>
    <w:uiPriority w:val="99"/>
    <w:unhideWhenUsed/>
    <w:rsid w:val="00FB22B4"/>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B22B4"/>
  </w:style>
  <w:style w:type="paragraph" w:styleId="ListeParagraf">
    <w:name w:val="List Paragraph"/>
    <w:basedOn w:val="Normal"/>
    <w:uiPriority w:val="34"/>
    <w:qFormat/>
    <w:rsid w:val="00FB22B4"/>
    <w:pPr>
      <w:ind w:left="720"/>
      <w:contextualSpacing/>
    </w:pPr>
  </w:style>
  <w:style w:type="character" w:customStyle="1" w:styleId="Balk3Char">
    <w:name w:val="Başlık 3 Char"/>
    <w:basedOn w:val="VarsaylanParagrafYazTipi"/>
    <w:link w:val="Balk3"/>
    <w:uiPriority w:val="9"/>
    <w:semiHidden/>
    <w:rsid w:val="00ED10CC"/>
    <w:rPr>
      <w:rFonts w:asciiTheme="majorHAnsi" w:eastAsiaTheme="majorEastAsia" w:hAnsiTheme="majorHAnsi" w:cstheme="majorBidi"/>
      <w:color w:val="1F3763" w:themeColor="accent1" w:themeShade="7F"/>
      <w:sz w:val="24"/>
      <w:szCs w:val="24"/>
      <w:lang w:val="en-US"/>
    </w:rPr>
  </w:style>
  <w:style w:type="character" w:styleId="Kpr">
    <w:name w:val="Hyperlink"/>
    <w:uiPriority w:val="99"/>
    <w:semiHidden/>
    <w:unhideWhenUsed/>
    <w:rsid w:val="00ED10CC"/>
    <w:rPr>
      <w:color w:val="0000FF"/>
      <w:u w:val="single"/>
    </w:rPr>
  </w:style>
  <w:style w:type="character" w:customStyle="1" w:styleId="thread-subject">
    <w:name w:val="thread-subject"/>
    <w:basedOn w:val="VarsaylanParagrafYazTipi"/>
    <w:rsid w:val="00ED10CC"/>
  </w:style>
  <w:style w:type="table" w:styleId="TabloKlavuzu">
    <w:name w:val="Table Grid"/>
    <w:basedOn w:val="NormalTablo"/>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KlavuzTablo1Ak-Vurgu1">
    <w:name w:val="Grid Table 1 Light Accent 1"/>
    <w:basedOn w:val="NormalTablo"/>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zlenenKpr">
    <w:name w:val="FollowedHyperlink"/>
    <w:basedOn w:val="VarsaylanParagrafYazTipi"/>
    <w:uiPriority w:val="99"/>
    <w:semiHidden/>
    <w:unhideWhenUsed/>
    <w:rsid w:val="006248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5526274">
      <w:bodyDiv w:val="1"/>
      <w:marLeft w:val="0"/>
      <w:marRight w:val="0"/>
      <w:marTop w:val="0"/>
      <w:marBottom w:val="0"/>
      <w:divBdr>
        <w:top w:val="none" w:sz="0" w:space="0" w:color="auto"/>
        <w:left w:val="none" w:sz="0" w:space="0" w:color="auto"/>
        <w:bottom w:val="none" w:sz="0" w:space="0" w:color="auto"/>
        <w:right w:val="none" w:sz="0" w:space="0" w:color="auto"/>
      </w:divBdr>
    </w:div>
    <w:div w:id="1273589369">
      <w:bodyDiv w:val="1"/>
      <w:marLeft w:val="0"/>
      <w:marRight w:val="0"/>
      <w:marTop w:val="0"/>
      <w:marBottom w:val="0"/>
      <w:divBdr>
        <w:top w:val="none" w:sz="0" w:space="0" w:color="auto"/>
        <w:left w:val="none" w:sz="0" w:space="0" w:color="auto"/>
        <w:bottom w:val="none" w:sz="0" w:space="0" w:color="auto"/>
        <w:right w:val="none" w:sz="0" w:space="0" w:color="auto"/>
      </w:divBdr>
      <w:divsChild>
        <w:div w:id="942616992">
          <w:marLeft w:val="0"/>
          <w:marRight w:val="0"/>
          <w:marTop w:val="0"/>
          <w:marBottom w:val="0"/>
          <w:divBdr>
            <w:top w:val="none" w:sz="0" w:space="0" w:color="auto"/>
            <w:left w:val="none" w:sz="0" w:space="0" w:color="auto"/>
            <w:bottom w:val="none" w:sz="0" w:space="0" w:color="auto"/>
            <w:right w:val="none" w:sz="0" w:space="0" w:color="auto"/>
          </w:divBdr>
        </w:div>
      </w:divsChild>
    </w:div>
    <w:div w:id="165533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gezider.org/en/young-journalists-journe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19d987e-ff6c-4a22-9a36-5114609b54c6">
      <UserInfo>
        <DisplayName>Ceren DEMİR</DisplayName>
        <AccountId>17</AccountId>
        <AccountType/>
      </UserInfo>
    </SharedWithUsers>
    <_Flow_SignoffStatus xmlns="28e43cb9-112d-4552-8454-50f26c8912b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53B97CA32162624BB6C2AFAAC7646C20" ma:contentTypeVersion="7" ma:contentTypeDescription="Yeni belge oluşturun." ma:contentTypeScope="" ma:versionID="7af3eb26d41f67df5dc49168345e43da">
  <xsd:schema xmlns:xsd="http://www.w3.org/2001/XMLSchema" xmlns:xs="http://www.w3.org/2001/XMLSchema" xmlns:p="http://schemas.microsoft.com/office/2006/metadata/properties" xmlns:ns2="28e43cb9-112d-4552-8454-50f26c8912b7" xmlns:ns3="b19d987e-ff6c-4a22-9a36-5114609b54c6" targetNamespace="http://schemas.microsoft.com/office/2006/metadata/properties" ma:root="true" ma:fieldsID="61ca2d0a8b8685d01dc580e1e169c077" ns2:_="" ns3:_="">
    <xsd:import namespace="28e43cb9-112d-4552-8454-50f26c8912b7"/>
    <xsd:import namespace="b19d987e-ff6c-4a22-9a36-5114609b54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e43cb9-112d-4552-8454-50f26c8912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Onay durumu" ma:internalName="_x0024_Resources_x003a_core_x002c_Signoff_Status_x003b_">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9d987e-ff6c-4a22-9a36-5114609b54c6"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B538B7-641D-4F60-BD54-435F23F8E79A}">
  <ds:schemaRefs>
    <ds:schemaRef ds:uri="http://schemas.microsoft.com/office/2006/metadata/properties"/>
    <ds:schemaRef ds:uri="http://schemas.microsoft.com/office/infopath/2007/PartnerControls"/>
    <ds:schemaRef ds:uri="b19d987e-ff6c-4a22-9a36-5114609b54c6"/>
    <ds:schemaRef ds:uri="28e43cb9-112d-4552-8454-50f26c8912b7"/>
  </ds:schemaRefs>
</ds:datastoreItem>
</file>

<file path=customXml/itemProps2.xml><?xml version="1.0" encoding="utf-8"?>
<ds:datastoreItem xmlns:ds="http://schemas.openxmlformats.org/officeDocument/2006/customXml" ds:itemID="{B41DDE1D-151C-41F1-B038-966367441A6E}">
  <ds:schemaRefs>
    <ds:schemaRef ds:uri="http://schemas.microsoft.com/sharepoint/v3/contenttype/forms"/>
  </ds:schemaRefs>
</ds:datastoreItem>
</file>

<file path=customXml/itemProps3.xml><?xml version="1.0" encoding="utf-8"?>
<ds:datastoreItem xmlns:ds="http://schemas.openxmlformats.org/officeDocument/2006/customXml" ds:itemID="{3CE93E79-72C5-4540-8DE3-5C47B5B2C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e43cb9-112d-4552-8454-50f26c8912b7"/>
    <ds:schemaRef ds:uri="b19d987e-ff6c-4a22-9a36-5114609b54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8</Pages>
  <Words>2512</Words>
  <Characters>14324</Characters>
  <Application>Microsoft Office Word</Application>
  <DocSecurity>0</DocSecurity>
  <Lines>119</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et Ali Uslu</dc:creator>
  <cp:keywords/>
  <dc:description/>
  <cp:lastModifiedBy>Zümra Cengiz</cp:lastModifiedBy>
  <cp:revision>161</cp:revision>
  <dcterms:created xsi:type="dcterms:W3CDTF">2018-05-02T16:17:00Z</dcterms:created>
  <dcterms:modified xsi:type="dcterms:W3CDTF">2021-04-16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B97CA32162624BB6C2AFAAC7646C20</vt:lpwstr>
  </property>
</Properties>
</file>